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02E3A" w14:textId="25A28743" w:rsidR="00FF76E6" w:rsidRPr="007E3013" w:rsidRDefault="00783FC5" w:rsidP="00FF76E6">
      <w:pPr>
        <w:spacing w:after="0" w:line="360" w:lineRule="auto"/>
        <w:jc w:val="center"/>
        <w:rPr>
          <w:rStyle w:val="IntenseEmphasis"/>
          <w:rFonts w:ascii="Myriad Pro" w:hAnsi="Myriad Pro"/>
        </w:rPr>
      </w:pPr>
      <w:bookmarkStart w:id="0" w:name="_Hlk87026222"/>
      <w:r w:rsidRPr="007E3013">
        <w:rPr>
          <w:rFonts w:ascii="Myriad Pro" w:hAnsi="Myriad Pro" w:cstheme="minorHAnsi"/>
          <w:b/>
          <w:sz w:val="40"/>
          <w:szCs w:val="40"/>
        </w:rPr>
        <w:t>REVIEW</w:t>
      </w:r>
      <w:r w:rsidR="00C30C3E" w:rsidRPr="007E3013">
        <w:rPr>
          <w:rFonts w:ascii="Myriad Pro" w:hAnsi="Myriad Pro" w:cstheme="minorHAnsi"/>
          <w:b/>
          <w:sz w:val="40"/>
          <w:szCs w:val="40"/>
        </w:rPr>
        <w:t xml:space="preserve"> TEST</w:t>
      </w:r>
      <w:r w:rsidR="00BF00EF">
        <w:rPr>
          <w:rFonts w:ascii="Myriad Pro" w:hAnsi="Myriad Pro" w:cstheme="minorHAnsi"/>
          <w:b/>
          <w:sz w:val="40"/>
          <w:szCs w:val="40"/>
        </w:rPr>
        <w:t xml:space="preserve"> </w:t>
      </w:r>
      <w:r w:rsidR="00C54AFA">
        <w:rPr>
          <w:rFonts w:ascii="Myriad Pro" w:hAnsi="Myriad Pro" w:cstheme="minorHAnsi"/>
          <w:b/>
          <w:sz w:val="40"/>
          <w:szCs w:val="40"/>
        </w:rPr>
        <w:t>4</w:t>
      </w:r>
    </w:p>
    <w:p w14:paraId="0C3F15DB" w14:textId="12563F40" w:rsidR="00713BCE" w:rsidRPr="00451237" w:rsidRDefault="006E5A81" w:rsidP="00451237">
      <w:pPr>
        <w:spacing w:after="0" w:line="360" w:lineRule="auto"/>
        <w:jc w:val="center"/>
        <w:rPr>
          <w:rFonts w:ascii="Myriad Pro" w:hAnsi="Myriad Pro" w:cstheme="minorHAnsi"/>
          <w:b/>
          <w:bCs/>
          <w:sz w:val="32"/>
          <w:szCs w:val="32"/>
        </w:rPr>
      </w:pPr>
      <w:r w:rsidRPr="00451237">
        <w:rPr>
          <w:rFonts w:ascii="Myriad Pro" w:hAnsi="Myriad Pro" w:cstheme="minorHAnsi"/>
          <w:b/>
          <w:bCs/>
          <w:caps/>
          <w:sz w:val="32"/>
          <w:szCs w:val="32"/>
        </w:rPr>
        <w:t>VOCABULARY</w:t>
      </w:r>
      <w:bookmarkEnd w:id="0"/>
    </w:p>
    <w:p w14:paraId="31AA965F" w14:textId="70B78A06" w:rsidR="00EF6D35" w:rsidRDefault="009B02FD" w:rsidP="00EF6D35">
      <w:pPr>
        <w:spacing w:after="0" w:line="360" w:lineRule="auto"/>
        <w:jc w:val="both"/>
        <w:rPr>
          <w:rFonts w:ascii="Myriad Pro" w:hAnsi="Myriad Pro" w:cstheme="minorHAnsi"/>
        </w:rPr>
      </w:pPr>
      <w:r w:rsidRPr="00803E20">
        <w:rPr>
          <w:rFonts w:ascii="Myriad Pro" w:hAnsi="Myriad Pro"/>
          <w:b/>
        </w:rPr>
        <w:t>Questions 1-</w:t>
      </w:r>
      <w:r w:rsidR="005E3010">
        <w:rPr>
          <w:rFonts w:ascii="Myriad Pro" w:hAnsi="Myriad Pro"/>
          <w:b/>
        </w:rPr>
        <w:t>6</w:t>
      </w:r>
      <w:r w:rsidR="00C0216B" w:rsidRPr="00803E20">
        <w:rPr>
          <w:rFonts w:ascii="Myriad Pro" w:hAnsi="Myriad Pro"/>
          <w:b/>
        </w:rPr>
        <w:t>.</w:t>
      </w:r>
      <w:r w:rsidRPr="00803E20">
        <w:rPr>
          <w:rFonts w:ascii="Myriad Pro" w:hAnsi="Myriad Pro"/>
          <w:b/>
        </w:rPr>
        <w:t xml:space="preserve"> </w:t>
      </w:r>
      <w:r w:rsidR="008D76DC">
        <w:rPr>
          <w:rFonts w:ascii="Myriad Pro" w:hAnsi="Myriad Pro" w:cstheme="minorHAnsi"/>
        </w:rPr>
        <w:t>Complete the sentences below using play/go/do.</w:t>
      </w:r>
      <w:r w:rsidR="00EF6D35">
        <w:rPr>
          <w:rFonts w:ascii="Myriad Pro" w:hAnsi="Myriad Pro" w:cstheme="minorHAnsi"/>
        </w:rPr>
        <w:t xml:space="preserve"> Change the verb form if needed.</w:t>
      </w:r>
    </w:p>
    <w:p w14:paraId="4AD375B4" w14:textId="3DC4C25B" w:rsidR="00EF6D35" w:rsidRPr="00EF6D35" w:rsidRDefault="00EF6D35" w:rsidP="00EF6D35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rFonts w:ascii="Myriad Pro" w:hAnsi="Myriad Pro" w:cstheme="minorHAnsi"/>
        </w:rPr>
      </w:pPr>
      <w:r w:rsidRPr="00EF6D35">
        <w:rPr>
          <w:rFonts w:ascii="Myriad Pro" w:hAnsi="Myriad Pro" w:cstheme="minorHAnsi"/>
        </w:rPr>
        <w:t>I ______</w:t>
      </w:r>
      <w:r w:rsidR="00F339D5">
        <w:rPr>
          <w:rFonts w:ascii="Myriad Pro" w:hAnsi="Myriad Pro" w:cstheme="minorHAnsi"/>
        </w:rPr>
        <w:t>play</w:t>
      </w:r>
      <w:r w:rsidRPr="00EF6D35">
        <w:rPr>
          <w:rFonts w:ascii="Myriad Pro" w:hAnsi="Myriad Pro" w:cstheme="minorHAnsi"/>
        </w:rPr>
        <w:t>____ baseball with my friends on weekends.</w:t>
      </w:r>
    </w:p>
    <w:p w14:paraId="0AF96517" w14:textId="64DB10FB" w:rsidR="00EF6D35" w:rsidRPr="00EF6D35" w:rsidRDefault="00EF6D35" w:rsidP="00EF6D35">
      <w:pPr>
        <w:pStyle w:val="ListParagraph"/>
        <w:numPr>
          <w:ilvl w:val="0"/>
          <w:numId w:val="21"/>
        </w:numPr>
        <w:spacing w:after="0" w:line="360" w:lineRule="auto"/>
        <w:rPr>
          <w:rFonts w:ascii="Myriad Pro" w:hAnsi="Myriad Pro" w:cstheme="minorHAnsi"/>
        </w:rPr>
      </w:pPr>
      <w:r w:rsidRPr="00EF6D35">
        <w:rPr>
          <w:rFonts w:ascii="Myriad Pro" w:hAnsi="Myriad Pro" w:cstheme="minorHAnsi"/>
        </w:rPr>
        <w:t>They ____</w:t>
      </w:r>
      <w:r w:rsidR="00F339D5">
        <w:rPr>
          <w:rFonts w:ascii="Myriad Pro" w:hAnsi="Myriad Pro" w:cstheme="minorHAnsi"/>
        </w:rPr>
        <w:t>go</w:t>
      </w:r>
      <w:r w:rsidRPr="00EF6D35">
        <w:rPr>
          <w:rFonts w:ascii="Myriad Pro" w:hAnsi="Myriad Pro" w:cstheme="minorHAnsi"/>
        </w:rPr>
        <w:t>______ swimming at the pool after school.</w:t>
      </w:r>
    </w:p>
    <w:p w14:paraId="1D970AF7" w14:textId="4657145F" w:rsidR="00EF6D35" w:rsidRPr="00EF6D35" w:rsidRDefault="00EF6D35" w:rsidP="00EF6D35">
      <w:pPr>
        <w:pStyle w:val="ListParagraph"/>
        <w:numPr>
          <w:ilvl w:val="0"/>
          <w:numId w:val="21"/>
        </w:numPr>
        <w:spacing w:after="0" w:line="360" w:lineRule="auto"/>
        <w:rPr>
          <w:rFonts w:ascii="Myriad Pro" w:hAnsi="Myriad Pro" w:cstheme="minorHAnsi"/>
        </w:rPr>
      </w:pPr>
      <w:r w:rsidRPr="00EF6D35">
        <w:rPr>
          <w:rFonts w:ascii="Myriad Pro" w:hAnsi="Myriad Pro" w:cstheme="minorHAnsi"/>
        </w:rPr>
        <w:t>She _____</w:t>
      </w:r>
      <w:r w:rsidR="00F339D5">
        <w:rPr>
          <w:rFonts w:ascii="Myriad Pro" w:hAnsi="Myriad Pro" w:cstheme="minorHAnsi"/>
        </w:rPr>
        <w:t>plays</w:t>
      </w:r>
      <w:r w:rsidRPr="00EF6D35">
        <w:rPr>
          <w:rFonts w:ascii="Myriad Pro" w:hAnsi="Myriad Pro" w:cstheme="minorHAnsi"/>
        </w:rPr>
        <w:t>_____ basketball at the local gym every Tuesday.</w:t>
      </w:r>
    </w:p>
    <w:p w14:paraId="47E0FEAD" w14:textId="32A74B1A" w:rsidR="00EF6D35" w:rsidRPr="00EF6D35" w:rsidRDefault="00EF6D35" w:rsidP="00EF6D35">
      <w:pPr>
        <w:pStyle w:val="ListParagraph"/>
        <w:numPr>
          <w:ilvl w:val="0"/>
          <w:numId w:val="21"/>
        </w:numPr>
        <w:spacing w:after="0" w:line="360" w:lineRule="auto"/>
        <w:rPr>
          <w:rFonts w:ascii="Myriad Pro" w:hAnsi="Myriad Pro" w:cstheme="minorHAnsi"/>
        </w:rPr>
      </w:pPr>
      <w:r w:rsidRPr="00EF6D35">
        <w:rPr>
          <w:rFonts w:ascii="Myriad Pro" w:hAnsi="Myriad Pro" w:cstheme="minorHAnsi"/>
        </w:rPr>
        <w:t>My parents ___</w:t>
      </w:r>
      <w:r w:rsidR="00A82287">
        <w:rPr>
          <w:rFonts w:ascii="Myriad Pro" w:hAnsi="Myriad Pro" w:cstheme="minorHAnsi"/>
        </w:rPr>
        <w:t>do</w:t>
      </w:r>
      <w:r w:rsidRPr="00EF6D35">
        <w:rPr>
          <w:rFonts w:ascii="Myriad Pro" w:hAnsi="Myriad Pro" w:cstheme="minorHAnsi"/>
        </w:rPr>
        <w:t>_______ exercise at the fitness center regularly.</w:t>
      </w:r>
    </w:p>
    <w:p w14:paraId="6FCC6552" w14:textId="64CD657D" w:rsidR="00EF6D35" w:rsidRPr="00EF6D35" w:rsidRDefault="00EF6D35" w:rsidP="00EF6D35">
      <w:pPr>
        <w:pStyle w:val="ListParagraph"/>
        <w:numPr>
          <w:ilvl w:val="0"/>
          <w:numId w:val="21"/>
        </w:numPr>
        <w:spacing w:after="0" w:line="360" w:lineRule="auto"/>
        <w:rPr>
          <w:rFonts w:ascii="Myriad Pro" w:hAnsi="Myriad Pro" w:cstheme="minorHAnsi"/>
        </w:rPr>
      </w:pPr>
      <w:r w:rsidRPr="00EF6D35">
        <w:rPr>
          <w:rFonts w:ascii="Myriad Pro" w:hAnsi="Myriad Pro" w:cstheme="minorHAnsi"/>
        </w:rPr>
        <w:t>He _____</w:t>
      </w:r>
      <w:r w:rsidR="008E2CC6">
        <w:rPr>
          <w:rFonts w:ascii="Myriad Pro" w:hAnsi="Myriad Pro" w:cstheme="minorHAnsi"/>
        </w:rPr>
        <w:t>does</w:t>
      </w:r>
      <w:r w:rsidRPr="00EF6D35">
        <w:rPr>
          <w:rFonts w:ascii="Myriad Pro" w:hAnsi="Myriad Pro" w:cstheme="minorHAnsi"/>
        </w:rPr>
        <w:t>_____ yoga in the morning for relaxation.</w:t>
      </w:r>
    </w:p>
    <w:p w14:paraId="6378C1C7" w14:textId="7CE4D6F3" w:rsidR="00EF6D35" w:rsidRPr="00EF6D35" w:rsidRDefault="00EF6D35" w:rsidP="00EF6D35">
      <w:pPr>
        <w:pStyle w:val="ListParagraph"/>
        <w:numPr>
          <w:ilvl w:val="0"/>
          <w:numId w:val="21"/>
        </w:numPr>
        <w:spacing w:after="0" w:line="360" w:lineRule="auto"/>
        <w:rPr>
          <w:rFonts w:ascii="Myriad Pro" w:hAnsi="Myriad Pro" w:cstheme="minorHAnsi"/>
        </w:rPr>
      </w:pPr>
      <w:r w:rsidRPr="00EF6D35">
        <w:rPr>
          <w:rFonts w:ascii="Myriad Pro" w:hAnsi="Myriad Pro" w:cstheme="minorHAnsi"/>
        </w:rPr>
        <w:t>We ___</w:t>
      </w:r>
      <w:r w:rsidR="00E36884">
        <w:rPr>
          <w:rFonts w:ascii="Myriad Pro" w:hAnsi="Myriad Pro" w:cstheme="minorHAnsi"/>
        </w:rPr>
        <w:t>go</w:t>
      </w:r>
      <w:r w:rsidRPr="00EF6D35">
        <w:rPr>
          <w:rFonts w:ascii="Myriad Pro" w:hAnsi="Myriad Pro" w:cstheme="minorHAnsi"/>
        </w:rPr>
        <w:t>_______ cycling in the park on sunny days.</w:t>
      </w:r>
    </w:p>
    <w:p w14:paraId="19B67F6E" w14:textId="212C8608" w:rsidR="00EF6D35" w:rsidRDefault="00EF6D35" w:rsidP="00EF6D35">
      <w:pPr>
        <w:spacing w:before="240" w:after="0" w:line="360" w:lineRule="auto"/>
        <w:jc w:val="both"/>
        <w:rPr>
          <w:rFonts w:ascii="Myriad Pro" w:hAnsi="Myriad Pro" w:cstheme="minorHAnsi"/>
        </w:rPr>
      </w:pPr>
      <w:r w:rsidRPr="00EF6D35">
        <w:rPr>
          <w:rFonts w:ascii="Myriad Pro" w:hAnsi="Myriad Pro"/>
          <w:b/>
        </w:rPr>
        <w:t xml:space="preserve">Questions </w:t>
      </w:r>
      <w:r w:rsidR="005E3010">
        <w:rPr>
          <w:rFonts w:ascii="Myriad Pro" w:hAnsi="Myriad Pro"/>
          <w:b/>
        </w:rPr>
        <w:t>7-10</w:t>
      </w:r>
      <w:r w:rsidRPr="00EF6D35">
        <w:rPr>
          <w:rFonts w:ascii="Myriad Pro" w:hAnsi="Myriad Pro"/>
          <w:b/>
        </w:rPr>
        <w:t xml:space="preserve">. </w:t>
      </w:r>
      <w:r w:rsidR="00C93C41">
        <w:rPr>
          <w:rFonts w:ascii="Myriad Pro" w:hAnsi="Myriad Pro" w:cstheme="minorHAnsi"/>
        </w:rPr>
        <w:t>Look at the pictures and complete the sentences using given phrases.</w:t>
      </w:r>
      <w:r w:rsidR="00BD2130">
        <w:rPr>
          <w:rFonts w:ascii="Myriad Pro" w:hAnsi="Myriad Pro" w:cstheme="minorHAnsi"/>
        </w:rPr>
        <w:t xml:space="preserve"> Change the verb form if needed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807"/>
      </w:tblGrid>
      <w:tr w:rsidR="002141E8" w14:paraId="09F28D45" w14:textId="77777777" w:rsidTr="002141E8">
        <w:trPr>
          <w:jc w:val="center"/>
        </w:trPr>
        <w:tc>
          <w:tcPr>
            <w:tcW w:w="5807" w:type="dxa"/>
          </w:tcPr>
          <w:p w14:paraId="06CD3839" w14:textId="31B1F384" w:rsidR="002141E8" w:rsidRDefault="002141E8" w:rsidP="002141E8">
            <w:pPr>
              <w:spacing w:line="360" w:lineRule="auto"/>
              <w:jc w:val="center"/>
              <w:rPr>
                <w:rFonts w:ascii="Myriad Pro" w:hAnsi="Myriad Pro" w:cstheme="minorHAnsi"/>
              </w:rPr>
            </w:pPr>
            <w:r>
              <w:rPr>
                <w:rFonts w:ascii="Myriad Pro" w:hAnsi="Myriad Pro" w:cstheme="minorHAnsi"/>
              </w:rPr>
              <w:t>get on</w:t>
            </w:r>
            <w:r>
              <w:rPr>
                <w:rFonts w:ascii="Myriad Pro" w:hAnsi="Myriad Pro" w:cstheme="minorHAnsi"/>
              </w:rPr>
              <w:tab/>
            </w:r>
            <w:r>
              <w:rPr>
                <w:rFonts w:ascii="Myriad Pro" w:hAnsi="Myriad Pro" w:cstheme="minorHAnsi"/>
              </w:rPr>
              <w:tab/>
              <w:t>get off</w:t>
            </w:r>
            <w:r>
              <w:rPr>
                <w:rFonts w:ascii="Myriad Pro" w:hAnsi="Myriad Pro" w:cstheme="minorHAnsi"/>
              </w:rPr>
              <w:tab/>
            </w:r>
            <w:r>
              <w:rPr>
                <w:rFonts w:ascii="Myriad Pro" w:hAnsi="Myriad Pro" w:cstheme="minorHAnsi"/>
              </w:rPr>
              <w:tab/>
              <w:t>get out of</w:t>
            </w:r>
            <w:r>
              <w:rPr>
                <w:rFonts w:ascii="Myriad Pro" w:hAnsi="Myriad Pro" w:cstheme="minorHAnsi"/>
              </w:rPr>
              <w:tab/>
              <w:t>get in</w:t>
            </w:r>
          </w:p>
        </w:tc>
      </w:tr>
    </w:tbl>
    <w:p w14:paraId="2949C200" w14:textId="772F9D9C" w:rsidR="00C93C41" w:rsidRDefault="00C93C41" w:rsidP="00CD4E4E">
      <w:pPr>
        <w:rPr>
          <w:rFonts w:ascii="Myriad Pro" w:hAnsi="Myriad Pro" w:cstheme="minorHAnsi"/>
          <w:b/>
          <w:bCs/>
        </w:rPr>
      </w:pPr>
      <w:r>
        <w:rPr>
          <w:rFonts w:ascii="Myriad Pro" w:hAnsi="Myriad Pro" w:cstheme="minorHAnsi"/>
          <w:b/>
          <w:bCs/>
          <w:noProof/>
        </w:rPr>
        <w:drawing>
          <wp:inline distT="0" distB="0" distL="0" distR="0" wp14:anchorId="4CFA3886" wp14:editId="010BF857">
            <wp:extent cx="5733415" cy="3584531"/>
            <wp:effectExtent l="0" t="0" r="635" b="0"/>
            <wp:docPr id="4963177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317736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3584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2883F" w14:textId="77CBA897" w:rsidR="000E05ED" w:rsidRDefault="000E05ED" w:rsidP="00056244">
      <w:pPr>
        <w:pStyle w:val="ListParagraph"/>
        <w:numPr>
          <w:ilvl w:val="0"/>
          <w:numId w:val="21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 w:cstheme="minorHAnsi"/>
        </w:rPr>
      </w:pPr>
      <w:r w:rsidRPr="000E05ED">
        <w:rPr>
          <w:rFonts w:ascii="Myriad Pro" w:hAnsi="Myriad Pro" w:cstheme="minorHAnsi"/>
        </w:rPr>
        <w:t xml:space="preserve">She </w:t>
      </w:r>
      <w:r w:rsidR="00BD2130" w:rsidRPr="00EF6D35">
        <w:rPr>
          <w:rFonts w:ascii="Myriad Pro" w:hAnsi="Myriad Pro" w:cstheme="minorHAnsi"/>
        </w:rPr>
        <w:t>__</w:t>
      </w:r>
      <w:r w:rsidR="009403D5">
        <w:rPr>
          <w:rFonts w:ascii="Myriad Pro" w:hAnsi="Myriad Pro" w:cstheme="minorHAnsi"/>
        </w:rPr>
        <w:t>get</w:t>
      </w:r>
      <w:r w:rsidR="000842D4">
        <w:rPr>
          <w:rFonts w:ascii="Myriad Pro" w:hAnsi="Myriad Pro" w:cstheme="minorHAnsi"/>
        </w:rPr>
        <w:t>s</w:t>
      </w:r>
      <w:r w:rsidR="009403D5">
        <w:rPr>
          <w:rFonts w:ascii="Myriad Pro" w:hAnsi="Myriad Pro" w:cstheme="minorHAnsi"/>
        </w:rPr>
        <w:t xml:space="preserve"> of</w:t>
      </w:r>
      <w:r w:rsidR="001303C4">
        <w:rPr>
          <w:rFonts w:ascii="Myriad Pro" w:hAnsi="Myriad Pro" w:cstheme="minorHAnsi"/>
        </w:rPr>
        <w:t>f</w:t>
      </w:r>
      <w:r w:rsidR="00BD2130" w:rsidRPr="00EF6D35">
        <w:rPr>
          <w:rFonts w:ascii="Myriad Pro" w:hAnsi="Myriad Pro" w:cstheme="minorHAnsi"/>
        </w:rPr>
        <w:t xml:space="preserve">________ </w:t>
      </w:r>
      <w:r w:rsidRPr="000E05ED">
        <w:rPr>
          <w:rFonts w:ascii="Myriad Pro" w:hAnsi="Myriad Pro" w:cstheme="minorHAnsi"/>
        </w:rPr>
        <w:t>the train at the main station every morning.</w:t>
      </w:r>
    </w:p>
    <w:p w14:paraId="7621B12E" w14:textId="4B8B0819" w:rsidR="00BD2130" w:rsidRDefault="00BD2130" w:rsidP="00056244">
      <w:pPr>
        <w:pStyle w:val="ListParagraph"/>
        <w:numPr>
          <w:ilvl w:val="0"/>
          <w:numId w:val="21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He</w:t>
      </w:r>
      <w:r w:rsidRPr="00BD2130">
        <w:rPr>
          <w:rFonts w:ascii="Myriad Pro" w:hAnsi="Myriad Pro" w:cstheme="minorHAnsi"/>
        </w:rPr>
        <w:t xml:space="preserve"> </w:t>
      </w:r>
      <w:r w:rsidRPr="00EF6D35">
        <w:rPr>
          <w:rFonts w:ascii="Myriad Pro" w:hAnsi="Myriad Pro" w:cstheme="minorHAnsi"/>
        </w:rPr>
        <w:t>___</w:t>
      </w:r>
      <w:r w:rsidR="00C92C16">
        <w:rPr>
          <w:rFonts w:ascii="Myriad Pro" w:hAnsi="Myriad Pro" w:cstheme="minorHAnsi"/>
        </w:rPr>
        <w:t>gets out</w:t>
      </w:r>
      <w:r w:rsidR="003347FF">
        <w:rPr>
          <w:rFonts w:ascii="Myriad Pro" w:hAnsi="Myriad Pro" w:cstheme="minorHAnsi"/>
        </w:rPr>
        <w:t xml:space="preserve"> of</w:t>
      </w:r>
      <w:r w:rsidRPr="00EF6D35">
        <w:rPr>
          <w:rFonts w:ascii="Myriad Pro" w:hAnsi="Myriad Pro" w:cstheme="minorHAnsi"/>
        </w:rPr>
        <w:t xml:space="preserve">_______ </w:t>
      </w:r>
      <w:r w:rsidRPr="00BD2130">
        <w:rPr>
          <w:rFonts w:ascii="Myriad Pro" w:hAnsi="Myriad Pro" w:cstheme="minorHAnsi"/>
        </w:rPr>
        <w:t>the car and walk</w:t>
      </w:r>
      <w:r>
        <w:rPr>
          <w:rFonts w:ascii="Myriad Pro" w:hAnsi="Myriad Pro" w:cstheme="minorHAnsi"/>
        </w:rPr>
        <w:t>s</w:t>
      </w:r>
      <w:r w:rsidRPr="00BD2130">
        <w:rPr>
          <w:rFonts w:ascii="Myriad Pro" w:hAnsi="Myriad Pro" w:cstheme="minorHAnsi"/>
        </w:rPr>
        <w:t xml:space="preserve"> to the store.</w:t>
      </w:r>
    </w:p>
    <w:p w14:paraId="3C9B954E" w14:textId="7196E344" w:rsidR="00BD2130" w:rsidRDefault="00BD2130" w:rsidP="00CD4E4E">
      <w:pPr>
        <w:pStyle w:val="ListParagraph"/>
        <w:numPr>
          <w:ilvl w:val="0"/>
          <w:numId w:val="21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lastRenderedPageBreak/>
        <w:t xml:space="preserve">They </w:t>
      </w:r>
      <w:r w:rsidRPr="00EF6D35">
        <w:rPr>
          <w:rFonts w:ascii="Myriad Pro" w:hAnsi="Myriad Pro" w:cstheme="minorHAnsi"/>
        </w:rPr>
        <w:t>_____</w:t>
      </w:r>
      <w:r w:rsidR="007A66E6">
        <w:rPr>
          <w:rFonts w:ascii="Myriad Pro" w:hAnsi="Myriad Pro" w:cstheme="minorHAnsi"/>
        </w:rPr>
        <w:t>get on</w:t>
      </w:r>
      <w:r w:rsidRPr="00EF6D35">
        <w:rPr>
          <w:rFonts w:ascii="Myriad Pro" w:hAnsi="Myriad Pro" w:cstheme="minorHAnsi"/>
        </w:rPr>
        <w:t>____</w:t>
      </w:r>
      <w:r w:rsidR="00BE6B93" w:rsidRPr="00EF6D35">
        <w:rPr>
          <w:rFonts w:ascii="Myriad Pro" w:hAnsi="Myriad Pro" w:cstheme="minorHAnsi"/>
        </w:rPr>
        <w:t xml:space="preserve">_ </w:t>
      </w:r>
      <w:r w:rsidR="00BE6B93" w:rsidRPr="00BD2130">
        <w:rPr>
          <w:rFonts w:ascii="Myriad Pro" w:hAnsi="Myriad Pro" w:cstheme="minorHAnsi"/>
        </w:rPr>
        <w:t>the</w:t>
      </w:r>
      <w:r w:rsidRPr="00BD2130">
        <w:rPr>
          <w:rFonts w:ascii="Myriad Pro" w:hAnsi="Myriad Pro" w:cstheme="minorHAnsi"/>
        </w:rPr>
        <w:t xml:space="preserve"> bus at 8 AM to go to school.</w:t>
      </w:r>
    </w:p>
    <w:p w14:paraId="6AAEC0CA" w14:textId="6B196C3D" w:rsidR="00AD5120" w:rsidRPr="00BD2130" w:rsidRDefault="00CD4E4E" w:rsidP="00CD4E4E">
      <w:pPr>
        <w:pStyle w:val="ListParagraph"/>
        <w:numPr>
          <w:ilvl w:val="0"/>
          <w:numId w:val="21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 w:cstheme="minorHAnsi"/>
        </w:rPr>
      </w:pPr>
      <w:r w:rsidRPr="00BD2130">
        <w:rPr>
          <w:rFonts w:ascii="Myriad Pro" w:hAnsi="Myriad Pro" w:cstheme="minorHAnsi"/>
        </w:rPr>
        <w:t xml:space="preserve">We </w:t>
      </w:r>
      <w:r w:rsidR="004A39DA" w:rsidRPr="00EF6D35">
        <w:rPr>
          <w:rFonts w:ascii="Myriad Pro" w:hAnsi="Myriad Pro" w:cstheme="minorHAnsi"/>
        </w:rPr>
        <w:t>___</w:t>
      </w:r>
      <w:r w:rsidR="00DE5E01">
        <w:rPr>
          <w:rFonts w:ascii="Myriad Pro" w:hAnsi="Myriad Pro" w:cstheme="minorHAnsi"/>
        </w:rPr>
        <w:t>get in of</w:t>
      </w:r>
      <w:r w:rsidR="004A39DA" w:rsidRPr="00EF6D35">
        <w:rPr>
          <w:rFonts w:ascii="Myriad Pro" w:hAnsi="Myriad Pro" w:cstheme="minorHAnsi"/>
        </w:rPr>
        <w:t>______</w:t>
      </w:r>
      <w:r w:rsidR="00BE6B93" w:rsidRPr="00EF6D35">
        <w:rPr>
          <w:rFonts w:ascii="Myriad Pro" w:hAnsi="Myriad Pro" w:cstheme="minorHAnsi"/>
        </w:rPr>
        <w:t xml:space="preserve">_ </w:t>
      </w:r>
      <w:r w:rsidR="00BE6B93" w:rsidRPr="00BD2130">
        <w:rPr>
          <w:rFonts w:ascii="Myriad Pro" w:hAnsi="Myriad Pro" w:cstheme="minorHAnsi"/>
        </w:rPr>
        <w:t>the</w:t>
      </w:r>
      <w:r w:rsidRPr="00BD2130">
        <w:rPr>
          <w:rFonts w:ascii="Myriad Pro" w:hAnsi="Myriad Pro" w:cstheme="minorHAnsi"/>
        </w:rPr>
        <w:t xml:space="preserve"> taxi to go to the airport for our trip.</w:t>
      </w:r>
      <w:r w:rsidR="00AD5120" w:rsidRPr="00BD2130">
        <w:rPr>
          <w:rFonts w:ascii="Myriad Pro" w:hAnsi="Myriad Pro" w:cstheme="minorHAnsi"/>
        </w:rPr>
        <w:br w:type="page"/>
      </w:r>
    </w:p>
    <w:p w14:paraId="0086A878" w14:textId="502B9A86" w:rsidR="0027203F" w:rsidRPr="00803E20" w:rsidRDefault="00BA33D2" w:rsidP="00DF6B83">
      <w:pPr>
        <w:spacing w:before="240" w:after="0" w:line="360" w:lineRule="auto"/>
        <w:jc w:val="both"/>
        <w:rPr>
          <w:rFonts w:ascii="Myriad Pro" w:hAnsi="Myriad Pro" w:cstheme="minorHAnsi"/>
        </w:rPr>
      </w:pPr>
      <w:r w:rsidRPr="00803E20">
        <w:rPr>
          <w:rFonts w:ascii="Myriad Pro" w:hAnsi="Myriad Pro" w:cstheme="minorHAnsi"/>
          <w:b/>
          <w:bCs/>
        </w:rPr>
        <w:lastRenderedPageBreak/>
        <w:t xml:space="preserve">Questions </w:t>
      </w:r>
      <w:r w:rsidR="004A39DA">
        <w:rPr>
          <w:rFonts w:ascii="Myriad Pro" w:hAnsi="Myriad Pro" w:cstheme="minorHAnsi"/>
          <w:b/>
          <w:bCs/>
        </w:rPr>
        <w:t>11-15</w:t>
      </w:r>
      <w:r w:rsidR="00D80100" w:rsidRPr="00803E20">
        <w:rPr>
          <w:rFonts w:ascii="Myriad Pro" w:hAnsi="Myriad Pro" w:cstheme="minorHAnsi"/>
          <w:b/>
          <w:bCs/>
        </w:rPr>
        <w:t xml:space="preserve">. </w:t>
      </w:r>
      <w:r w:rsidR="009C4EB2">
        <w:rPr>
          <w:rFonts w:ascii="Myriad Pro" w:hAnsi="Myriad Pro" w:cstheme="minorHAnsi"/>
        </w:rPr>
        <w:t>Choose correct words to complete the sentences.</w:t>
      </w:r>
    </w:p>
    <w:p w14:paraId="225F5F1D" w14:textId="5E70DFEE" w:rsidR="004A319E" w:rsidRPr="00B77188" w:rsidRDefault="004A319E" w:rsidP="00D6426A">
      <w:pPr>
        <w:spacing w:line="360" w:lineRule="auto"/>
        <w:jc w:val="both"/>
        <w:rPr>
          <w:rFonts w:ascii="Myriad Pro" w:hAnsi="Myriad Pro" w:cstheme="minorHAnsi"/>
        </w:rPr>
      </w:pPr>
      <w:r w:rsidRPr="00E22C99">
        <w:rPr>
          <w:rFonts w:ascii="Myriad Pro" w:hAnsi="Myriad Pro" w:cstheme="minorHAnsi"/>
          <w:b/>
          <w:bCs/>
        </w:rPr>
        <w:t>Tom:</w:t>
      </w:r>
      <w:r w:rsidRPr="00B77188">
        <w:rPr>
          <w:rFonts w:ascii="Myriad Pro" w:hAnsi="Myriad Pro" w:cstheme="minorHAnsi"/>
        </w:rPr>
        <w:t xml:space="preserve"> Hi Sarah, what do you like to do in your free time?</w:t>
      </w:r>
    </w:p>
    <w:p w14:paraId="41A05A04" w14:textId="683C142E" w:rsidR="004A319E" w:rsidRPr="00B77188" w:rsidRDefault="004A319E" w:rsidP="00D6426A">
      <w:pPr>
        <w:spacing w:line="360" w:lineRule="auto"/>
        <w:jc w:val="both"/>
        <w:rPr>
          <w:rFonts w:ascii="Myriad Pro" w:hAnsi="Myriad Pro" w:cstheme="minorHAnsi"/>
        </w:rPr>
      </w:pPr>
      <w:r w:rsidRPr="00E22C99">
        <w:rPr>
          <w:rFonts w:ascii="Myriad Pro" w:hAnsi="Myriad Pro" w:cstheme="minorHAnsi"/>
          <w:b/>
          <w:bCs/>
        </w:rPr>
        <w:t>Sarah:</w:t>
      </w:r>
      <w:r w:rsidRPr="00B77188">
        <w:rPr>
          <w:rFonts w:ascii="Myriad Pro" w:hAnsi="Myriad Pro" w:cstheme="minorHAnsi"/>
        </w:rPr>
        <w:t xml:space="preserve"> Hey, Tom! Well, I like to take </w:t>
      </w:r>
      <w:r w:rsidR="002B798E" w:rsidRPr="002B798E">
        <w:rPr>
          <w:rFonts w:ascii="Myriad Pro" w:hAnsi="Myriad Pro" w:cstheme="minorHAnsi"/>
          <w:b/>
          <w:bCs/>
        </w:rPr>
        <w:t>(11)</w:t>
      </w:r>
      <w:r w:rsidR="002B798E">
        <w:rPr>
          <w:rFonts w:ascii="Myriad Pro" w:hAnsi="Myriad Pro" w:cstheme="minorHAnsi"/>
        </w:rPr>
        <w:t xml:space="preserve"> </w:t>
      </w:r>
      <w:r w:rsidR="009C4EB2" w:rsidRPr="009C4EB2">
        <w:rPr>
          <w:rFonts w:ascii="Myriad Pro" w:hAnsi="Myriad Pro" w:cstheme="minorHAnsi"/>
          <w:b/>
          <w:bCs/>
        </w:rPr>
        <w:t>(</w:t>
      </w:r>
      <w:r w:rsidRPr="009C4EB2">
        <w:rPr>
          <w:rFonts w:ascii="Myriad Pro" w:hAnsi="Myriad Pro" w:cstheme="minorHAnsi"/>
          <w:b/>
          <w:bCs/>
        </w:rPr>
        <w:t>up</w:t>
      </w:r>
      <w:r w:rsidR="009C4EB2" w:rsidRPr="009C4EB2">
        <w:rPr>
          <w:rFonts w:ascii="Myriad Pro" w:hAnsi="Myriad Pro" w:cstheme="minorHAnsi"/>
          <w:b/>
          <w:bCs/>
        </w:rPr>
        <w:t>)</w:t>
      </w:r>
      <w:r w:rsidRPr="00B77188">
        <w:rPr>
          <w:rFonts w:ascii="Myriad Pro" w:hAnsi="Myriad Pro" w:cstheme="minorHAnsi"/>
        </w:rPr>
        <w:t xml:space="preserve"> new hobbies. Right now, I'm learning to play the guitar.</w:t>
      </w:r>
    </w:p>
    <w:p w14:paraId="7F036D4B" w14:textId="05DB4C7A" w:rsidR="004A319E" w:rsidRPr="009C4EB2" w:rsidRDefault="004A319E" w:rsidP="00D6426A">
      <w:pPr>
        <w:spacing w:line="360" w:lineRule="auto"/>
        <w:jc w:val="both"/>
        <w:rPr>
          <w:rFonts w:ascii="Myriad Pro" w:hAnsi="Myriad Pro" w:cstheme="minorHAnsi"/>
          <w:spacing w:val="-4"/>
        </w:rPr>
      </w:pPr>
      <w:r w:rsidRPr="00E22C99">
        <w:rPr>
          <w:rFonts w:ascii="Myriad Pro" w:hAnsi="Myriad Pro" w:cstheme="minorHAnsi"/>
          <w:b/>
          <w:bCs/>
          <w:spacing w:val="-4"/>
        </w:rPr>
        <w:t>Tom:</w:t>
      </w:r>
      <w:r w:rsidRPr="009C4EB2">
        <w:rPr>
          <w:rFonts w:ascii="Myriad Pro" w:hAnsi="Myriad Pro" w:cstheme="minorHAnsi"/>
          <w:spacing w:val="-4"/>
        </w:rPr>
        <w:t xml:space="preserve"> That sounds fun! I usually </w:t>
      </w:r>
      <w:r w:rsidR="002B798E" w:rsidRPr="002B798E">
        <w:rPr>
          <w:rFonts w:ascii="Myriad Pro" w:hAnsi="Myriad Pro" w:cstheme="minorHAnsi"/>
          <w:b/>
          <w:bCs/>
        </w:rPr>
        <w:t>(1</w:t>
      </w:r>
      <w:r w:rsidR="002B798E">
        <w:rPr>
          <w:rFonts w:ascii="Myriad Pro" w:hAnsi="Myriad Pro" w:cstheme="minorHAnsi"/>
          <w:b/>
          <w:bCs/>
        </w:rPr>
        <w:t>2</w:t>
      </w:r>
      <w:r w:rsidR="002B798E" w:rsidRPr="002B798E">
        <w:rPr>
          <w:rFonts w:ascii="Myriad Pro" w:hAnsi="Myriad Pro" w:cstheme="minorHAnsi"/>
          <w:b/>
          <w:bCs/>
        </w:rPr>
        <w:t>)</w:t>
      </w:r>
      <w:r w:rsidR="002B798E">
        <w:rPr>
          <w:rFonts w:ascii="Myriad Pro" w:hAnsi="Myriad Pro" w:cstheme="minorHAnsi"/>
        </w:rPr>
        <w:t xml:space="preserve"> </w:t>
      </w:r>
      <w:r w:rsidR="009C4EB2" w:rsidRPr="009C4EB2">
        <w:rPr>
          <w:rFonts w:ascii="Myriad Pro" w:hAnsi="Myriad Pro" w:cstheme="minorHAnsi"/>
          <w:b/>
          <w:bCs/>
          <w:spacing w:val="-4"/>
        </w:rPr>
        <w:t>(</w:t>
      </w:r>
      <w:r w:rsidRPr="009C4EB2">
        <w:rPr>
          <w:rFonts w:ascii="Myriad Pro" w:hAnsi="Myriad Pro" w:cstheme="minorHAnsi"/>
          <w:b/>
          <w:bCs/>
          <w:spacing w:val="-4"/>
        </w:rPr>
        <w:t>surf</w:t>
      </w:r>
      <w:r w:rsidR="009C4EB2" w:rsidRPr="009C4EB2">
        <w:rPr>
          <w:rFonts w:ascii="Myriad Pro" w:hAnsi="Myriad Pro" w:cstheme="minorHAnsi"/>
          <w:b/>
          <w:bCs/>
          <w:spacing w:val="-4"/>
        </w:rPr>
        <w:t>)</w:t>
      </w:r>
      <w:r w:rsidRPr="009C4EB2">
        <w:rPr>
          <w:rFonts w:ascii="Myriad Pro" w:hAnsi="Myriad Pro" w:cstheme="minorHAnsi"/>
          <w:spacing w:val="-4"/>
        </w:rPr>
        <w:t xml:space="preserve"> the internet in my free time. I enjoy watching funny videos.</w:t>
      </w:r>
    </w:p>
    <w:p w14:paraId="1D60AB57" w14:textId="4C072CD9" w:rsidR="004A319E" w:rsidRPr="00B77188" w:rsidRDefault="004A319E" w:rsidP="00D6426A">
      <w:pPr>
        <w:spacing w:line="360" w:lineRule="auto"/>
        <w:jc w:val="both"/>
        <w:rPr>
          <w:rFonts w:ascii="Myriad Pro" w:hAnsi="Myriad Pro" w:cstheme="minorHAnsi"/>
        </w:rPr>
      </w:pPr>
      <w:r w:rsidRPr="00E22C99">
        <w:rPr>
          <w:rFonts w:ascii="Myriad Pro" w:hAnsi="Myriad Pro" w:cstheme="minorHAnsi"/>
          <w:b/>
          <w:bCs/>
        </w:rPr>
        <w:t>Sarah:</w:t>
      </w:r>
      <w:r w:rsidRPr="00B77188">
        <w:rPr>
          <w:rFonts w:ascii="Myriad Pro" w:hAnsi="Myriad Pro" w:cstheme="minorHAnsi"/>
        </w:rPr>
        <w:t xml:space="preserve"> Cool! Do you also get together </w:t>
      </w:r>
      <w:r w:rsidR="002B798E" w:rsidRPr="002B798E">
        <w:rPr>
          <w:rFonts w:ascii="Myriad Pro" w:hAnsi="Myriad Pro" w:cstheme="minorHAnsi"/>
          <w:b/>
          <w:bCs/>
        </w:rPr>
        <w:t>(1</w:t>
      </w:r>
      <w:r w:rsidR="002B798E">
        <w:rPr>
          <w:rFonts w:ascii="Myriad Pro" w:hAnsi="Myriad Pro" w:cstheme="minorHAnsi"/>
          <w:b/>
          <w:bCs/>
        </w:rPr>
        <w:t>3</w:t>
      </w:r>
      <w:r w:rsidR="002B798E" w:rsidRPr="002B798E">
        <w:rPr>
          <w:rFonts w:ascii="Myriad Pro" w:hAnsi="Myriad Pro" w:cstheme="minorHAnsi"/>
          <w:b/>
          <w:bCs/>
        </w:rPr>
        <w:t>)</w:t>
      </w:r>
      <w:r w:rsidR="002B798E">
        <w:rPr>
          <w:rFonts w:ascii="Myriad Pro" w:hAnsi="Myriad Pro" w:cstheme="minorHAnsi"/>
        </w:rPr>
        <w:t xml:space="preserve"> </w:t>
      </w:r>
      <w:r w:rsidR="002B798E" w:rsidRPr="002B798E">
        <w:rPr>
          <w:rFonts w:ascii="Myriad Pro" w:hAnsi="Myriad Pro" w:cstheme="minorHAnsi"/>
          <w:b/>
          <w:bCs/>
        </w:rPr>
        <w:t>(</w:t>
      </w:r>
      <w:r w:rsidRPr="002B798E">
        <w:rPr>
          <w:rFonts w:ascii="Myriad Pro" w:hAnsi="Myriad Pro" w:cstheme="minorHAnsi"/>
          <w:b/>
          <w:bCs/>
        </w:rPr>
        <w:t>with</w:t>
      </w:r>
      <w:r w:rsidR="002B798E" w:rsidRPr="002B798E">
        <w:rPr>
          <w:rFonts w:ascii="Myriad Pro" w:hAnsi="Myriad Pro" w:cstheme="minorHAnsi"/>
          <w:b/>
          <w:bCs/>
        </w:rPr>
        <w:t>)</w:t>
      </w:r>
      <w:r w:rsidRPr="00B77188">
        <w:rPr>
          <w:rFonts w:ascii="Myriad Pro" w:hAnsi="Myriad Pro" w:cstheme="minorHAnsi"/>
        </w:rPr>
        <w:t xml:space="preserve"> friends often?</w:t>
      </w:r>
    </w:p>
    <w:p w14:paraId="4D099BDB" w14:textId="507362A4" w:rsidR="004A319E" w:rsidRPr="00B77188" w:rsidRDefault="004A319E" w:rsidP="00D6426A">
      <w:pPr>
        <w:spacing w:line="360" w:lineRule="auto"/>
        <w:jc w:val="both"/>
        <w:rPr>
          <w:rFonts w:ascii="Myriad Pro" w:hAnsi="Myriad Pro" w:cstheme="minorHAnsi"/>
        </w:rPr>
      </w:pPr>
      <w:r w:rsidRPr="00E22C99">
        <w:rPr>
          <w:rFonts w:ascii="Myriad Pro" w:hAnsi="Myriad Pro" w:cstheme="minorHAnsi"/>
          <w:b/>
          <w:bCs/>
        </w:rPr>
        <w:t>Tom:</w:t>
      </w:r>
      <w:r w:rsidRPr="00B77188">
        <w:rPr>
          <w:rFonts w:ascii="Myriad Pro" w:hAnsi="Myriad Pro" w:cstheme="minorHAnsi"/>
        </w:rPr>
        <w:t xml:space="preserve"> Yes, I do. We often</w:t>
      </w:r>
      <w:r w:rsidR="00E22C99">
        <w:rPr>
          <w:rFonts w:ascii="Myriad Pro" w:hAnsi="Myriad Pro" w:cstheme="minorHAnsi"/>
        </w:rPr>
        <w:t xml:space="preserve"> </w:t>
      </w:r>
      <w:r w:rsidRPr="00B77188">
        <w:rPr>
          <w:rFonts w:ascii="Myriad Pro" w:hAnsi="Myriad Pro" w:cstheme="minorHAnsi"/>
        </w:rPr>
        <w:t xml:space="preserve">eat </w:t>
      </w:r>
      <w:r w:rsidR="00E22C99" w:rsidRPr="002B798E">
        <w:rPr>
          <w:rFonts w:ascii="Myriad Pro" w:hAnsi="Myriad Pro" w:cstheme="minorHAnsi"/>
          <w:b/>
          <w:bCs/>
        </w:rPr>
        <w:t>(1</w:t>
      </w:r>
      <w:r w:rsidR="00E22C99">
        <w:rPr>
          <w:rFonts w:ascii="Myriad Pro" w:hAnsi="Myriad Pro" w:cstheme="minorHAnsi"/>
          <w:b/>
          <w:bCs/>
        </w:rPr>
        <w:t>4</w:t>
      </w:r>
      <w:r w:rsidR="00E22C99" w:rsidRPr="002B798E">
        <w:rPr>
          <w:rFonts w:ascii="Myriad Pro" w:hAnsi="Myriad Pro" w:cstheme="minorHAnsi"/>
          <w:b/>
          <w:bCs/>
        </w:rPr>
        <w:t>)</w:t>
      </w:r>
      <w:r w:rsidR="00E22C99" w:rsidRPr="00B77188">
        <w:rPr>
          <w:rFonts w:ascii="Myriad Pro" w:hAnsi="Myriad Pro" w:cstheme="minorHAnsi"/>
        </w:rPr>
        <w:t xml:space="preserve"> </w:t>
      </w:r>
      <w:r w:rsidR="00E22C99" w:rsidRPr="00E22C99">
        <w:rPr>
          <w:rFonts w:ascii="Myriad Pro" w:hAnsi="Myriad Pro" w:cstheme="minorHAnsi"/>
          <w:b/>
          <w:bCs/>
        </w:rPr>
        <w:t>(</w:t>
      </w:r>
      <w:r w:rsidRPr="00E22C99">
        <w:rPr>
          <w:rFonts w:ascii="Myriad Pro" w:hAnsi="Myriad Pro" w:cstheme="minorHAnsi"/>
          <w:b/>
          <w:bCs/>
        </w:rPr>
        <w:t>out</w:t>
      </w:r>
      <w:r w:rsidR="00E22C99" w:rsidRPr="00E22C99">
        <w:rPr>
          <w:rFonts w:ascii="Myriad Pro" w:hAnsi="Myriad Pro" w:cstheme="minorHAnsi"/>
          <w:b/>
          <w:bCs/>
        </w:rPr>
        <w:t>)</w:t>
      </w:r>
      <w:r w:rsidRPr="00B77188">
        <w:rPr>
          <w:rFonts w:ascii="Myriad Pro" w:hAnsi="Myriad Pro" w:cstheme="minorHAnsi"/>
        </w:rPr>
        <w:t xml:space="preserve"> at different restaurants on the weekends.</w:t>
      </w:r>
    </w:p>
    <w:p w14:paraId="7C597DDA" w14:textId="089D4931" w:rsidR="004A319E" w:rsidRPr="00B77188" w:rsidRDefault="004A319E" w:rsidP="00D6426A">
      <w:pPr>
        <w:spacing w:line="360" w:lineRule="auto"/>
        <w:jc w:val="both"/>
        <w:rPr>
          <w:rFonts w:ascii="Myriad Pro" w:hAnsi="Myriad Pro" w:cstheme="minorHAnsi"/>
        </w:rPr>
      </w:pPr>
      <w:r w:rsidRPr="00E22C99">
        <w:rPr>
          <w:rFonts w:ascii="Myriad Pro" w:hAnsi="Myriad Pro" w:cstheme="minorHAnsi"/>
          <w:b/>
          <w:bCs/>
        </w:rPr>
        <w:t>Sarah:</w:t>
      </w:r>
      <w:r w:rsidRPr="00B77188">
        <w:rPr>
          <w:rFonts w:ascii="Myriad Pro" w:hAnsi="Myriad Pro" w:cstheme="minorHAnsi"/>
        </w:rPr>
        <w:t xml:space="preserve"> Nice! I like doing that too sometimes. And do you work </w:t>
      </w:r>
      <w:r w:rsidR="002B798E" w:rsidRPr="002B798E">
        <w:rPr>
          <w:rFonts w:ascii="Myriad Pro" w:hAnsi="Myriad Pro" w:cstheme="minorHAnsi"/>
          <w:b/>
          <w:bCs/>
        </w:rPr>
        <w:t>(1</w:t>
      </w:r>
      <w:r w:rsidR="00E22C99">
        <w:rPr>
          <w:rFonts w:ascii="Myriad Pro" w:hAnsi="Myriad Pro" w:cstheme="minorHAnsi"/>
          <w:b/>
          <w:bCs/>
        </w:rPr>
        <w:t>5</w:t>
      </w:r>
      <w:r w:rsidR="002B798E" w:rsidRPr="002B798E">
        <w:rPr>
          <w:rFonts w:ascii="Myriad Pro" w:hAnsi="Myriad Pro" w:cstheme="minorHAnsi"/>
          <w:b/>
          <w:bCs/>
        </w:rPr>
        <w:t>)</w:t>
      </w:r>
      <w:r w:rsidR="002B798E">
        <w:rPr>
          <w:rFonts w:ascii="Myriad Pro" w:hAnsi="Myriad Pro" w:cstheme="minorHAnsi"/>
        </w:rPr>
        <w:t xml:space="preserve"> </w:t>
      </w:r>
      <w:r w:rsidR="002B798E" w:rsidRPr="002B798E">
        <w:rPr>
          <w:rFonts w:ascii="Myriad Pro" w:hAnsi="Myriad Pro" w:cstheme="minorHAnsi"/>
          <w:b/>
          <w:bCs/>
        </w:rPr>
        <w:t>(</w:t>
      </w:r>
      <w:r w:rsidRPr="002B798E">
        <w:rPr>
          <w:rFonts w:ascii="Myriad Pro" w:hAnsi="Myriad Pro" w:cstheme="minorHAnsi"/>
          <w:b/>
          <w:bCs/>
        </w:rPr>
        <w:t>out</w:t>
      </w:r>
      <w:r w:rsidR="002B798E" w:rsidRPr="002B798E">
        <w:rPr>
          <w:rFonts w:ascii="Myriad Pro" w:hAnsi="Myriad Pro" w:cstheme="minorHAnsi"/>
          <w:b/>
          <w:bCs/>
        </w:rPr>
        <w:t>)</w:t>
      </w:r>
      <w:r w:rsidRPr="00B77188">
        <w:rPr>
          <w:rFonts w:ascii="Myriad Pro" w:hAnsi="Myriad Pro" w:cstheme="minorHAnsi"/>
        </w:rPr>
        <w:t xml:space="preserve"> at the gym?</w:t>
      </w:r>
    </w:p>
    <w:p w14:paraId="3687D6E9" w14:textId="0FC3D1C4" w:rsidR="004A319E" w:rsidRPr="00B77188" w:rsidRDefault="004A319E" w:rsidP="00D6426A">
      <w:pPr>
        <w:spacing w:line="360" w:lineRule="auto"/>
        <w:jc w:val="both"/>
        <w:rPr>
          <w:rFonts w:ascii="Myriad Pro" w:hAnsi="Myriad Pro" w:cstheme="minorHAnsi"/>
        </w:rPr>
      </w:pPr>
      <w:r w:rsidRPr="00E22C99">
        <w:rPr>
          <w:rFonts w:ascii="Myriad Pro" w:hAnsi="Myriad Pro" w:cstheme="minorHAnsi"/>
          <w:b/>
          <w:bCs/>
        </w:rPr>
        <w:t>Tom:</w:t>
      </w:r>
      <w:r w:rsidRPr="00B77188">
        <w:rPr>
          <w:rFonts w:ascii="Myriad Pro" w:hAnsi="Myriad Pro" w:cstheme="minorHAnsi"/>
        </w:rPr>
        <w:t xml:space="preserve"> Yes, I try to work out at the gym a few times a week to stay healthy. How about you?</w:t>
      </w:r>
    </w:p>
    <w:p w14:paraId="56A6BBAD" w14:textId="665312EF" w:rsidR="004A319E" w:rsidRPr="00B77188" w:rsidRDefault="004A319E" w:rsidP="00D6426A">
      <w:pPr>
        <w:spacing w:line="360" w:lineRule="auto"/>
        <w:jc w:val="both"/>
        <w:rPr>
          <w:rFonts w:ascii="Myriad Pro" w:hAnsi="Myriad Pro" w:cstheme="minorHAnsi"/>
        </w:rPr>
      </w:pPr>
      <w:r w:rsidRPr="00E22C99">
        <w:rPr>
          <w:rFonts w:ascii="Myriad Pro" w:hAnsi="Myriad Pro" w:cstheme="minorHAnsi"/>
          <w:b/>
          <w:bCs/>
        </w:rPr>
        <w:t>Sarah:</w:t>
      </w:r>
      <w:r w:rsidRPr="00B77188">
        <w:rPr>
          <w:rFonts w:ascii="Myriad Pro" w:hAnsi="Myriad Pro" w:cstheme="minorHAnsi"/>
        </w:rPr>
        <w:t xml:space="preserve"> I prefer outdoor activities, like hiking or biking. But I might give the gym a try someday.</w:t>
      </w:r>
    </w:p>
    <w:p w14:paraId="637193DC" w14:textId="557AADF8" w:rsidR="007E20EC" w:rsidRPr="00B77188" w:rsidRDefault="004A319E" w:rsidP="00D6426A">
      <w:pPr>
        <w:spacing w:line="360" w:lineRule="auto"/>
        <w:jc w:val="both"/>
        <w:rPr>
          <w:rFonts w:ascii="Myriad Pro" w:hAnsi="Myriad Pro" w:cstheme="minorHAnsi"/>
        </w:rPr>
      </w:pPr>
      <w:r w:rsidRPr="00E22C99">
        <w:rPr>
          <w:rFonts w:ascii="Myriad Pro" w:hAnsi="Myriad Pro" w:cstheme="minorHAnsi"/>
          <w:b/>
          <w:bCs/>
        </w:rPr>
        <w:t>Tom:</w:t>
      </w:r>
      <w:r w:rsidRPr="00B77188">
        <w:rPr>
          <w:rFonts w:ascii="Myriad Pro" w:hAnsi="Myriad Pro" w:cstheme="minorHAnsi"/>
        </w:rPr>
        <w:t xml:space="preserve"> Sounds great! It's good to stay active.</w:t>
      </w:r>
    </w:p>
    <w:p w14:paraId="2F9131CE" w14:textId="4050D806" w:rsidR="00D6426A" w:rsidRDefault="00D6426A" w:rsidP="00D6426A">
      <w:pPr>
        <w:spacing w:before="240" w:after="0" w:line="360" w:lineRule="auto"/>
        <w:jc w:val="both"/>
        <w:rPr>
          <w:rFonts w:ascii="Myriad Pro" w:hAnsi="Myriad Pro" w:cstheme="minorHAnsi"/>
        </w:rPr>
      </w:pPr>
      <w:r w:rsidRPr="00803E20">
        <w:rPr>
          <w:rFonts w:ascii="Myriad Pro" w:hAnsi="Myriad Pro" w:cstheme="minorHAnsi"/>
          <w:b/>
          <w:bCs/>
        </w:rPr>
        <w:t xml:space="preserve">Questions </w:t>
      </w:r>
      <w:r>
        <w:rPr>
          <w:rFonts w:ascii="Myriad Pro" w:hAnsi="Myriad Pro" w:cstheme="minorHAnsi"/>
          <w:b/>
          <w:bCs/>
        </w:rPr>
        <w:t>1</w:t>
      </w:r>
      <w:r w:rsidR="00BE74B6">
        <w:rPr>
          <w:rFonts w:ascii="Myriad Pro" w:hAnsi="Myriad Pro" w:cstheme="minorHAnsi"/>
          <w:b/>
          <w:bCs/>
        </w:rPr>
        <w:t xml:space="preserve">6-18. </w:t>
      </w:r>
      <w:r w:rsidR="00BE74B6">
        <w:rPr>
          <w:rFonts w:ascii="Myriad Pro" w:hAnsi="Myriad Pro" w:cstheme="minorHAnsi"/>
        </w:rPr>
        <w:t>Answer these questions.</w:t>
      </w:r>
    </w:p>
    <w:p w14:paraId="510DA305" w14:textId="236A6EC5" w:rsidR="00BE74B6" w:rsidRDefault="00BE74B6" w:rsidP="00F5638B">
      <w:pPr>
        <w:pStyle w:val="ListParagraph"/>
        <w:numPr>
          <w:ilvl w:val="0"/>
          <w:numId w:val="22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What sports do you play?</w:t>
      </w:r>
    </w:p>
    <w:p w14:paraId="5E87000F" w14:textId="7893A40E" w:rsidR="00F5638B" w:rsidRDefault="00D23B26" w:rsidP="00F5638B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I go swimming</w:t>
      </w:r>
      <w:r w:rsidR="00F5638B">
        <w:rPr>
          <w:rFonts w:ascii="Myriad Pro" w:hAnsi="Myriad Pro" w:cstheme="minorHAnsi"/>
        </w:rPr>
        <w:tab/>
      </w:r>
    </w:p>
    <w:p w14:paraId="36D48680" w14:textId="66670FCF" w:rsidR="00F5638B" w:rsidRPr="00F5638B" w:rsidRDefault="00BE74B6" w:rsidP="00F5638B">
      <w:pPr>
        <w:pStyle w:val="ListParagraph"/>
        <w:numPr>
          <w:ilvl w:val="0"/>
          <w:numId w:val="22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 xml:space="preserve">How do you </w:t>
      </w:r>
      <w:r w:rsidR="00F5638B">
        <w:rPr>
          <w:rFonts w:ascii="Myriad Pro" w:hAnsi="Myriad Pro" w:cstheme="minorHAnsi"/>
        </w:rPr>
        <w:t>go to work/school?</w:t>
      </w:r>
    </w:p>
    <w:p w14:paraId="74D8A8E6" w14:textId="2D942875" w:rsidR="00F5638B" w:rsidRPr="00F5638B" w:rsidRDefault="00887E08" w:rsidP="00F5638B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 xml:space="preserve">I go to work by </w:t>
      </w:r>
      <w:r w:rsidR="006D2A8F">
        <w:rPr>
          <w:rFonts w:ascii="Myriad Pro" w:hAnsi="Myriad Pro" w:cstheme="minorHAnsi"/>
        </w:rPr>
        <w:t>motorbike</w:t>
      </w:r>
      <w:r w:rsidR="00F5638B">
        <w:rPr>
          <w:rFonts w:ascii="Myriad Pro" w:hAnsi="Myriad Pro" w:cstheme="minorHAnsi"/>
        </w:rPr>
        <w:tab/>
      </w:r>
    </w:p>
    <w:p w14:paraId="4BA96D3A" w14:textId="59BA1DFC" w:rsidR="00F5638B" w:rsidRPr="00F5638B" w:rsidRDefault="00F5638B" w:rsidP="00F5638B">
      <w:pPr>
        <w:pStyle w:val="ListParagraph"/>
        <w:numPr>
          <w:ilvl w:val="0"/>
          <w:numId w:val="22"/>
        </w:numPr>
        <w:tabs>
          <w:tab w:val="left" w:leader="underscore" w:pos="8789"/>
        </w:tabs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What do you do in your free time?</w:t>
      </w:r>
    </w:p>
    <w:p w14:paraId="4006B6AE" w14:textId="1EF9D552" w:rsidR="00F5638B" w:rsidRPr="00F5638B" w:rsidRDefault="006B107F" w:rsidP="00F5638B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In my free time, I often listen to music and watch TV</w:t>
      </w:r>
      <w:r w:rsidR="00F5638B" w:rsidRPr="00F5638B">
        <w:rPr>
          <w:rFonts w:ascii="Myriad Pro" w:hAnsi="Myriad Pro" w:cstheme="minorHAnsi"/>
        </w:rPr>
        <w:tab/>
      </w:r>
    </w:p>
    <w:p w14:paraId="32384B8E" w14:textId="77777777" w:rsidR="004A319E" w:rsidRDefault="004A319E" w:rsidP="001D0309">
      <w:pPr>
        <w:spacing w:after="0" w:line="360" w:lineRule="auto"/>
        <w:jc w:val="both"/>
        <w:rPr>
          <w:rFonts w:ascii="Myriad Pro" w:hAnsi="Myriad Pro" w:cstheme="minorHAnsi"/>
          <w:b/>
          <w:bCs/>
          <w:lang w:val="vi-VN"/>
        </w:rPr>
      </w:pPr>
    </w:p>
    <w:p w14:paraId="77B38185" w14:textId="77777777" w:rsidR="004A319E" w:rsidRDefault="004A319E" w:rsidP="001D0309">
      <w:pPr>
        <w:spacing w:after="0" w:line="360" w:lineRule="auto"/>
        <w:jc w:val="both"/>
        <w:rPr>
          <w:rFonts w:ascii="Myriad Pro" w:hAnsi="Myriad Pro" w:cstheme="minorHAnsi"/>
          <w:b/>
          <w:bCs/>
          <w:lang w:val="vi-VN"/>
        </w:rPr>
      </w:pPr>
    </w:p>
    <w:p w14:paraId="155FBAA0" w14:textId="77777777" w:rsidR="00576459" w:rsidRDefault="00576459" w:rsidP="001D0309">
      <w:pPr>
        <w:spacing w:after="0" w:line="360" w:lineRule="auto"/>
        <w:jc w:val="both"/>
        <w:rPr>
          <w:rFonts w:ascii="Myriad Pro" w:hAnsi="Myriad Pro" w:cstheme="minorHAnsi"/>
          <w:b/>
          <w:bCs/>
          <w:lang w:val="vi-VN"/>
        </w:rPr>
      </w:pPr>
    </w:p>
    <w:p w14:paraId="23B6C796" w14:textId="77777777" w:rsidR="00576459" w:rsidRDefault="00576459" w:rsidP="001D0309">
      <w:pPr>
        <w:spacing w:after="0" w:line="360" w:lineRule="auto"/>
        <w:jc w:val="both"/>
        <w:rPr>
          <w:rFonts w:ascii="Myriad Pro" w:hAnsi="Myriad Pro" w:cstheme="minorHAnsi"/>
          <w:b/>
          <w:bCs/>
          <w:lang w:val="vi-VN"/>
        </w:rPr>
      </w:pPr>
    </w:p>
    <w:p w14:paraId="24D24B3B" w14:textId="77777777" w:rsidR="00576459" w:rsidRDefault="00576459" w:rsidP="001D0309">
      <w:pPr>
        <w:spacing w:after="0" w:line="360" w:lineRule="auto"/>
        <w:jc w:val="both"/>
        <w:rPr>
          <w:rFonts w:ascii="Myriad Pro" w:hAnsi="Myriad Pro" w:cstheme="minorHAnsi"/>
          <w:b/>
          <w:bCs/>
          <w:lang w:val="vi-VN"/>
        </w:rPr>
      </w:pPr>
    </w:p>
    <w:p w14:paraId="492505D4" w14:textId="77777777" w:rsidR="00576459" w:rsidRDefault="00576459" w:rsidP="001D0309">
      <w:pPr>
        <w:spacing w:after="0" w:line="360" w:lineRule="auto"/>
        <w:jc w:val="both"/>
        <w:rPr>
          <w:rFonts w:ascii="Myriad Pro" w:hAnsi="Myriad Pro" w:cstheme="minorHAnsi"/>
          <w:b/>
          <w:bCs/>
          <w:lang w:val="vi-VN"/>
        </w:rPr>
      </w:pPr>
    </w:p>
    <w:p w14:paraId="1526526D" w14:textId="77777777" w:rsidR="00576459" w:rsidRDefault="00576459" w:rsidP="001D0309">
      <w:pPr>
        <w:spacing w:after="0" w:line="360" w:lineRule="auto"/>
        <w:jc w:val="both"/>
        <w:rPr>
          <w:rFonts w:ascii="Myriad Pro" w:hAnsi="Myriad Pro" w:cstheme="minorHAnsi"/>
          <w:b/>
          <w:bCs/>
          <w:lang w:val="vi-VN"/>
        </w:rPr>
      </w:pPr>
    </w:p>
    <w:p w14:paraId="59E836AC" w14:textId="77777777" w:rsidR="00576459" w:rsidRDefault="00576459" w:rsidP="001D0309">
      <w:pPr>
        <w:spacing w:after="0" w:line="360" w:lineRule="auto"/>
        <w:jc w:val="both"/>
        <w:rPr>
          <w:rFonts w:ascii="Myriad Pro" w:hAnsi="Myriad Pro" w:cstheme="minorHAnsi"/>
          <w:b/>
          <w:bCs/>
          <w:lang w:val="vi-VN"/>
        </w:rPr>
      </w:pPr>
    </w:p>
    <w:p w14:paraId="196AACB8" w14:textId="77777777" w:rsidR="004A319E" w:rsidRDefault="004A319E" w:rsidP="001D0309">
      <w:pPr>
        <w:spacing w:after="0" w:line="360" w:lineRule="auto"/>
        <w:jc w:val="both"/>
        <w:rPr>
          <w:rFonts w:ascii="Myriad Pro" w:hAnsi="Myriad Pro" w:cstheme="minorHAnsi"/>
          <w:b/>
          <w:bCs/>
          <w:lang w:val="vi-VN"/>
        </w:rPr>
      </w:pPr>
    </w:p>
    <w:p w14:paraId="007C0BB1" w14:textId="77777777" w:rsidR="004A319E" w:rsidRDefault="004A319E" w:rsidP="001D0309">
      <w:pPr>
        <w:spacing w:after="0" w:line="360" w:lineRule="auto"/>
        <w:jc w:val="both"/>
        <w:rPr>
          <w:rFonts w:ascii="Myriad Pro" w:hAnsi="Myriad Pro" w:cstheme="minorHAnsi"/>
          <w:b/>
          <w:bCs/>
          <w:lang w:val="vi-VN"/>
        </w:rPr>
      </w:pPr>
    </w:p>
    <w:p w14:paraId="771048B2" w14:textId="77777777" w:rsidR="004A319E" w:rsidRDefault="004A319E" w:rsidP="001D0309">
      <w:pPr>
        <w:spacing w:after="0" w:line="360" w:lineRule="auto"/>
        <w:jc w:val="both"/>
        <w:rPr>
          <w:rFonts w:ascii="Myriad Pro" w:hAnsi="Myriad Pro" w:cstheme="minorHAnsi"/>
          <w:b/>
          <w:bCs/>
          <w:lang w:val="vi-VN"/>
        </w:rPr>
      </w:pPr>
    </w:p>
    <w:p w14:paraId="4DCBEA89" w14:textId="1FAE1D20" w:rsidR="008E1374" w:rsidRPr="00451237" w:rsidRDefault="00451237" w:rsidP="008E1374">
      <w:pPr>
        <w:spacing w:after="0" w:line="360" w:lineRule="auto"/>
        <w:jc w:val="center"/>
        <w:rPr>
          <w:rFonts w:ascii="Myriad Pro" w:hAnsi="Myriad Pro" w:cstheme="minorHAnsi"/>
          <w:b/>
          <w:bCs/>
          <w:sz w:val="32"/>
          <w:szCs w:val="32"/>
        </w:rPr>
      </w:pPr>
      <w:r>
        <w:rPr>
          <w:rFonts w:ascii="Myriad Pro" w:hAnsi="Myriad Pro" w:cstheme="minorHAnsi"/>
          <w:b/>
          <w:bCs/>
          <w:caps/>
          <w:sz w:val="32"/>
          <w:szCs w:val="32"/>
        </w:rPr>
        <w:t>GRAMMAR</w:t>
      </w:r>
    </w:p>
    <w:p w14:paraId="46C75AB2" w14:textId="1BC10CFB" w:rsidR="00641A26" w:rsidRDefault="00641A26" w:rsidP="00641A26">
      <w:pPr>
        <w:spacing w:after="0" w:line="360" w:lineRule="auto"/>
        <w:jc w:val="both"/>
        <w:rPr>
          <w:rFonts w:ascii="Myriad Pro" w:hAnsi="Myriad Pro" w:cstheme="minorHAnsi"/>
        </w:rPr>
      </w:pPr>
      <w:r w:rsidRPr="00803E20">
        <w:rPr>
          <w:rFonts w:ascii="Myriad Pro" w:hAnsi="Myriad Pro" w:cstheme="minorHAnsi"/>
          <w:b/>
          <w:bCs/>
        </w:rPr>
        <w:t xml:space="preserve">Questions </w:t>
      </w:r>
      <w:r w:rsidR="004B6647">
        <w:rPr>
          <w:rFonts w:ascii="Myriad Pro" w:hAnsi="Myriad Pro" w:cstheme="minorHAnsi"/>
          <w:b/>
          <w:bCs/>
        </w:rPr>
        <w:t>19-2</w:t>
      </w:r>
      <w:r w:rsidR="00AF3420">
        <w:rPr>
          <w:rFonts w:ascii="Myriad Pro" w:hAnsi="Myriad Pro" w:cstheme="minorHAnsi"/>
          <w:b/>
          <w:bCs/>
        </w:rPr>
        <w:t>4</w:t>
      </w:r>
      <w:r w:rsidRPr="00803E20">
        <w:rPr>
          <w:rFonts w:ascii="Myriad Pro" w:hAnsi="Myriad Pro" w:cstheme="minorHAnsi"/>
          <w:b/>
          <w:bCs/>
        </w:rPr>
        <w:t xml:space="preserve">. </w:t>
      </w:r>
      <w:r w:rsidR="007C765A">
        <w:rPr>
          <w:rFonts w:ascii="Myriad Pro" w:hAnsi="Myriad Pro" w:cstheme="minorHAnsi"/>
        </w:rPr>
        <w:t>Add -ed or -ing to the verbs in brackets to form adjectives and complete the sentences below.</w:t>
      </w:r>
    </w:p>
    <w:p w14:paraId="020710D0" w14:textId="27E22ED3" w:rsidR="00020868" w:rsidRPr="00AF3420" w:rsidRDefault="00020868" w:rsidP="00AF3420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Myriad Pro" w:hAnsi="Myriad Pro" w:cstheme="minorHAnsi"/>
        </w:rPr>
      </w:pPr>
      <w:r w:rsidRPr="00AF3420">
        <w:rPr>
          <w:rFonts w:ascii="Myriad Pro" w:hAnsi="Myriad Pro" w:cstheme="minorHAnsi"/>
        </w:rPr>
        <w:t xml:space="preserve">The children are </w:t>
      </w:r>
      <w:r w:rsidR="00AF3420" w:rsidRPr="00AF3420">
        <w:rPr>
          <w:rFonts w:ascii="Myriad Pro" w:hAnsi="Myriad Pro" w:cstheme="minorHAnsi"/>
        </w:rPr>
        <w:t>___</w:t>
      </w:r>
      <w:r w:rsidR="00977745">
        <w:rPr>
          <w:rFonts w:ascii="Myriad Pro" w:hAnsi="Myriad Pro" w:cstheme="minorHAnsi"/>
        </w:rPr>
        <w:t>excited</w:t>
      </w:r>
      <w:r w:rsidR="00AF3420" w:rsidRPr="00AF3420">
        <w:rPr>
          <w:rFonts w:ascii="Myriad Pro" w:hAnsi="Myriad Pro" w:cstheme="minorHAnsi"/>
        </w:rPr>
        <w:t xml:space="preserve">_______ about </w:t>
      </w:r>
      <w:r w:rsidRPr="00AF3420">
        <w:rPr>
          <w:rFonts w:ascii="Myriad Pro" w:hAnsi="Myriad Pro" w:cstheme="minorHAnsi"/>
        </w:rPr>
        <w:t>playing soccer in the park.</w:t>
      </w:r>
      <w:r w:rsidR="00AF3420" w:rsidRPr="00AF3420">
        <w:rPr>
          <w:rFonts w:ascii="Myriad Pro" w:hAnsi="Myriad Pro" w:cstheme="minorHAnsi"/>
        </w:rPr>
        <w:t xml:space="preserve"> (excite)</w:t>
      </w:r>
    </w:p>
    <w:p w14:paraId="641CB927" w14:textId="73BDD30A" w:rsidR="00020868" w:rsidRPr="00AF3420" w:rsidRDefault="00020868" w:rsidP="00AF3420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Myriad Pro" w:hAnsi="Myriad Pro" w:cstheme="minorHAnsi"/>
        </w:rPr>
      </w:pPr>
      <w:r w:rsidRPr="00AF3420">
        <w:rPr>
          <w:rFonts w:ascii="Myriad Pro" w:hAnsi="Myriad Pro" w:cstheme="minorHAnsi"/>
        </w:rPr>
        <w:t xml:space="preserve">She is a talented musician, and her music is always </w:t>
      </w:r>
      <w:r w:rsidR="00AF3420" w:rsidRPr="00AF3420">
        <w:rPr>
          <w:rFonts w:ascii="Myriad Pro" w:hAnsi="Myriad Pro" w:cstheme="minorHAnsi"/>
        </w:rPr>
        <w:t>__</w:t>
      </w:r>
      <w:r w:rsidR="00977745">
        <w:rPr>
          <w:rFonts w:ascii="Myriad Pro" w:hAnsi="Myriad Pro" w:cstheme="minorHAnsi"/>
        </w:rPr>
        <w:t>amazing</w:t>
      </w:r>
      <w:r w:rsidR="00AF3420" w:rsidRPr="00AF3420">
        <w:rPr>
          <w:rFonts w:ascii="Myriad Pro" w:hAnsi="Myriad Pro" w:cstheme="minorHAnsi"/>
        </w:rPr>
        <w:t>________</w:t>
      </w:r>
      <w:r w:rsidRPr="00AF3420">
        <w:rPr>
          <w:rFonts w:ascii="Myriad Pro" w:hAnsi="Myriad Pro" w:cstheme="minorHAnsi"/>
        </w:rPr>
        <w:t>.</w:t>
      </w:r>
      <w:r w:rsidR="00AF3420" w:rsidRPr="00AF3420">
        <w:rPr>
          <w:rFonts w:ascii="Myriad Pro" w:hAnsi="Myriad Pro" w:cstheme="minorHAnsi"/>
        </w:rPr>
        <w:t xml:space="preserve"> (amaze)</w:t>
      </w:r>
    </w:p>
    <w:p w14:paraId="3CF7F2D9" w14:textId="7B8702C7" w:rsidR="00020868" w:rsidRPr="00AF3420" w:rsidRDefault="00020868" w:rsidP="00AF3420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Myriad Pro" w:hAnsi="Myriad Pro" w:cstheme="minorHAnsi"/>
        </w:rPr>
      </w:pPr>
      <w:r w:rsidRPr="00AF3420">
        <w:rPr>
          <w:rFonts w:ascii="Myriad Pro" w:hAnsi="Myriad Pro" w:cstheme="minorHAnsi"/>
        </w:rPr>
        <w:t xml:space="preserve">I enjoy watching </w:t>
      </w:r>
      <w:r w:rsidR="00AF3420" w:rsidRPr="00AF3420">
        <w:rPr>
          <w:rFonts w:ascii="Myriad Pro" w:hAnsi="Myriad Pro" w:cstheme="minorHAnsi"/>
        </w:rPr>
        <w:t>___</w:t>
      </w:r>
      <w:r w:rsidR="007F60E6">
        <w:rPr>
          <w:rFonts w:ascii="Myriad Pro" w:hAnsi="Myriad Pro" w:cstheme="minorHAnsi"/>
        </w:rPr>
        <w:t>thrilling</w:t>
      </w:r>
      <w:r w:rsidR="00AF3420" w:rsidRPr="00AF3420">
        <w:rPr>
          <w:rFonts w:ascii="Myriad Pro" w:hAnsi="Myriad Pro" w:cstheme="minorHAnsi"/>
        </w:rPr>
        <w:t xml:space="preserve">_______ </w:t>
      </w:r>
      <w:r w:rsidRPr="00AF3420">
        <w:rPr>
          <w:rFonts w:ascii="Myriad Pro" w:hAnsi="Myriad Pro" w:cstheme="minorHAnsi"/>
        </w:rPr>
        <w:t>movies on Friday nights.</w:t>
      </w:r>
      <w:r w:rsidR="00AF3420" w:rsidRPr="00AF3420">
        <w:rPr>
          <w:rFonts w:ascii="Myriad Pro" w:hAnsi="Myriad Pro" w:cstheme="minorHAnsi"/>
        </w:rPr>
        <w:t xml:space="preserve"> (thrill)</w:t>
      </w:r>
    </w:p>
    <w:p w14:paraId="0F2C4BF9" w14:textId="5830CCD3" w:rsidR="00020868" w:rsidRPr="00AF3420" w:rsidRDefault="00020868" w:rsidP="00AF3420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Myriad Pro" w:hAnsi="Myriad Pro" w:cstheme="minorHAnsi"/>
        </w:rPr>
      </w:pPr>
      <w:r w:rsidRPr="00AF3420">
        <w:rPr>
          <w:rFonts w:ascii="Myriad Pro" w:hAnsi="Myriad Pro" w:cstheme="minorHAnsi"/>
        </w:rPr>
        <w:t xml:space="preserve">The </w:t>
      </w:r>
      <w:r w:rsidR="00AF3420" w:rsidRPr="00AF3420">
        <w:rPr>
          <w:rFonts w:ascii="Myriad Pro" w:hAnsi="Myriad Pro" w:cstheme="minorHAnsi"/>
        </w:rPr>
        <w:t>__</w:t>
      </w:r>
      <w:r w:rsidR="0076578C">
        <w:rPr>
          <w:rFonts w:ascii="Myriad Pro" w:hAnsi="Myriad Pro" w:cstheme="minorHAnsi"/>
        </w:rPr>
        <w:t>tired</w:t>
      </w:r>
      <w:r w:rsidR="00AF3420" w:rsidRPr="00AF3420">
        <w:rPr>
          <w:rFonts w:ascii="Myriad Pro" w:hAnsi="Myriad Pro" w:cstheme="minorHAnsi"/>
        </w:rPr>
        <w:t xml:space="preserve">________ </w:t>
      </w:r>
      <w:r w:rsidRPr="00AF3420">
        <w:rPr>
          <w:rFonts w:ascii="Myriad Pro" w:hAnsi="Myriad Pro" w:cstheme="minorHAnsi"/>
        </w:rPr>
        <w:t>travelers are resting at the airport lounge.</w:t>
      </w:r>
      <w:r w:rsidR="00AF3420" w:rsidRPr="00AF3420">
        <w:rPr>
          <w:rFonts w:ascii="Myriad Pro" w:hAnsi="Myriad Pro" w:cstheme="minorHAnsi"/>
        </w:rPr>
        <w:t xml:space="preserve"> (tire)</w:t>
      </w:r>
    </w:p>
    <w:p w14:paraId="79AECB1B" w14:textId="6B97A952" w:rsidR="00020868" w:rsidRPr="00AF3420" w:rsidRDefault="00020868" w:rsidP="00AF3420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Myriad Pro" w:hAnsi="Myriad Pro" w:cstheme="minorHAnsi"/>
        </w:rPr>
      </w:pPr>
      <w:r w:rsidRPr="00AF3420">
        <w:rPr>
          <w:rFonts w:ascii="Myriad Pro" w:hAnsi="Myriad Pro" w:cstheme="minorHAnsi"/>
        </w:rPr>
        <w:t xml:space="preserve">The </w:t>
      </w:r>
      <w:r w:rsidR="00AF3420" w:rsidRPr="00AF3420">
        <w:rPr>
          <w:rFonts w:ascii="Myriad Pro" w:hAnsi="Myriad Pro" w:cstheme="minorHAnsi"/>
        </w:rPr>
        <w:t>____</w:t>
      </w:r>
      <w:r w:rsidR="00E26E08">
        <w:rPr>
          <w:rFonts w:ascii="Myriad Pro" w:hAnsi="Myriad Pro" w:cstheme="minorHAnsi"/>
        </w:rPr>
        <w:t>interesting</w:t>
      </w:r>
      <w:r w:rsidR="00AF3420" w:rsidRPr="00AF3420">
        <w:rPr>
          <w:rFonts w:ascii="Myriad Pro" w:hAnsi="Myriad Pro" w:cstheme="minorHAnsi"/>
        </w:rPr>
        <w:t xml:space="preserve">______ </w:t>
      </w:r>
      <w:r w:rsidRPr="00AF3420">
        <w:rPr>
          <w:rFonts w:ascii="Myriad Pro" w:hAnsi="Myriad Pro" w:cstheme="minorHAnsi"/>
        </w:rPr>
        <w:t>book I'm reading keeps me engaged for hours.</w:t>
      </w:r>
      <w:r w:rsidR="00AF3420" w:rsidRPr="00AF3420">
        <w:rPr>
          <w:rFonts w:ascii="Myriad Pro" w:hAnsi="Myriad Pro" w:cstheme="minorHAnsi"/>
        </w:rPr>
        <w:t xml:space="preserve"> (interest)</w:t>
      </w:r>
    </w:p>
    <w:p w14:paraId="1E5193F8" w14:textId="08FAC9C2" w:rsidR="00020868" w:rsidRPr="00AF3420" w:rsidRDefault="00020868" w:rsidP="00AF3420">
      <w:pPr>
        <w:pStyle w:val="ListParagraph"/>
        <w:numPr>
          <w:ilvl w:val="0"/>
          <w:numId w:val="22"/>
        </w:numPr>
        <w:spacing w:after="0" w:line="360" w:lineRule="auto"/>
        <w:jc w:val="both"/>
        <w:rPr>
          <w:rFonts w:ascii="Myriad Pro" w:hAnsi="Myriad Pro" w:cstheme="minorHAnsi"/>
        </w:rPr>
      </w:pPr>
      <w:r w:rsidRPr="00AF3420">
        <w:rPr>
          <w:rFonts w:ascii="Myriad Pro" w:hAnsi="Myriad Pro" w:cstheme="minorHAnsi"/>
        </w:rPr>
        <w:t xml:space="preserve">We had a </w:t>
      </w:r>
      <w:r w:rsidR="00AF3420" w:rsidRPr="00AF3420">
        <w:rPr>
          <w:rFonts w:ascii="Myriad Pro" w:hAnsi="Myriad Pro" w:cstheme="minorHAnsi"/>
        </w:rPr>
        <w:t>___</w:t>
      </w:r>
      <w:r w:rsidR="00AC69E2">
        <w:rPr>
          <w:rFonts w:ascii="Myriad Pro" w:hAnsi="Myriad Pro" w:cstheme="minorHAnsi"/>
        </w:rPr>
        <w:t>relaxing</w:t>
      </w:r>
      <w:r w:rsidR="00AF3420" w:rsidRPr="00AF3420">
        <w:rPr>
          <w:rFonts w:ascii="Myriad Pro" w:hAnsi="Myriad Pro" w:cstheme="minorHAnsi"/>
        </w:rPr>
        <w:t xml:space="preserve">_______ </w:t>
      </w:r>
      <w:r w:rsidRPr="00AF3420">
        <w:rPr>
          <w:rFonts w:ascii="Myriad Pro" w:hAnsi="Myriad Pro" w:cstheme="minorHAnsi"/>
        </w:rPr>
        <w:t>day at the beach, swimming and sunbathing.</w:t>
      </w:r>
      <w:r w:rsidR="00AF3420" w:rsidRPr="00AF3420">
        <w:rPr>
          <w:rFonts w:ascii="Myriad Pro" w:hAnsi="Myriad Pro" w:cstheme="minorHAnsi"/>
        </w:rPr>
        <w:t xml:space="preserve"> (relax)</w:t>
      </w:r>
    </w:p>
    <w:p w14:paraId="0B681BEA" w14:textId="2E99B8B2" w:rsidR="00AE5E0E" w:rsidRPr="004B3866" w:rsidRDefault="00250BAD" w:rsidP="00902729">
      <w:pPr>
        <w:spacing w:before="240" w:line="360" w:lineRule="auto"/>
        <w:rPr>
          <w:rFonts w:ascii="Myriad Pro" w:hAnsi="Myriad Pro" w:cstheme="minorHAnsi"/>
          <w:spacing w:val="-6"/>
        </w:rPr>
      </w:pPr>
      <w:r w:rsidRPr="004B3866">
        <w:rPr>
          <w:rFonts w:ascii="Myriad Pro" w:hAnsi="Myriad Pro" w:cstheme="minorHAnsi"/>
          <w:b/>
          <w:bCs/>
          <w:spacing w:val="-6"/>
        </w:rPr>
        <w:t>Questions 2</w:t>
      </w:r>
      <w:r w:rsidR="00D55881">
        <w:rPr>
          <w:rFonts w:ascii="Myriad Pro" w:hAnsi="Myriad Pro" w:cstheme="minorHAnsi"/>
          <w:b/>
          <w:bCs/>
          <w:spacing w:val="-6"/>
        </w:rPr>
        <w:t>5</w:t>
      </w:r>
      <w:r w:rsidRPr="004B3866">
        <w:rPr>
          <w:rFonts w:ascii="Myriad Pro" w:hAnsi="Myriad Pro" w:cstheme="minorHAnsi"/>
          <w:b/>
          <w:bCs/>
          <w:spacing w:val="-6"/>
        </w:rPr>
        <w:t>-3</w:t>
      </w:r>
      <w:r w:rsidR="005940BF">
        <w:rPr>
          <w:rFonts w:ascii="Myriad Pro" w:hAnsi="Myriad Pro" w:cstheme="minorHAnsi"/>
          <w:b/>
          <w:bCs/>
          <w:spacing w:val="-6"/>
        </w:rPr>
        <w:t>0</w:t>
      </w:r>
      <w:r w:rsidRPr="004B3866">
        <w:rPr>
          <w:rFonts w:ascii="Myriad Pro" w:hAnsi="Myriad Pro" w:cstheme="minorHAnsi"/>
          <w:b/>
          <w:bCs/>
          <w:spacing w:val="-6"/>
        </w:rPr>
        <w:t xml:space="preserve">. </w:t>
      </w:r>
      <w:r w:rsidR="00C835BF">
        <w:rPr>
          <w:rFonts w:ascii="Myriad Pro" w:hAnsi="Myriad Pro" w:cstheme="minorHAnsi"/>
          <w:spacing w:val="-6"/>
        </w:rPr>
        <w:t xml:space="preserve">Are these sentences grammatically correct or incorrect? </w:t>
      </w:r>
      <w:r w:rsidR="00AE5E0E">
        <w:rPr>
          <w:rFonts w:ascii="Myriad Pro" w:hAnsi="Myriad Pro" w:cstheme="minorHAnsi"/>
          <w:spacing w:val="-6"/>
        </w:rPr>
        <w:t>Put a (</w:t>
      </w:r>
      <w:r w:rsidR="00AE5E0E">
        <w:rPr>
          <w:rFonts w:ascii="Myriad Pro" w:hAnsi="Myriad Pro" w:cstheme="minorHAnsi"/>
          <w:spacing w:val="-6"/>
        </w:rPr>
        <w:sym w:font="Wingdings" w:char="F0FC"/>
      </w:r>
      <w:r w:rsidR="00AE5E0E">
        <w:rPr>
          <w:rFonts w:ascii="Myriad Pro" w:hAnsi="Myriad Pro" w:cstheme="minorHAnsi"/>
          <w:spacing w:val="-6"/>
        </w:rPr>
        <w:t>) if the sentence is correct and (</w:t>
      </w:r>
      <w:r w:rsidR="00AE5E0E">
        <w:rPr>
          <w:rFonts w:ascii="Myriad Pro" w:hAnsi="Myriad Pro" w:cstheme="minorHAnsi"/>
          <w:spacing w:val="-6"/>
        </w:rPr>
        <w:sym w:font="Wingdings" w:char="F0FB"/>
      </w:r>
      <w:r w:rsidR="00AE5E0E">
        <w:rPr>
          <w:rFonts w:ascii="Myriad Pro" w:hAnsi="Myriad Pro" w:cstheme="minorHAnsi"/>
          <w:spacing w:val="-6"/>
        </w:rPr>
        <w:t xml:space="preserve">) if it is incorrect. Then, correct the mistakes. </w:t>
      </w:r>
    </w:p>
    <w:p w14:paraId="34E73B09" w14:textId="30511EE7" w:rsidR="00497CBB" w:rsidRDefault="00497CBB" w:rsidP="00312593">
      <w:pPr>
        <w:pStyle w:val="ListParagraph"/>
        <w:numPr>
          <w:ilvl w:val="0"/>
          <w:numId w:val="22"/>
        </w:numPr>
        <w:spacing w:after="0" w:line="276" w:lineRule="auto"/>
        <w:jc w:val="both"/>
        <w:rPr>
          <w:rFonts w:ascii="Myriad Pro" w:hAnsi="Myriad Pro" w:cstheme="minorHAnsi"/>
        </w:rPr>
      </w:pPr>
      <w:r w:rsidRPr="00497CBB">
        <w:rPr>
          <w:rFonts w:ascii="Myriad Pro" w:hAnsi="Myriad Pro" w:cstheme="minorHAnsi"/>
        </w:rPr>
        <w:t xml:space="preserve">She swims </w:t>
      </w:r>
      <w:r w:rsidR="00D3703F">
        <w:rPr>
          <w:rFonts w:ascii="Myriad Pro" w:hAnsi="Myriad Pro" w:cstheme="minorHAnsi"/>
        </w:rPr>
        <w:t>rapid</w:t>
      </w:r>
      <w:r w:rsidR="00C835BF">
        <w:rPr>
          <w:rFonts w:ascii="Myriad Pro" w:hAnsi="Myriad Pro" w:cstheme="minorHAnsi"/>
        </w:rPr>
        <w:t xml:space="preserve">ly </w:t>
      </w:r>
      <w:r w:rsidRPr="00497CBB">
        <w:rPr>
          <w:rFonts w:ascii="Myriad Pro" w:hAnsi="Myriad Pro" w:cstheme="minorHAnsi"/>
        </w:rPr>
        <w:t>in the pool.</w:t>
      </w:r>
      <w:r w:rsidR="00FC0D00">
        <w:rPr>
          <w:rFonts w:ascii="Myriad Pro" w:hAnsi="Myriad Pro" w:cstheme="minorHAnsi"/>
        </w:rPr>
        <w:t xml:space="preserve"> </w:t>
      </w:r>
      <w:r w:rsidR="00FC0D00">
        <w:rPr>
          <w:rFonts w:ascii="Myriad Pro" w:hAnsi="Myriad Pro" w:cstheme="minorHAnsi"/>
        </w:rPr>
        <w:sym w:font="Wingdings" w:char="F0A8"/>
      </w:r>
    </w:p>
    <w:p w14:paraId="3F69EDFE" w14:textId="3B27D7C3" w:rsidR="00FC0D00" w:rsidRPr="00497CBB" w:rsidRDefault="000773CF" w:rsidP="00312593">
      <w:pPr>
        <w:pStyle w:val="ListParagraph"/>
        <w:tabs>
          <w:tab w:val="left" w:leader="underscore" w:pos="8789"/>
        </w:tabs>
        <w:spacing w:after="0" w:line="276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Correct</w:t>
      </w:r>
      <w:r w:rsidR="00FC0D00">
        <w:rPr>
          <w:rFonts w:ascii="Myriad Pro" w:hAnsi="Myriad Pro" w:cstheme="minorHAnsi"/>
        </w:rPr>
        <w:tab/>
      </w:r>
    </w:p>
    <w:p w14:paraId="458A0C11" w14:textId="27652163" w:rsidR="00FC0D00" w:rsidRPr="00FC0D00" w:rsidRDefault="00524B99" w:rsidP="00312593">
      <w:pPr>
        <w:pStyle w:val="ListParagraph"/>
        <w:numPr>
          <w:ilvl w:val="0"/>
          <w:numId w:val="22"/>
        </w:numPr>
        <w:spacing w:after="0" w:line="276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He</w:t>
      </w:r>
      <w:r w:rsidR="00497CBB" w:rsidRPr="00497CBB">
        <w:rPr>
          <w:rFonts w:ascii="Myriad Pro" w:hAnsi="Myriad Pro" w:cstheme="minorHAnsi"/>
        </w:rPr>
        <w:t xml:space="preserve"> drives</w:t>
      </w:r>
      <w:r>
        <w:rPr>
          <w:rFonts w:ascii="Myriad Pro" w:hAnsi="Myriad Pro" w:cstheme="minorHAnsi"/>
        </w:rPr>
        <w:t xml:space="preserve"> the car</w:t>
      </w:r>
      <w:r w:rsidR="00497CBB" w:rsidRPr="00497CBB">
        <w:rPr>
          <w:rFonts w:ascii="Myriad Pro" w:hAnsi="Myriad Pro" w:cstheme="minorHAnsi"/>
        </w:rPr>
        <w:t xml:space="preserve"> slow through the narrow streets.</w:t>
      </w:r>
      <w:r w:rsidR="00FC0D00">
        <w:rPr>
          <w:rFonts w:ascii="Myriad Pro" w:hAnsi="Myriad Pro" w:cstheme="minorHAnsi"/>
        </w:rPr>
        <w:t xml:space="preserve"> </w:t>
      </w:r>
      <w:r w:rsidR="00FC0D00">
        <w:rPr>
          <w:rFonts w:ascii="Myriad Pro" w:hAnsi="Myriad Pro" w:cstheme="minorHAnsi"/>
        </w:rPr>
        <w:sym w:font="Wingdings" w:char="F0A8"/>
      </w:r>
    </w:p>
    <w:p w14:paraId="2CB8B87B" w14:textId="29F025BC" w:rsidR="00FC0D00" w:rsidRPr="00497CBB" w:rsidRDefault="000C3152" w:rsidP="00312593">
      <w:pPr>
        <w:pStyle w:val="ListParagraph"/>
        <w:tabs>
          <w:tab w:val="left" w:leader="underscore" w:pos="8789"/>
        </w:tabs>
        <w:spacing w:after="0" w:line="276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He</w:t>
      </w:r>
      <w:r w:rsidRPr="00497CBB">
        <w:rPr>
          <w:rFonts w:ascii="Myriad Pro" w:hAnsi="Myriad Pro" w:cstheme="minorHAnsi"/>
        </w:rPr>
        <w:t xml:space="preserve"> drives</w:t>
      </w:r>
      <w:r>
        <w:rPr>
          <w:rFonts w:ascii="Myriad Pro" w:hAnsi="Myriad Pro" w:cstheme="minorHAnsi"/>
        </w:rPr>
        <w:t xml:space="preserve"> the car</w:t>
      </w:r>
      <w:r w:rsidRPr="00497CBB">
        <w:rPr>
          <w:rFonts w:ascii="Myriad Pro" w:hAnsi="Myriad Pro" w:cstheme="minorHAnsi"/>
        </w:rPr>
        <w:t xml:space="preserve"> slow</w:t>
      </w:r>
      <w:r>
        <w:rPr>
          <w:rFonts w:ascii="Myriad Pro" w:hAnsi="Myriad Pro" w:cstheme="minorHAnsi"/>
        </w:rPr>
        <w:t>ly</w:t>
      </w:r>
      <w:r w:rsidRPr="00497CBB">
        <w:rPr>
          <w:rFonts w:ascii="Myriad Pro" w:hAnsi="Myriad Pro" w:cstheme="minorHAnsi"/>
        </w:rPr>
        <w:t xml:space="preserve"> through the narrow streets</w:t>
      </w:r>
      <w:r w:rsidR="00FC0D00">
        <w:rPr>
          <w:rFonts w:ascii="Myriad Pro" w:hAnsi="Myriad Pro" w:cstheme="minorHAnsi"/>
        </w:rPr>
        <w:tab/>
      </w:r>
    </w:p>
    <w:p w14:paraId="2B98B424" w14:textId="203CEF76" w:rsidR="00FC0D00" w:rsidRPr="00FC0D00" w:rsidRDefault="00497CBB" w:rsidP="00312593">
      <w:pPr>
        <w:pStyle w:val="ListParagraph"/>
        <w:numPr>
          <w:ilvl w:val="0"/>
          <w:numId w:val="22"/>
        </w:numPr>
        <w:spacing w:after="0" w:line="276" w:lineRule="auto"/>
        <w:jc w:val="both"/>
        <w:rPr>
          <w:rFonts w:ascii="Myriad Pro" w:hAnsi="Myriad Pro" w:cstheme="minorHAnsi"/>
        </w:rPr>
      </w:pPr>
      <w:r w:rsidRPr="00497CBB">
        <w:rPr>
          <w:rFonts w:ascii="Myriad Pro" w:hAnsi="Myriad Pro" w:cstheme="minorHAnsi"/>
        </w:rPr>
        <w:t xml:space="preserve">He </w:t>
      </w:r>
      <w:r w:rsidR="00A72677">
        <w:rPr>
          <w:rFonts w:ascii="Myriad Pro" w:hAnsi="Myriad Pro" w:cstheme="minorHAnsi"/>
        </w:rPr>
        <w:t>is a skillfully tennis player</w:t>
      </w:r>
      <w:r w:rsidRPr="00497CBB">
        <w:rPr>
          <w:rFonts w:ascii="Myriad Pro" w:hAnsi="Myriad Pro" w:cstheme="minorHAnsi"/>
        </w:rPr>
        <w:t xml:space="preserve"> at the club.</w:t>
      </w:r>
      <w:r w:rsidR="00FC0D00">
        <w:rPr>
          <w:rFonts w:ascii="Myriad Pro" w:hAnsi="Myriad Pro" w:cstheme="minorHAnsi"/>
        </w:rPr>
        <w:t xml:space="preserve"> </w:t>
      </w:r>
      <w:r w:rsidR="00FC0D00">
        <w:rPr>
          <w:rFonts w:ascii="Myriad Pro" w:hAnsi="Myriad Pro" w:cstheme="minorHAnsi"/>
        </w:rPr>
        <w:sym w:font="Wingdings" w:char="F0A8"/>
      </w:r>
    </w:p>
    <w:p w14:paraId="512FA34D" w14:textId="0F699F20" w:rsidR="00FC0D00" w:rsidRPr="00497CBB" w:rsidRDefault="00BA3C45" w:rsidP="00312593">
      <w:pPr>
        <w:pStyle w:val="ListParagraph"/>
        <w:tabs>
          <w:tab w:val="left" w:leader="underscore" w:pos="8789"/>
        </w:tabs>
        <w:spacing w:after="0" w:line="276" w:lineRule="auto"/>
        <w:ind w:left="360"/>
        <w:jc w:val="both"/>
        <w:rPr>
          <w:rFonts w:ascii="Myriad Pro" w:hAnsi="Myriad Pro" w:cstheme="minorHAnsi"/>
        </w:rPr>
      </w:pPr>
      <w:r w:rsidRPr="00497CBB">
        <w:rPr>
          <w:rFonts w:ascii="Myriad Pro" w:hAnsi="Myriad Pro" w:cstheme="minorHAnsi"/>
        </w:rPr>
        <w:t xml:space="preserve">He </w:t>
      </w:r>
      <w:r>
        <w:rPr>
          <w:rFonts w:ascii="Myriad Pro" w:hAnsi="Myriad Pro" w:cstheme="minorHAnsi"/>
        </w:rPr>
        <w:t>is a skillful tennis player</w:t>
      </w:r>
      <w:r w:rsidRPr="00497CBB">
        <w:rPr>
          <w:rFonts w:ascii="Myriad Pro" w:hAnsi="Myriad Pro" w:cstheme="minorHAnsi"/>
        </w:rPr>
        <w:t xml:space="preserve"> at the club</w:t>
      </w:r>
      <w:r w:rsidR="00FC0D00">
        <w:rPr>
          <w:rFonts w:ascii="Myriad Pro" w:hAnsi="Myriad Pro" w:cstheme="minorHAnsi"/>
        </w:rPr>
        <w:tab/>
      </w:r>
    </w:p>
    <w:p w14:paraId="221A2B88" w14:textId="0CB137C1" w:rsidR="00FC0D00" w:rsidRPr="00FC0D00" w:rsidRDefault="00A72677" w:rsidP="00312593">
      <w:pPr>
        <w:pStyle w:val="ListParagraph"/>
        <w:numPr>
          <w:ilvl w:val="0"/>
          <w:numId w:val="22"/>
        </w:numPr>
        <w:spacing w:after="0" w:line="276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 xml:space="preserve">They perform </w:t>
      </w:r>
      <w:r w:rsidR="00524B99">
        <w:rPr>
          <w:rFonts w:ascii="Myriad Pro" w:hAnsi="Myriad Pro" w:cstheme="minorHAnsi"/>
        </w:rPr>
        <w:t xml:space="preserve">a </w:t>
      </w:r>
      <w:r>
        <w:rPr>
          <w:rFonts w:ascii="Myriad Pro" w:hAnsi="Myriad Pro" w:cstheme="minorHAnsi"/>
        </w:rPr>
        <w:t>beautifully dance at the wedding.</w:t>
      </w:r>
      <w:r w:rsidR="00FC0D00">
        <w:rPr>
          <w:rFonts w:ascii="Myriad Pro" w:hAnsi="Myriad Pro" w:cstheme="minorHAnsi"/>
        </w:rPr>
        <w:t xml:space="preserve"> </w:t>
      </w:r>
      <w:r w:rsidR="00FC0D00">
        <w:rPr>
          <w:rFonts w:ascii="Myriad Pro" w:hAnsi="Myriad Pro" w:cstheme="minorHAnsi"/>
        </w:rPr>
        <w:sym w:font="Wingdings" w:char="F0A8"/>
      </w:r>
    </w:p>
    <w:p w14:paraId="193BB1A1" w14:textId="738103D8" w:rsidR="00FC0D00" w:rsidRPr="00497CBB" w:rsidRDefault="00FC0D00" w:rsidP="00265BCF">
      <w:pPr>
        <w:pStyle w:val="ListParagraph"/>
        <w:tabs>
          <w:tab w:val="left" w:pos="570"/>
          <w:tab w:val="left" w:leader="underscore" w:pos="8789"/>
        </w:tabs>
        <w:spacing w:after="0" w:line="276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ab/>
      </w:r>
      <w:r w:rsidR="00265BCF">
        <w:rPr>
          <w:rFonts w:ascii="Myriad Pro" w:hAnsi="Myriad Pro" w:cstheme="minorHAnsi"/>
        </w:rPr>
        <w:t>They perform a beautiful dance at the wedding</w:t>
      </w:r>
      <w:r w:rsidR="00265BCF">
        <w:rPr>
          <w:rFonts w:ascii="Myriad Pro" w:hAnsi="Myriad Pro" w:cstheme="minorHAnsi"/>
        </w:rPr>
        <w:tab/>
      </w:r>
    </w:p>
    <w:p w14:paraId="2B437CBE" w14:textId="149801FE" w:rsidR="00FC0D00" w:rsidRPr="00FC0D00" w:rsidRDefault="00497CBB" w:rsidP="00312593">
      <w:pPr>
        <w:pStyle w:val="ListParagraph"/>
        <w:numPr>
          <w:ilvl w:val="0"/>
          <w:numId w:val="22"/>
        </w:numPr>
        <w:spacing w:after="0" w:line="276" w:lineRule="auto"/>
        <w:jc w:val="both"/>
        <w:rPr>
          <w:rFonts w:ascii="Myriad Pro" w:hAnsi="Myriad Pro" w:cstheme="minorHAnsi"/>
        </w:rPr>
      </w:pPr>
      <w:r w:rsidRPr="00497CBB">
        <w:rPr>
          <w:rFonts w:ascii="Myriad Pro" w:hAnsi="Myriad Pro" w:cstheme="minorHAnsi"/>
        </w:rPr>
        <w:t>I ride my bike careful in the park.</w:t>
      </w:r>
      <w:r w:rsidR="00FC0D00">
        <w:rPr>
          <w:rFonts w:ascii="Myriad Pro" w:hAnsi="Myriad Pro" w:cstheme="minorHAnsi"/>
        </w:rPr>
        <w:t xml:space="preserve"> </w:t>
      </w:r>
      <w:r w:rsidR="00FC0D00">
        <w:rPr>
          <w:rFonts w:ascii="Myriad Pro" w:hAnsi="Myriad Pro" w:cstheme="minorHAnsi"/>
        </w:rPr>
        <w:sym w:font="Wingdings" w:char="F0A8"/>
      </w:r>
    </w:p>
    <w:p w14:paraId="4DE026F6" w14:textId="2F951D3A" w:rsidR="00FC0D00" w:rsidRPr="00497CBB" w:rsidRDefault="00C66ABB" w:rsidP="00312593">
      <w:pPr>
        <w:pStyle w:val="ListParagraph"/>
        <w:tabs>
          <w:tab w:val="left" w:leader="underscore" w:pos="8789"/>
        </w:tabs>
        <w:spacing w:after="0" w:line="276" w:lineRule="auto"/>
        <w:ind w:left="360"/>
        <w:jc w:val="both"/>
        <w:rPr>
          <w:rFonts w:ascii="Myriad Pro" w:hAnsi="Myriad Pro" w:cstheme="minorHAnsi"/>
        </w:rPr>
      </w:pPr>
      <w:r w:rsidRPr="00497CBB">
        <w:rPr>
          <w:rFonts w:ascii="Myriad Pro" w:hAnsi="Myriad Pro" w:cstheme="minorHAnsi"/>
        </w:rPr>
        <w:t>I ride my bike careful</w:t>
      </w:r>
      <w:r>
        <w:rPr>
          <w:rFonts w:ascii="Myriad Pro" w:hAnsi="Myriad Pro" w:cstheme="minorHAnsi"/>
        </w:rPr>
        <w:t>ly</w:t>
      </w:r>
      <w:r w:rsidRPr="00497CBB">
        <w:rPr>
          <w:rFonts w:ascii="Myriad Pro" w:hAnsi="Myriad Pro" w:cstheme="minorHAnsi"/>
        </w:rPr>
        <w:t xml:space="preserve"> in the park</w:t>
      </w:r>
      <w:r w:rsidR="00FC0D00">
        <w:rPr>
          <w:rFonts w:ascii="Myriad Pro" w:hAnsi="Myriad Pro" w:cstheme="minorHAnsi"/>
        </w:rPr>
        <w:tab/>
      </w:r>
    </w:p>
    <w:p w14:paraId="77AB7599" w14:textId="3E204C7D" w:rsidR="00FC0D00" w:rsidRPr="00FC0D00" w:rsidRDefault="00497CBB" w:rsidP="00312593">
      <w:pPr>
        <w:pStyle w:val="ListParagraph"/>
        <w:numPr>
          <w:ilvl w:val="0"/>
          <w:numId w:val="22"/>
        </w:numPr>
        <w:spacing w:after="0" w:line="276" w:lineRule="auto"/>
        <w:jc w:val="both"/>
        <w:rPr>
          <w:rFonts w:ascii="Myriad Pro" w:hAnsi="Myriad Pro" w:cstheme="minorHAnsi"/>
        </w:rPr>
      </w:pPr>
      <w:r w:rsidRPr="00497CBB">
        <w:rPr>
          <w:rFonts w:ascii="Myriad Pro" w:hAnsi="Myriad Pro" w:cstheme="minorHAnsi"/>
        </w:rPr>
        <w:t>The kids laugh loudly during their playtime.</w:t>
      </w:r>
      <w:r w:rsidR="00FC0D00">
        <w:rPr>
          <w:rFonts w:ascii="Myriad Pro" w:hAnsi="Myriad Pro" w:cstheme="minorHAnsi"/>
        </w:rPr>
        <w:t xml:space="preserve"> </w:t>
      </w:r>
      <w:r w:rsidR="00FC0D00">
        <w:rPr>
          <w:rFonts w:ascii="Myriad Pro" w:hAnsi="Myriad Pro" w:cstheme="minorHAnsi"/>
        </w:rPr>
        <w:sym w:font="Wingdings" w:char="F0A8"/>
      </w:r>
    </w:p>
    <w:p w14:paraId="2B4E58A5" w14:textId="6F5D08DC" w:rsidR="00FC0D00" w:rsidRPr="00497CBB" w:rsidRDefault="0060058E" w:rsidP="00312593">
      <w:pPr>
        <w:pStyle w:val="ListParagraph"/>
        <w:tabs>
          <w:tab w:val="left" w:leader="underscore" w:pos="8789"/>
        </w:tabs>
        <w:spacing w:after="0" w:line="276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 xml:space="preserve">Correct </w:t>
      </w:r>
      <w:r w:rsidR="00FC0D00">
        <w:rPr>
          <w:rFonts w:ascii="Myriad Pro" w:hAnsi="Myriad Pro" w:cstheme="minorHAnsi"/>
        </w:rPr>
        <w:tab/>
      </w:r>
    </w:p>
    <w:p w14:paraId="32737E41" w14:textId="710F613B" w:rsidR="008D4F89" w:rsidRPr="009D59C1" w:rsidRDefault="008D4F89" w:rsidP="00312593">
      <w:pPr>
        <w:spacing w:before="240" w:line="276" w:lineRule="auto"/>
        <w:rPr>
          <w:rFonts w:ascii="Myriad Pro" w:hAnsi="Myriad Pro" w:cstheme="minorHAnsi"/>
        </w:rPr>
      </w:pPr>
      <w:r w:rsidRPr="00803E20">
        <w:rPr>
          <w:rFonts w:ascii="Myriad Pro" w:hAnsi="Myriad Pro" w:cstheme="minorHAnsi"/>
          <w:b/>
          <w:bCs/>
        </w:rPr>
        <w:t xml:space="preserve">Questions </w:t>
      </w:r>
      <w:r>
        <w:rPr>
          <w:rFonts w:ascii="Myriad Pro" w:hAnsi="Myriad Pro" w:cstheme="minorHAnsi"/>
          <w:b/>
          <w:bCs/>
        </w:rPr>
        <w:t>3</w:t>
      </w:r>
      <w:r w:rsidR="0042194A">
        <w:rPr>
          <w:rFonts w:ascii="Myriad Pro" w:hAnsi="Myriad Pro" w:cstheme="minorHAnsi"/>
          <w:b/>
          <w:bCs/>
        </w:rPr>
        <w:t>1</w:t>
      </w:r>
      <w:r>
        <w:rPr>
          <w:rFonts w:ascii="Myriad Pro" w:hAnsi="Myriad Pro" w:cstheme="minorHAnsi"/>
          <w:b/>
          <w:bCs/>
        </w:rPr>
        <w:t>-3</w:t>
      </w:r>
      <w:r w:rsidR="0042194A">
        <w:rPr>
          <w:rFonts w:ascii="Myriad Pro" w:hAnsi="Myriad Pro" w:cstheme="minorHAnsi"/>
          <w:b/>
          <w:bCs/>
        </w:rPr>
        <w:t>5</w:t>
      </w:r>
      <w:r w:rsidRPr="00803E20">
        <w:rPr>
          <w:rFonts w:ascii="Myriad Pro" w:hAnsi="Myriad Pro" w:cstheme="minorHAnsi"/>
          <w:b/>
          <w:bCs/>
        </w:rPr>
        <w:t xml:space="preserve">. </w:t>
      </w:r>
      <w:r w:rsidR="00C57910">
        <w:rPr>
          <w:rFonts w:ascii="Myriad Pro" w:hAnsi="Myriad Pro" w:cstheme="minorHAnsi"/>
        </w:rPr>
        <w:t>Answer these questions. Use adverbs of frequency.</w:t>
      </w:r>
    </w:p>
    <w:p w14:paraId="0F2C8433" w14:textId="57893C1D" w:rsidR="00911B7E" w:rsidRDefault="00C57910" w:rsidP="00312593">
      <w:pPr>
        <w:pStyle w:val="ListParagraph"/>
        <w:numPr>
          <w:ilvl w:val="0"/>
          <w:numId w:val="22"/>
        </w:numPr>
        <w:spacing w:after="0" w:line="276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How often do you eat out?</w:t>
      </w:r>
    </w:p>
    <w:p w14:paraId="34104C24" w14:textId="6B8A87B5" w:rsidR="00936B71" w:rsidRDefault="0030237C" w:rsidP="00312593">
      <w:pPr>
        <w:pStyle w:val="ListParagraph"/>
        <w:tabs>
          <w:tab w:val="left" w:leader="underscore" w:pos="8789"/>
        </w:tabs>
        <w:spacing w:after="0" w:line="276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I usually have lunch at a restaurant</w:t>
      </w:r>
      <w:r w:rsidR="00936B71">
        <w:rPr>
          <w:rFonts w:ascii="Myriad Pro" w:hAnsi="Myriad Pro" w:cstheme="minorHAnsi"/>
        </w:rPr>
        <w:tab/>
      </w:r>
    </w:p>
    <w:p w14:paraId="102D83A8" w14:textId="0D0177DE" w:rsidR="00936B71" w:rsidRPr="00936B71" w:rsidRDefault="00C57910" w:rsidP="00312593">
      <w:pPr>
        <w:pStyle w:val="ListParagraph"/>
        <w:numPr>
          <w:ilvl w:val="0"/>
          <w:numId w:val="22"/>
        </w:numPr>
        <w:spacing w:after="0" w:line="276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How often do you go to concerts?</w:t>
      </w:r>
    </w:p>
    <w:p w14:paraId="7C0613AB" w14:textId="0AD72DA6" w:rsidR="00936B71" w:rsidRPr="00936B71" w:rsidRDefault="00E0324D" w:rsidP="00312593">
      <w:pPr>
        <w:pStyle w:val="ListParagraph"/>
        <w:tabs>
          <w:tab w:val="left" w:leader="underscore" w:pos="8789"/>
        </w:tabs>
        <w:spacing w:after="0" w:line="276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I never go to concerts</w:t>
      </w:r>
      <w:r w:rsidR="00936B71">
        <w:rPr>
          <w:rFonts w:ascii="Myriad Pro" w:hAnsi="Myriad Pro" w:cstheme="minorHAnsi"/>
        </w:rPr>
        <w:tab/>
      </w:r>
    </w:p>
    <w:p w14:paraId="41F70FCC" w14:textId="382A0E32" w:rsidR="00B13684" w:rsidRDefault="00C57910" w:rsidP="00312593">
      <w:pPr>
        <w:pStyle w:val="ListParagraph"/>
        <w:numPr>
          <w:ilvl w:val="0"/>
          <w:numId w:val="22"/>
        </w:numPr>
        <w:spacing w:after="0" w:line="276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How often do you go hiking?</w:t>
      </w:r>
    </w:p>
    <w:p w14:paraId="3CEC978E" w14:textId="1B8CB5A8" w:rsidR="00936B71" w:rsidRPr="00936B71" w:rsidRDefault="005F2C9B" w:rsidP="00312593">
      <w:pPr>
        <w:pStyle w:val="ListParagraph"/>
        <w:tabs>
          <w:tab w:val="left" w:leader="underscore" w:pos="8789"/>
        </w:tabs>
        <w:spacing w:after="0" w:line="276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I seldom go hiking</w:t>
      </w:r>
      <w:r w:rsidR="00936B71">
        <w:rPr>
          <w:rFonts w:ascii="Myriad Pro" w:hAnsi="Myriad Pro" w:cstheme="minorHAnsi"/>
        </w:rPr>
        <w:tab/>
      </w:r>
    </w:p>
    <w:p w14:paraId="3D240B2F" w14:textId="735BA2D6" w:rsidR="00B13684" w:rsidRDefault="00C57910" w:rsidP="00312593">
      <w:pPr>
        <w:pStyle w:val="ListParagraph"/>
        <w:numPr>
          <w:ilvl w:val="0"/>
          <w:numId w:val="22"/>
        </w:numPr>
        <w:spacing w:after="0" w:line="276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How often do you work out at the gym?</w:t>
      </w:r>
    </w:p>
    <w:p w14:paraId="28A70E2F" w14:textId="63A9A36F" w:rsidR="00936B71" w:rsidRPr="00936B71" w:rsidRDefault="00CC1A37" w:rsidP="00312593">
      <w:pPr>
        <w:pStyle w:val="ListParagraph"/>
        <w:tabs>
          <w:tab w:val="left" w:leader="underscore" w:pos="8789"/>
        </w:tabs>
        <w:spacing w:after="0" w:line="276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I rarely work out at the gym</w:t>
      </w:r>
      <w:r w:rsidR="00936B71">
        <w:rPr>
          <w:rFonts w:ascii="Myriad Pro" w:hAnsi="Myriad Pro" w:cstheme="minorHAnsi"/>
        </w:rPr>
        <w:tab/>
      </w:r>
    </w:p>
    <w:p w14:paraId="65B52546" w14:textId="6A04825A" w:rsidR="00936B71" w:rsidRDefault="00C57910" w:rsidP="00312593">
      <w:pPr>
        <w:pStyle w:val="ListParagraph"/>
        <w:numPr>
          <w:ilvl w:val="0"/>
          <w:numId w:val="22"/>
        </w:numPr>
        <w:spacing w:after="0" w:line="276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lastRenderedPageBreak/>
        <w:t xml:space="preserve">How often do you </w:t>
      </w:r>
      <w:r w:rsidR="00312593">
        <w:rPr>
          <w:rFonts w:ascii="Myriad Pro" w:hAnsi="Myriad Pro" w:cstheme="minorHAnsi"/>
        </w:rPr>
        <w:t>go to the cinema?</w:t>
      </w:r>
    </w:p>
    <w:p w14:paraId="1690A3C4" w14:textId="3385C302" w:rsidR="00936B71" w:rsidRDefault="002C2103" w:rsidP="00312593">
      <w:pPr>
        <w:pStyle w:val="ListParagraph"/>
        <w:tabs>
          <w:tab w:val="left" w:leader="underscore" w:pos="8789"/>
        </w:tabs>
        <w:spacing w:after="0" w:line="276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I sometimes go to the cinema</w:t>
      </w:r>
      <w:r w:rsidR="00936B71">
        <w:rPr>
          <w:rFonts w:ascii="Myriad Pro" w:hAnsi="Myriad Pro" w:cstheme="minorHAnsi"/>
        </w:rPr>
        <w:tab/>
      </w:r>
    </w:p>
    <w:p w14:paraId="49928F4F" w14:textId="77777777" w:rsidR="00936B71" w:rsidRPr="008D4F89" w:rsidRDefault="00936B71" w:rsidP="00936B71">
      <w:pPr>
        <w:pStyle w:val="ListParagraph"/>
        <w:spacing w:after="0" w:line="360" w:lineRule="auto"/>
        <w:ind w:left="360"/>
        <w:jc w:val="both"/>
        <w:rPr>
          <w:rFonts w:ascii="Myriad Pro" w:hAnsi="Myriad Pro" w:cstheme="minorHAnsi"/>
        </w:rPr>
      </w:pPr>
    </w:p>
    <w:p w14:paraId="6BABA45C" w14:textId="77777777" w:rsidR="00AA1D0E" w:rsidRPr="00AA1D0E" w:rsidRDefault="00AA1D0E" w:rsidP="00AA1D0E">
      <w:pPr>
        <w:rPr>
          <w:rFonts w:ascii="Myriad Pro" w:hAnsi="Myriad Pro" w:cstheme="minorHAnsi"/>
          <w:sz w:val="24"/>
          <w:szCs w:val="24"/>
        </w:rPr>
      </w:pPr>
    </w:p>
    <w:p w14:paraId="0568D254" w14:textId="77777777" w:rsidR="00250BAD" w:rsidRDefault="00250BAD" w:rsidP="00A17722">
      <w:pPr>
        <w:rPr>
          <w:rFonts w:ascii="Myriad Pro" w:hAnsi="Myriad Pro" w:cstheme="minorHAnsi"/>
          <w:sz w:val="24"/>
          <w:szCs w:val="24"/>
        </w:rPr>
      </w:pPr>
    </w:p>
    <w:p w14:paraId="40C15A45" w14:textId="77777777" w:rsidR="00CD57EB" w:rsidRPr="00CD57EB" w:rsidRDefault="00CD57EB" w:rsidP="00CD57EB">
      <w:pPr>
        <w:rPr>
          <w:rFonts w:ascii="Myriad Pro" w:hAnsi="Myriad Pro" w:cstheme="minorHAnsi"/>
          <w:sz w:val="24"/>
          <w:szCs w:val="24"/>
        </w:rPr>
      </w:pPr>
    </w:p>
    <w:p w14:paraId="6480A29A" w14:textId="29D1DFCC" w:rsidR="00451237" w:rsidRDefault="00C84265" w:rsidP="00451237">
      <w:pPr>
        <w:jc w:val="center"/>
        <w:rPr>
          <w:rFonts w:ascii="Myriad Pro" w:hAnsi="Myriad Pro" w:cstheme="minorHAnsi"/>
          <w:b/>
          <w:bCs/>
          <w:caps/>
          <w:sz w:val="32"/>
          <w:szCs w:val="32"/>
        </w:rPr>
      </w:pPr>
      <w:r w:rsidRPr="00275453">
        <w:rPr>
          <w:rFonts w:ascii="Myriad Pro" w:hAnsi="Myriad Pro" w:cstheme="minorHAnsi"/>
          <w:noProof/>
          <w:sz w:val="18"/>
          <w:szCs w:val="18"/>
          <w:shd w:val="clear" w:color="auto" w:fill="000000" w:themeFill="text1"/>
        </w:rPr>
        <w:drawing>
          <wp:anchor distT="0" distB="0" distL="114300" distR="114300" simplePos="0" relativeHeight="251659264" behindDoc="0" locked="0" layoutInCell="1" allowOverlap="1" wp14:anchorId="5AF2A068" wp14:editId="202BC217">
            <wp:simplePos x="0" y="0"/>
            <wp:positionH relativeFrom="column">
              <wp:posOffset>1066800</wp:posOffset>
            </wp:positionH>
            <wp:positionV relativeFrom="paragraph">
              <wp:posOffset>306070</wp:posOffset>
            </wp:positionV>
            <wp:extent cx="257175" cy="257175"/>
            <wp:effectExtent l="0" t="0" r="9525" b="9525"/>
            <wp:wrapNone/>
            <wp:docPr id="1210251762" name="Graphic 1" descr="Headphone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0251762" name="Graphic 1210251762" descr="Headphones with solid fill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17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51237">
        <w:rPr>
          <w:rFonts w:ascii="Myriad Pro" w:hAnsi="Myriad Pro" w:cstheme="minorHAnsi"/>
          <w:b/>
          <w:bCs/>
          <w:caps/>
          <w:sz w:val="32"/>
          <w:szCs w:val="32"/>
        </w:rPr>
        <w:t>PRONUNCIATION</w:t>
      </w:r>
    </w:p>
    <w:p w14:paraId="3C77046D" w14:textId="265F460F" w:rsidR="001170EC" w:rsidRDefault="00191962" w:rsidP="00312593">
      <w:pPr>
        <w:spacing w:line="360" w:lineRule="auto"/>
        <w:rPr>
          <w:rFonts w:ascii="Myriad Pro" w:hAnsi="Myriad Pro" w:cstheme="minorHAnsi"/>
        </w:rPr>
      </w:pPr>
      <w:r w:rsidRPr="009D59C1">
        <w:rPr>
          <w:rFonts w:ascii="Myriad Pro" w:hAnsi="Myriad Pro" w:cstheme="minorHAnsi"/>
          <w:b/>
          <w:bCs/>
        </w:rPr>
        <w:t xml:space="preserve">Questions </w:t>
      </w:r>
      <w:r w:rsidR="000C1CDC">
        <w:rPr>
          <w:rFonts w:ascii="Myriad Pro" w:hAnsi="Myriad Pro" w:cstheme="minorHAnsi"/>
          <w:b/>
          <w:bCs/>
        </w:rPr>
        <w:t>36-40</w:t>
      </w:r>
      <w:r w:rsidRPr="009D59C1">
        <w:rPr>
          <w:rFonts w:ascii="Myriad Pro" w:hAnsi="Myriad Pro" w:cstheme="minorHAnsi"/>
          <w:b/>
          <w:bCs/>
        </w:rPr>
        <w:t>.</w:t>
      </w:r>
      <w:r w:rsidRPr="009D59C1">
        <w:rPr>
          <w:rFonts w:ascii="Myriad Pro" w:hAnsi="Myriad Pro" w:cstheme="minorHAnsi"/>
        </w:rPr>
        <w:t xml:space="preserve"> </w:t>
      </w:r>
      <w:r w:rsidR="00C84265" w:rsidRPr="00D909EB">
        <w:rPr>
          <w:rFonts w:ascii="Myriad Pro" w:hAnsi="Myriad Pro" w:cstheme="minorHAnsi"/>
        </w:rPr>
        <w:t xml:space="preserve"> </w:t>
      </w:r>
      <w:r w:rsidR="00C84265">
        <w:rPr>
          <w:rFonts w:ascii="Myriad Pro" w:hAnsi="Myriad Pro" w:cstheme="minorHAnsi"/>
        </w:rPr>
        <w:t xml:space="preserve">        </w:t>
      </w:r>
      <w:r w:rsidR="00C84265" w:rsidRPr="00584C5B">
        <w:rPr>
          <w:rFonts w:ascii="Myriad Pro" w:hAnsi="Myriad Pro" w:cstheme="minorHAnsi"/>
          <w:shd w:val="clear" w:color="auto" w:fill="000000" w:themeFill="text1"/>
        </w:rPr>
        <w:t xml:space="preserve">Track </w:t>
      </w:r>
      <w:r w:rsidR="00C84265">
        <w:rPr>
          <w:rFonts w:ascii="Myriad Pro" w:hAnsi="Myriad Pro" w:cstheme="minorHAnsi"/>
          <w:shd w:val="clear" w:color="auto" w:fill="000000" w:themeFill="text1"/>
        </w:rPr>
        <w:t>4.1</w:t>
      </w:r>
      <w:r w:rsidR="00C84265">
        <w:rPr>
          <w:rFonts w:ascii="Myriad Pro" w:hAnsi="Myriad Pro" w:cstheme="minorHAnsi"/>
        </w:rPr>
        <w:t xml:space="preserve"> </w:t>
      </w:r>
      <w:r w:rsidR="000111FB">
        <w:rPr>
          <w:rFonts w:ascii="Myriad Pro" w:hAnsi="Myriad Pro" w:cstheme="minorHAnsi"/>
        </w:rPr>
        <w:t>Tick the words a) or b) that you hear in the sentence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3"/>
        <w:gridCol w:w="3096"/>
        <w:gridCol w:w="1440"/>
        <w:gridCol w:w="3070"/>
      </w:tblGrid>
      <w:tr w:rsidR="000111FB" w14:paraId="190093F2" w14:textId="77777777" w:rsidTr="007232F9">
        <w:tc>
          <w:tcPr>
            <w:tcW w:w="1413" w:type="dxa"/>
          </w:tcPr>
          <w:p w14:paraId="35B692D9" w14:textId="67A1F642" w:rsidR="000111FB" w:rsidRPr="007232F9" w:rsidRDefault="00F204CF" w:rsidP="007232F9">
            <w:pPr>
              <w:pStyle w:val="ListParagraph"/>
              <w:numPr>
                <w:ilvl w:val="0"/>
                <w:numId w:val="25"/>
              </w:numPr>
              <w:spacing w:line="360" w:lineRule="auto"/>
              <w:rPr>
                <w:rFonts w:ascii="Myriad Pro" w:hAnsi="Myriad Pro" w:cstheme="minorHAnsi"/>
              </w:rPr>
            </w:pPr>
            <w:r w:rsidRPr="007232F9">
              <w:rPr>
                <w:rFonts w:ascii="Myriad Pro" w:hAnsi="Myriad Pro" w:cstheme="minorHAnsi"/>
              </w:rPr>
              <w:t>a) pig</w:t>
            </w:r>
          </w:p>
        </w:tc>
        <w:tc>
          <w:tcPr>
            <w:tcW w:w="3096" w:type="dxa"/>
          </w:tcPr>
          <w:p w14:paraId="5FCB981D" w14:textId="4195A710" w:rsidR="000111FB" w:rsidRDefault="007232F9" w:rsidP="00312593">
            <w:pPr>
              <w:spacing w:line="360" w:lineRule="auto"/>
              <w:rPr>
                <w:rFonts w:ascii="Myriad Pro" w:hAnsi="Myriad Pro" w:cstheme="minorHAnsi"/>
              </w:rPr>
            </w:pPr>
            <w:r>
              <w:rPr>
                <w:rFonts w:ascii="Myriad Pro" w:hAnsi="Myriad Pro" w:cstheme="minorHAnsi"/>
              </w:rPr>
              <w:sym w:font="Wingdings" w:char="F0A8"/>
            </w:r>
          </w:p>
        </w:tc>
        <w:tc>
          <w:tcPr>
            <w:tcW w:w="1440" w:type="dxa"/>
          </w:tcPr>
          <w:p w14:paraId="43025282" w14:textId="66432099" w:rsidR="000111FB" w:rsidRPr="00361E34" w:rsidRDefault="00F204CF" w:rsidP="00312593">
            <w:pPr>
              <w:spacing w:line="360" w:lineRule="auto"/>
              <w:rPr>
                <w:rFonts w:ascii="Myriad Pro" w:hAnsi="Myriad Pro" w:cstheme="minorHAnsi"/>
                <w:highlight w:val="yellow"/>
              </w:rPr>
            </w:pPr>
            <w:r w:rsidRPr="00361E34">
              <w:rPr>
                <w:rFonts w:ascii="Myriad Pro" w:hAnsi="Myriad Pro" w:cstheme="minorHAnsi"/>
                <w:highlight w:val="yellow"/>
              </w:rPr>
              <w:t>b) big</w:t>
            </w:r>
          </w:p>
        </w:tc>
        <w:tc>
          <w:tcPr>
            <w:tcW w:w="3070" w:type="dxa"/>
          </w:tcPr>
          <w:p w14:paraId="382C5D35" w14:textId="2BC21E3D" w:rsidR="000111FB" w:rsidRDefault="007232F9" w:rsidP="00312593">
            <w:pPr>
              <w:spacing w:line="360" w:lineRule="auto"/>
              <w:rPr>
                <w:rFonts w:ascii="Myriad Pro" w:hAnsi="Myriad Pro" w:cstheme="minorHAnsi"/>
              </w:rPr>
            </w:pPr>
            <w:r>
              <w:rPr>
                <w:rFonts w:ascii="Myriad Pro" w:hAnsi="Myriad Pro" w:cstheme="minorHAnsi"/>
              </w:rPr>
              <w:sym w:font="Wingdings" w:char="F0A8"/>
            </w:r>
          </w:p>
        </w:tc>
      </w:tr>
      <w:tr w:rsidR="000111FB" w14:paraId="70123FA9" w14:textId="77777777" w:rsidTr="007232F9">
        <w:tc>
          <w:tcPr>
            <w:tcW w:w="1413" w:type="dxa"/>
          </w:tcPr>
          <w:p w14:paraId="46386EA6" w14:textId="7C0D69B5" w:rsidR="000111FB" w:rsidRPr="007232F9" w:rsidRDefault="00F204CF" w:rsidP="007232F9">
            <w:pPr>
              <w:pStyle w:val="ListParagraph"/>
              <w:numPr>
                <w:ilvl w:val="0"/>
                <w:numId w:val="25"/>
              </w:numPr>
              <w:spacing w:line="360" w:lineRule="auto"/>
              <w:rPr>
                <w:rFonts w:ascii="Myriad Pro" w:hAnsi="Myriad Pro" w:cstheme="minorHAnsi"/>
              </w:rPr>
            </w:pPr>
            <w:r w:rsidRPr="007232F9">
              <w:rPr>
                <w:rFonts w:ascii="Myriad Pro" w:hAnsi="Myriad Pro" w:cstheme="minorHAnsi"/>
              </w:rPr>
              <w:t xml:space="preserve">a) </w:t>
            </w:r>
            <w:r w:rsidRPr="00361E34">
              <w:rPr>
                <w:rFonts w:ascii="Myriad Pro" w:hAnsi="Myriad Pro" w:cstheme="minorHAnsi"/>
                <w:highlight w:val="yellow"/>
              </w:rPr>
              <w:t>pack</w:t>
            </w:r>
          </w:p>
        </w:tc>
        <w:tc>
          <w:tcPr>
            <w:tcW w:w="3096" w:type="dxa"/>
          </w:tcPr>
          <w:p w14:paraId="6D17C830" w14:textId="17F0ED68" w:rsidR="000111FB" w:rsidRDefault="007232F9" w:rsidP="00312593">
            <w:pPr>
              <w:spacing w:line="360" w:lineRule="auto"/>
              <w:rPr>
                <w:rFonts w:ascii="Myriad Pro" w:hAnsi="Myriad Pro" w:cstheme="minorHAnsi"/>
              </w:rPr>
            </w:pPr>
            <w:r>
              <w:rPr>
                <w:rFonts w:ascii="Myriad Pro" w:hAnsi="Myriad Pro" w:cstheme="minorHAnsi"/>
              </w:rPr>
              <w:sym w:font="Wingdings" w:char="F0A8"/>
            </w:r>
          </w:p>
        </w:tc>
        <w:tc>
          <w:tcPr>
            <w:tcW w:w="1440" w:type="dxa"/>
          </w:tcPr>
          <w:p w14:paraId="457D9B94" w14:textId="6E2F9BAE" w:rsidR="000111FB" w:rsidRDefault="00F204CF" w:rsidP="00312593">
            <w:pPr>
              <w:spacing w:line="360" w:lineRule="auto"/>
              <w:rPr>
                <w:rFonts w:ascii="Myriad Pro" w:hAnsi="Myriad Pro" w:cstheme="minorHAnsi"/>
              </w:rPr>
            </w:pPr>
            <w:r>
              <w:rPr>
                <w:rFonts w:ascii="Myriad Pro" w:hAnsi="Myriad Pro" w:cstheme="minorHAnsi"/>
              </w:rPr>
              <w:t>b) back</w:t>
            </w:r>
          </w:p>
        </w:tc>
        <w:tc>
          <w:tcPr>
            <w:tcW w:w="3070" w:type="dxa"/>
          </w:tcPr>
          <w:p w14:paraId="7DF9B7EF" w14:textId="7FF388D6" w:rsidR="000111FB" w:rsidRDefault="007232F9" w:rsidP="00312593">
            <w:pPr>
              <w:spacing w:line="360" w:lineRule="auto"/>
              <w:rPr>
                <w:rFonts w:ascii="Myriad Pro" w:hAnsi="Myriad Pro" w:cstheme="minorHAnsi"/>
              </w:rPr>
            </w:pPr>
            <w:r>
              <w:rPr>
                <w:rFonts w:ascii="Myriad Pro" w:hAnsi="Myriad Pro" w:cstheme="minorHAnsi"/>
              </w:rPr>
              <w:sym w:font="Wingdings" w:char="F0A8"/>
            </w:r>
          </w:p>
        </w:tc>
      </w:tr>
      <w:tr w:rsidR="000111FB" w14:paraId="0C1331F0" w14:textId="77777777" w:rsidTr="007232F9">
        <w:tc>
          <w:tcPr>
            <w:tcW w:w="1413" w:type="dxa"/>
          </w:tcPr>
          <w:p w14:paraId="07212FB5" w14:textId="5A3D9471" w:rsidR="000111FB" w:rsidRPr="007232F9" w:rsidRDefault="00F204CF" w:rsidP="007232F9">
            <w:pPr>
              <w:pStyle w:val="ListParagraph"/>
              <w:numPr>
                <w:ilvl w:val="0"/>
                <w:numId w:val="25"/>
              </w:numPr>
              <w:spacing w:line="360" w:lineRule="auto"/>
              <w:rPr>
                <w:rFonts w:ascii="Myriad Pro" w:hAnsi="Myriad Pro" w:cstheme="minorHAnsi"/>
              </w:rPr>
            </w:pPr>
            <w:r w:rsidRPr="007232F9">
              <w:rPr>
                <w:rFonts w:ascii="Myriad Pro" w:hAnsi="Myriad Pro" w:cstheme="minorHAnsi"/>
              </w:rPr>
              <w:t xml:space="preserve">a) </w:t>
            </w:r>
            <w:r w:rsidR="004A30AA" w:rsidRPr="00361E34">
              <w:rPr>
                <w:rFonts w:ascii="Myriad Pro" w:hAnsi="Myriad Pro" w:cstheme="minorHAnsi"/>
                <w:highlight w:val="yellow"/>
              </w:rPr>
              <w:t>half</w:t>
            </w:r>
          </w:p>
        </w:tc>
        <w:tc>
          <w:tcPr>
            <w:tcW w:w="3096" w:type="dxa"/>
          </w:tcPr>
          <w:p w14:paraId="5F7415FB" w14:textId="36CCC11E" w:rsidR="000111FB" w:rsidRDefault="007232F9" w:rsidP="00312593">
            <w:pPr>
              <w:spacing w:line="360" w:lineRule="auto"/>
              <w:rPr>
                <w:rFonts w:ascii="Myriad Pro" w:hAnsi="Myriad Pro" w:cstheme="minorHAnsi"/>
              </w:rPr>
            </w:pPr>
            <w:r>
              <w:rPr>
                <w:rFonts w:ascii="Myriad Pro" w:hAnsi="Myriad Pro" w:cstheme="minorHAnsi"/>
              </w:rPr>
              <w:sym w:font="Wingdings" w:char="F0A8"/>
            </w:r>
          </w:p>
        </w:tc>
        <w:tc>
          <w:tcPr>
            <w:tcW w:w="1440" w:type="dxa"/>
          </w:tcPr>
          <w:p w14:paraId="174928C3" w14:textId="6B1E89F3" w:rsidR="000111FB" w:rsidRDefault="004A30AA" w:rsidP="00312593">
            <w:pPr>
              <w:spacing w:line="360" w:lineRule="auto"/>
              <w:rPr>
                <w:rFonts w:ascii="Myriad Pro" w:hAnsi="Myriad Pro" w:cstheme="minorHAnsi"/>
              </w:rPr>
            </w:pPr>
            <w:r>
              <w:rPr>
                <w:rFonts w:ascii="Myriad Pro" w:hAnsi="Myriad Pro" w:cstheme="minorHAnsi"/>
              </w:rPr>
              <w:t>b) halve</w:t>
            </w:r>
          </w:p>
        </w:tc>
        <w:tc>
          <w:tcPr>
            <w:tcW w:w="3070" w:type="dxa"/>
          </w:tcPr>
          <w:p w14:paraId="1F2FE93B" w14:textId="6A38644F" w:rsidR="000111FB" w:rsidRDefault="007232F9" w:rsidP="00312593">
            <w:pPr>
              <w:spacing w:line="360" w:lineRule="auto"/>
              <w:rPr>
                <w:rFonts w:ascii="Myriad Pro" w:hAnsi="Myriad Pro" w:cstheme="minorHAnsi"/>
              </w:rPr>
            </w:pPr>
            <w:r>
              <w:rPr>
                <w:rFonts w:ascii="Myriad Pro" w:hAnsi="Myriad Pro" w:cstheme="minorHAnsi"/>
              </w:rPr>
              <w:sym w:font="Wingdings" w:char="F0A8"/>
            </w:r>
          </w:p>
        </w:tc>
      </w:tr>
      <w:tr w:rsidR="000111FB" w14:paraId="5212A8A0" w14:textId="77777777" w:rsidTr="007232F9">
        <w:tc>
          <w:tcPr>
            <w:tcW w:w="1413" w:type="dxa"/>
          </w:tcPr>
          <w:p w14:paraId="576F6BD3" w14:textId="1DB21970" w:rsidR="000111FB" w:rsidRPr="007232F9" w:rsidRDefault="004A30AA" w:rsidP="007232F9">
            <w:pPr>
              <w:pStyle w:val="ListParagraph"/>
              <w:numPr>
                <w:ilvl w:val="0"/>
                <w:numId w:val="25"/>
              </w:numPr>
              <w:spacing w:line="360" w:lineRule="auto"/>
              <w:rPr>
                <w:rFonts w:ascii="Myriad Pro" w:hAnsi="Myriad Pro" w:cstheme="minorHAnsi"/>
              </w:rPr>
            </w:pPr>
            <w:r w:rsidRPr="007232F9">
              <w:rPr>
                <w:rFonts w:ascii="Myriad Pro" w:hAnsi="Myriad Pro" w:cstheme="minorHAnsi"/>
              </w:rPr>
              <w:t>a) safe</w:t>
            </w:r>
          </w:p>
        </w:tc>
        <w:tc>
          <w:tcPr>
            <w:tcW w:w="3096" w:type="dxa"/>
          </w:tcPr>
          <w:p w14:paraId="4D3EF27E" w14:textId="65D84C31" w:rsidR="000111FB" w:rsidRDefault="007232F9" w:rsidP="00312593">
            <w:pPr>
              <w:spacing w:line="360" w:lineRule="auto"/>
              <w:rPr>
                <w:rFonts w:ascii="Myriad Pro" w:hAnsi="Myriad Pro" w:cstheme="minorHAnsi"/>
              </w:rPr>
            </w:pPr>
            <w:r>
              <w:rPr>
                <w:rFonts w:ascii="Myriad Pro" w:hAnsi="Myriad Pro" w:cstheme="minorHAnsi"/>
              </w:rPr>
              <w:sym w:font="Wingdings" w:char="F0A8"/>
            </w:r>
          </w:p>
        </w:tc>
        <w:tc>
          <w:tcPr>
            <w:tcW w:w="1440" w:type="dxa"/>
          </w:tcPr>
          <w:p w14:paraId="5884745E" w14:textId="581A7FFA" w:rsidR="000111FB" w:rsidRDefault="004A30AA" w:rsidP="00312593">
            <w:pPr>
              <w:spacing w:line="360" w:lineRule="auto"/>
              <w:rPr>
                <w:rFonts w:ascii="Myriad Pro" w:hAnsi="Myriad Pro" w:cstheme="minorHAnsi"/>
              </w:rPr>
            </w:pPr>
            <w:r>
              <w:rPr>
                <w:rFonts w:ascii="Myriad Pro" w:hAnsi="Myriad Pro" w:cstheme="minorHAnsi"/>
              </w:rPr>
              <w:t xml:space="preserve">b) </w:t>
            </w:r>
            <w:r w:rsidRPr="0067714E">
              <w:rPr>
                <w:rFonts w:ascii="Myriad Pro" w:hAnsi="Myriad Pro" w:cstheme="minorHAnsi"/>
                <w:highlight w:val="yellow"/>
              </w:rPr>
              <w:t>save</w:t>
            </w:r>
          </w:p>
        </w:tc>
        <w:tc>
          <w:tcPr>
            <w:tcW w:w="3070" w:type="dxa"/>
          </w:tcPr>
          <w:p w14:paraId="68885ADC" w14:textId="79EFFF94" w:rsidR="000111FB" w:rsidRDefault="007232F9" w:rsidP="00312593">
            <w:pPr>
              <w:spacing w:line="360" w:lineRule="auto"/>
              <w:rPr>
                <w:rFonts w:ascii="Myriad Pro" w:hAnsi="Myriad Pro" w:cstheme="minorHAnsi"/>
              </w:rPr>
            </w:pPr>
            <w:r>
              <w:rPr>
                <w:rFonts w:ascii="Myriad Pro" w:hAnsi="Myriad Pro" w:cstheme="minorHAnsi"/>
              </w:rPr>
              <w:sym w:font="Wingdings" w:char="F0A8"/>
            </w:r>
          </w:p>
        </w:tc>
      </w:tr>
      <w:tr w:rsidR="000111FB" w14:paraId="7BDD4A2B" w14:textId="77777777" w:rsidTr="007232F9">
        <w:tc>
          <w:tcPr>
            <w:tcW w:w="1413" w:type="dxa"/>
          </w:tcPr>
          <w:p w14:paraId="30DBE1E2" w14:textId="7DF88716" w:rsidR="000111FB" w:rsidRPr="007232F9" w:rsidRDefault="007232F9" w:rsidP="007232F9">
            <w:pPr>
              <w:pStyle w:val="ListParagraph"/>
              <w:numPr>
                <w:ilvl w:val="0"/>
                <w:numId w:val="25"/>
              </w:numPr>
              <w:spacing w:line="360" w:lineRule="auto"/>
              <w:rPr>
                <w:rFonts w:ascii="Myriad Pro" w:hAnsi="Myriad Pro" w:cstheme="minorHAnsi"/>
              </w:rPr>
            </w:pPr>
            <w:r w:rsidRPr="007232F9">
              <w:rPr>
                <w:rFonts w:ascii="Myriad Pro" w:hAnsi="Myriad Pro" w:cstheme="minorHAnsi"/>
              </w:rPr>
              <w:t xml:space="preserve">a) </w:t>
            </w:r>
            <w:r w:rsidRPr="0067714E">
              <w:rPr>
                <w:rFonts w:ascii="Myriad Pro" w:hAnsi="Myriad Pro" w:cstheme="minorHAnsi"/>
                <w:highlight w:val="yellow"/>
              </w:rPr>
              <w:t>vet</w:t>
            </w:r>
          </w:p>
        </w:tc>
        <w:tc>
          <w:tcPr>
            <w:tcW w:w="3096" w:type="dxa"/>
          </w:tcPr>
          <w:p w14:paraId="5BFB81BE" w14:textId="7B3BBE88" w:rsidR="000111FB" w:rsidRDefault="007232F9" w:rsidP="00312593">
            <w:pPr>
              <w:spacing w:line="360" w:lineRule="auto"/>
              <w:rPr>
                <w:rFonts w:ascii="Myriad Pro" w:hAnsi="Myriad Pro" w:cstheme="minorHAnsi"/>
              </w:rPr>
            </w:pPr>
            <w:r>
              <w:rPr>
                <w:rFonts w:ascii="Myriad Pro" w:hAnsi="Myriad Pro" w:cstheme="minorHAnsi"/>
              </w:rPr>
              <w:sym w:font="Wingdings" w:char="F0A8"/>
            </w:r>
          </w:p>
        </w:tc>
        <w:tc>
          <w:tcPr>
            <w:tcW w:w="1440" w:type="dxa"/>
          </w:tcPr>
          <w:p w14:paraId="4BE18282" w14:textId="31C07EA5" w:rsidR="000111FB" w:rsidRDefault="007232F9" w:rsidP="00312593">
            <w:pPr>
              <w:spacing w:line="360" w:lineRule="auto"/>
              <w:rPr>
                <w:rFonts w:ascii="Myriad Pro" w:hAnsi="Myriad Pro" w:cstheme="minorHAnsi"/>
              </w:rPr>
            </w:pPr>
            <w:r>
              <w:rPr>
                <w:rFonts w:ascii="Myriad Pro" w:hAnsi="Myriad Pro" w:cstheme="minorHAnsi"/>
              </w:rPr>
              <w:t>b) wet</w:t>
            </w:r>
          </w:p>
        </w:tc>
        <w:tc>
          <w:tcPr>
            <w:tcW w:w="3070" w:type="dxa"/>
          </w:tcPr>
          <w:p w14:paraId="7E757A2F" w14:textId="3C1BC9AE" w:rsidR="000111FB" w:rsidRDefault="007232F9" w:rsidP="00312593">
            <w:pPr>
              <w:spacing w:line="360" w:lineRule="auto"/>
              <w:rPr>
                <w:rFonts w:ascii="Myriad Pro" w:hAnsi="Myriad Pro" w:cstheme="minorHAnsi"/>
              </w:rPr>
            </w:pPr>
            <w:r>
              <w:rPr>
                <w:rFonts w:ascii="Myriad Pro" w:hAnsi="Myriad Pro" w:cstheme="minorHAnsi"/>
              </w:rPr>
              <w:sym w:font="Wingdings" w:char="F0A8"/>
            </w:r>
          </w:p>
        </w:tc>
      </w:tr>
    </w:tbl>
    <w:p w14:paraId="2F165DBA" w14:textId="77777777" w:rsidR="000111FB" w:rsidRDefault="000111FB" w:rsidP="00312593">
      <w:pPr>
        <w:spacing w:line="360" w:lineRule="auto"/>
        <w:rPr>
          <w:rFonts w:ascii="Myriad Pro" w:hAnsi="Myriad Pro" w:cstheme="minorHAnsi"/>
        </w:rPr>
      </w:pPr>
    </w:p>
    <w:sectPr w:rsidR="000111FB" w:rsidSect="00F606CD"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9" w:h="16834" w:code="9"/>
      <w:pgMar w:top="1440" w:right="1440" w:bottom="1440" w:left="1440" w:header="720" w:footer="346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9BDF19" w14:textId="77777777" w:rsidR="00F606CD" w:rsidRDefault="00F606CD" w:rsidP="00447AFB">
      <w:pPr>
        <w:spacing w:after="0" w:line="240" w:lineRule="auto"/>
      </w:pPr>
      <w:r>
        <w:separator/>
      </w:r>
    </w:p>
  </w:endnote>
  <w:endnote w:type="continuationSeparator" w:id="0">
    <w:p w14:paraId="0346950F" w14:textId="77777777" w:rsidR="00F606CD" w:rsidRDefault="00F606CD" w:rsidP="00447A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charset w:val="00"/>
    <w:family w:val="auto"/>
    <w:pitch w:val="variable"/>
    <w:sig w:usb0="E0000AFF" w:usb1="5000217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1948000"/>
      <w:docPartObj>
        <w:docPartGallery w:val="Page Numbers (Bottom of Page)"/>
        <w:docPartUnique/>
      </w:docPartObj>
    </w:sdtPr>
    <w:sdtContent>
      <w:p w14:paraId="441978CC" w14:textId="13539190" w:rsidR="00876B79" w:rsidRDefault="00CC0E66" w:rsidP="00876B79">
        <w:pPr>
          <w:pStyle w:val="Footer"/>
          <w:jc w:val="right"/>
        </w:pPr>
        <w:r>
          <w:t xml:space="preserve">REVIEW </w:t>
        </w:r>
        <w:r w:rsidR="003F088C" w:rsidRPr="003F088C">
          <w:t>TEST</w:t>
        </w:r>
        <w:r>
          <w:t xml:space="preserve"> 1</w:t>
        </w:r>
        <w:r w:rsidR="003F088C" w:rsidRPr="003F088C">
          <w:t xml:space="preserve"> – </w:t>
        </w:r>
        <w:r>
          <w:t xml:space="preserve">BASIC </w:t>
        </w:r>
        <w:r w:rsidR="003F088C" w:rsidRPr="003F088C">
          <w:t xml:space="preserve">IELTS </w:t>
        </w:r>
        <w:r>
          <w:t>– READING</w:t>
        </w:r>
        <w:r w:rsidR="003F088C">
          <w:t xml:space="preserve"> </w:t>
        </w:r>
        <w:r w:rsidR="00876B79">
          <w:t xml:space="preserve">| </w:t>
        </w:r>
        <w:r w:rsidR="00876B79">
          <w:fldChar w:fldCharType="begin"/>
        </w:r>
        <w:r w:rsidR="00876B79">
          <w:instrText xml:space="preserve"> PAGE   \* MERGEFORMAT </w:instrText>
        </w:r>
        <w:r w:rsidR="00876B79">
          <w:fldChar w:fldCharType="separate"/>
        </w:r>
        <w:r w:rsidR="00876B79">
          <w:rPr>
            <w:noProof/>
          </w:rPr>
          <w:t>2</w:t>
        </w:r>
        <w:r w:rsidR="00876B79">
          <w:rPr>
            <w:noProof/>
          </w:rPr>
          <w:fldChar w:fldCharType="end"/>
        </w:r>
        <w:r w:rsidR="00876B79">
          <w:t xml:space="preserve"> </w:t>
        </w:r>
      </w:p>
    </w:sdtContent>
  </w:sdt>
  <w:p w14:paraId="203BFD95" w14:textId="77777777" w:rsidR="00447AFB" w:rsidRDefault="00447AFB" w:rsidP="00447AFB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1967262"/>
      <w:docPartObj>
        <w:docPartGallery w:val="Page Numbers (Bottom of Page)"/>
        <w:docPartUnique/>
      </w:docPartObj>
    </w:sdtPr>
    <w:sdtContent>
      <w:p w14:paraId="07C9E4F7" w14:textId="32A95514" w:rsidR="00447AFB" w:rsidRDefault="00250954" w:rsidP="00447AFB">
        <w:pPr>
          <w:pStyle w:val="Footer"/>
          <w:jc w:val="right"/>
        </w:pPr>
        <w:r w:rsidRPr="006E5A81">
          <w:rPr>
            <w:rFonts w:ascii="Myriad Pro" w:hAnsi="Myriad Pro"/>
          </w:rPr>
          <w:t xml:space="preserve">Review test </w:t>
        </w:r>
        <w:r w:rsidR="00031745">
          <w:rPr>
            <w:rFonts w:ascii="Myriad Pro" w:hAnsi="Myriad Pro"/>
          </w:rPr>
          <w:t>4</w:t>
        </w:r>
        <w:r w:rsidRPr="006E5A81">
          <w:rPr>
            <w:rFonts w:ascii="Myriad Pro" w:hAnsi="Myriad Pro"/>
          </w:rPr>
          <w:t xml:space="preserve"> - Beginner </w:t>
        </w:r>
        <w:r w:rsidR="00447AFB">
          <w:t xml:space="preserve">| </w:t>
        </w:r>
        <w:r w:rsidR="00447AFB">
          <w:fldChar w:fldCharType="begin"/>
        </w:r>
        <w:r w:rsidR="00447AFB">
          <w:instrText xml:space="preserve"> PAGE   \* MERGEFORMAT </w:instrText>
        </w:r>
        <w:r w:rsidR="00447AFB">
          <w:fldChar w:fldCharType="separate"/>
        </w:r>
        <w:r w:rsidR="00876B79">
          <w:rPr>
            <w:noProof/>
          </w:rPr>
          <w:t>1</w:t>
        </w:r>
        <w:r w:rsidR="00447AFB">
          <w:rPr>
            <w:noProof/>
          </w:rPr>
          <w:fldChar w:fldCharType="end"/>
        </w:r>
        <w:r w:rsidR="00447AFB">
          <w:t xml:space="preserve"> </w:t>
        </w:r>
      </w:p>
    </w:sdtContent>
  </w:sdt>
  <w:p w14:paraId="6761861C" w14:textId="77777777" w:rsidR="00447AFB" w:rsidRDefault="00447A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935655"/>
      <w:docPartObj>
        <w:docPartGallery w:val="Page Numbers (Bottom of Page)"/>
        <w:docPartUnique/>
      </w:docPartObj>
    </w:sdtPr>
    <w:sdtContent>
      <w:p w14:paraId="33E4E106" w14:textId="204A58D9" w:rsidR="00DB4FAB" w:rsidRDefault="006E5A81">
        <w:pPr>
          <w:pStyle w:val="Footer"/>
          <w:jc w:val="right"/>
        </w:pPr>
        <w:r w:rsidRPr="006E5A81">
          <w:rPr>
            <w:rFonts w:ascii="Myriad Pro" w:hAnsi="Myriad Pro"/>
          </w:rPr>
          <w:t xml:space="preserve">Review test </w:t>
        </w:r>
        <w:r w:rsidR="00031745">
          <w:rPr>
            <w:rFonts w:ascii="Myriad Pro" w:hAnsi="Myriad Pro"/>
          </w:rPr>
          <w:t>4</w:t>
        </w:r>
        <w:r w:rsidRPr="006E5A81">
          <w:rPr>
            <w:rFonts w:ascii="Myriad Pro" w:hAnsi="Myriad Pro"/>
          </w:rPr>
          <w:t xml:space="preserve"> - Beginner</w:t>
        </w:r>
        <w:r w:rsidR="00DB4FAB" w:rsidRPr="006E5A81">
          <w:rPr>
            <w:rFonts w:ascii="Myriad Pro" w:hAnsi="Myriad Pro"/>
          </w:rPr>
          <w:t xml:space="preserve"> </w:t>
        </w:r>
        <w:r w:rsidR="00DB4FAB">
          <w:t xml:space="preserve">| </w:t>
        </w:r>
        <w:r w:rsidR="00DB4FAB">
          <w:fldChar w:fldCharType="begin"/>
        </w:r>
        <w:r w:rsidR="00DB4FAB">
          <w:instrText xml:space="preserve"> PAGE   \* MERGEFORMAT </w:instrText>
        </w:r>
        <w:r w:rsidR="00DB4FAB">
          <w:fldChar w:fldCharType="separate"/>
        </w:r>
        <w:r w:rsidR="00DB4FAB">
          <w:rPr>
            <w:noProof/>
          </w:rPr>
          <w:t>2</w:t>
        </w:r>
        <w:r w:rsidR="00DB4FAB">
          <w:rPr>
            <w:noProof/>
          </w:rPr>
          <w:fldChar w:fldCharType="end"/>
        </w:r>
        <w:r w:rsidR="00DB4FAB">
          <w:t xml:space="preserve"> </w:t>
        </w:r>
      </w:p>
    </w:sdtContent>
  </w:sdt>
  <w:p w14:paraId="1140694E" w14:textId="77777777" w:rsidR="00DB4FAB" w:rsidRDefault="00DB4F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F451E" w14:textId="77777777" w:rsidR="00F606CD" w:rsidRDefault="00F606CD" w:rsidP="00447AFB">
      <w:pPr>
        <w:spacing w:after="0" w:line="240" w:lineRule="auto"/>
      </w:pPr>
      <w:r>
        <w:separator/>
      </w:r>
    </w:p>
  </w:footnote>
  <w:footnote w:type="continuationSeparator" w:id="0">
    <w:p w14:paraId="3586D415" w14:textId="77777777" w:rsidR="00F606CD" w:rsidRDefault="00F606CD" w:rsidP="00447A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48BED" w14:textId="77777777" w:rsidR="00CC0E66" w:rsidRPr="006E5A81" w:rsidRDefault="00CC0E66" w:rsidP="00CC0E66">
    <w:pPr>
      <w:pStyle w:val="Header"/>
      <w:spacing w:line="360" w:lineRule="auto"/>
      <w:ind w:left="4680"/>
      <w:rPr>
        <w:rFonts w:ascii="Myriad Pro" w:hAnsi="Myriad Pro" w:cstheme="minorHAnsi"/>
      </w:rPr>
    </w:pPr>
    <w:r w:rsidRPr="006E5A81">
      <w:rPr>
        <w:rFonts w:ascii="Myriad Pro" w:hAnsi="Myriad Pro"/>
        <w:b/>
        <w:noProof/>
      </w:rPr>
      <w:drawing>
        <wp:anchor distT="0" distB="0" distL="114300" distR="114300" simplePos="0" relativeHeight="251659264" behindDoc="0" locked="0" layoutInCell="1" allowOverlap="1" wp14:anchorId="0345C6CC" wp14:editId="625DC842">
          <wp:simplePos x="0" y="0"/>
          <wp:positionH relativeFrom="column">
            <wp:posOffset>219075</wp:posOffset>
          </wp:positionH>
          <wp:positionV relativeFrom="paragraph">
            <wp:posOffset>32549</wp:posOffset>
          </wp:positionV>
          <wp:extent cx="1765738" cy="694278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5738" cy="69427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E5A81">
      <w:rPr>
        <w:rFonts w:ascii="Myriad Pro" w:hAnsi="Myriad Pro"/>
        <w:b/>
      </w:rPr>
      <w:t>Name:</w:t>
    </w:r>
    <w:r w:rsidRPr="006E5A81">
      <w:rPr>
        <w:rFonts w:ascii="Myriad Pro" w:hAnsi="Myriad Pro" w:cstheme="minorHAnsi"/>
      </w:rPr>
      <w:t xml:space="preserve"> ......................................................</w:t>
    </w:r>
  </w:p>
  <w:p w14:paraId="2DB8D512" w14:textId="77777777" w:rsidR="00CC0E66" w:rsidRPr="006E5A81" w:rsidRDefault="00CC0E66" w:rsidP="00CC0E66">
    <w:pPr>
      <w:pStyle w:val="Header"/>
      <w:spacing w:line="360" w:lineRule="auto"/>
      <w:ind w:left="4680"/>
      <w:rPr>
        <w:rFonts w:ascii="Myriad Pro" w:hAnsi="Myriad Pro" w:cstheme="minorHAnsi"/>
      </w:rPr>
    </w:pPr>
    <w:r w:rsidRPr="006E5A81">
      <w:rPr>
        <w:rFonts w:ascii="Myriad Pro" w:hAnsi="Myriad Pro" w:cstheme="minorHAnsi"/>
        <w:b/>
      </w:rPr>
      <w:t>Class:</w:t>
    </w:r>
    <w:r w:rsidRPr="006E5A81">
      <w:rPr>
        <w:rFonts w:ascii="Myriad Pro" w:hAnsi="Myriad Pro" w:cstheme="minorHAnsi"/>
      </w:rPr>
      <w:t xml:space="preserve">   ......................................................</w:t>
    </w:r>
  </w:p>
  <w:p w14:paraId="023D36A6" w14:textId="6FFCC087" w:rsidR="007459B2" w:rsidRPr="006E5A81" w:rsidRDefault="00CC0E66" w:rsidP="006E5A81">
    <w:pPr>
      <w:pStyle w:val="Header"/>
      <w:spacing w:line="360" w:lineRule="auto"/>
      <w:ind w:left="4680"/>
      <w:rPr>
        <w:rFonts w:ascii="Myriad Pro" w:hAnsi="Myriad Pro"/>
        <w:sz w:val="20"/>
        <w:szCs w:val="20"/>
      </w:rPr>
    </w:pPr>
    <w:r w:rsidRPr="006E5A81">
      <w:rPr>
        <w:rFonts w:ascii="Myriad Pro" w:hAnsi="Myriad Pro" w:cstheme="minorHAnsi"/>
        <w:b/>
      </w:rPr>
      <w:t>Date:</w:t>
    </w:r>
    <w:r w:rsidRPr="006E5A81">
      <w:rPr>
        <w:rFonts w:ascii="Myriad Pro" w:hAnsi="Myriad Pro"/>
        <w:sz w:val="20"/>
        <w:szCs w:val="20"/>
      </w:rPr>
      <w:t xml:space="preserve">    </w:t>
    </w:r>
    <w:r w:rsidRPr="006E5A81">
      <w:rPr>
        <w:rFonts w:ascii="Myriad Pro" w:hAnsi="Myriad Pro" w:cstheme="minorHAnsi"/>
      </w:rPr>
      <w:t>.....................................................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436D"/>
    <w:multiLevelType w:val="hybridMultilevel"/>
    <w:tmpl w:val="F190EB34"/>
    <w:lvl w:ilvl="0" w:tplc="344E1B10">
      <w:start w:val="1"/>
      <w:numFmt w:val="decimal"/>
      <w:lvlText w:val="%1."/>
      <w:lvlJc w:val="left"/>
      <w:pPr>
        <w:ind w:left="720" w:hanging="360"/>
      </w:pPr>
      <w:rPr>
        <w:rFonts w:ascii="Roboto" w:hAnsi="Roboto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D21AA"/>
    <w:multiLevelType w:val="multilevel"/>
    <w:tmpl w:val="6D027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605331"/>
    <w:multiLevelType w:val="hybridMultilevel"/>
    <w:tmpl w:val="A378DBB0"/>
    <w:lvl w:ilvl="0" w:tplc="344E1B10">
      <w:start w:val="1"/>
      <w:numFmt w:val="decimal"/>
      <w:lvlText w:val="%1."/>
      <w:lvlJc w:val="left"/>
      <w:pPr>
        <w:ind w:left="360" w:hanging="360"/>
      </w:pPr>
      <w:rPr>
        <w:rFonts w:ascii="Roboto" w:hAnsi="Roboto" w:hint="default"/>
        <w:b w:val="0"/>
        <w:i w:val="0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5B53D42"/>
    <w:multiLevelType w:val="hybridMultilevel"/>
    <w:tmpl w:val="AB3A6B08"/>
    <w:lvl w:ilvl="0" w:tplc="12D84EB8">
      <w:start w:val="3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B366AE"/>
    <w:multiLevelType w:val="multilevel"/>
    <w:tmpl w:val="BBD8D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30C0D8E"/>
    <w:multiLevelType w:val="hybridMultilevel"/>
    <w:tmpl w:val="F0F6CB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7DD5D3B"/>
    <w:multiLevelType w:val="hybridMultilevel"/>
    <w:tmpl w:val="FAA8C1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2E6EA8"/>
    <w:multiLevelType w:val="hybridMultilevel"/>
    <w:tmpl w:val="D716E0E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0D5592"/>
    <w:multiLevelType w:val="hybridMultilevel"/>
    <w:tmpl w:val="77AEB9A4"/>
    <w:lvl w:ilvl="0" w:tplc="FDCC1C90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A1157D9"/>
    <w:multiLevelType w:val="multilevel"/>
    <w:tmpl w:val="D8665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FD6381F"/>
    <w:multiLevelType w:val="hybridMultilevel"/>
    <w:tmpl w:val="918E8B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83108A"/>
    <w:multiLevelType w:val="multilevel"/>
    <w:tmpl w:val="7BC0E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2B468A"/>
    <w:multiLevelType w:val="multilevel"/>
    <w:tmpl w:val="A3AED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09D525A"/>
    <w:multiLevelType w:val="hybridMultilevel"/>
    <w:tmpl w:val="FC34F5C2"/>
    <w:lvl w:ilvl="0" w:tplc="B33EE468">
      <w:start w:val="1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817580"/>
    <w:multiLevelType w:val="hybridMultilevel"/>
    <w:tmpl w:val="FBDCCAE4"/>
    <w:lvl w:ilvl="0" w:tplc="E530FA08">
      <w:start w:val="2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B692158"/>
    <w:multiLevelType w:val="multilevel"/>
    <w:tmpl w:val="ACB65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5791B50"/>
    <w:multiLevelType w:val="hybridMultilevel"/>
    <w:tmpl w:val="0E563E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B45479"/>
    <w:multiLevelType w:val="multilevel"/>
    <w:tmpl w:val="B9360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110344B"/>
    <w:multiLevelType w:val="hybridMultilevel"/>
    <w:tmpl w:val="BA142A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1563F6F"/>
    <w:multiLevelType w:val="multilevel"/>
    <w:tmpl w:val="A704D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24626CD"/>
    <w:multiLevelType w:val="hybridMultilevel"/>
    <w:tmpl w:val="9C749E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031180"/>
    <w:multiLevelType w:val="hybridMultilevel"/>
    <w:tmpl w:val="1158A6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78E62B0"/>
    <w:multiLevelType w:val="hybridMultilevel"/>
    <w:tmpl w:val="39C46D22"/>
    <w:lvl w:ilvl="0" w:tplc="B33EE468">
      <w:start w:val="1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EC7839"/>
    <w:multiLevelType w:val="multilevel"/>
    <w:tmpl w:val="F93CF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B036DB5"/>
    <w:multiLevelType w:val="hybridMultilevel"/>
    <w:tmpl w:val="480A01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8667211">
    <w:abstractNumId w:val="15"/>
  </w:num>
  <w:num w:numId="2" w16cid:durableId="1910917080">
    <w:abstractNumId w:val="17"/>
  </w:num>
  <w:num w:numId="3" w16cid:durableId="81493656">
    <w:abstractNumId w:val="19"/>
  </w:num>
  <w:num w:numId="4" w16cid:durableId="45834250">
    <w:abstractNumId w:val="1"/>
  </w:num>
  <w:num w:numId="5" w16cid:durableId="915751898">
    <w:abstractNumId w:val="23"/>
  </w:num>
  <w:num w:numId="6" w16cid:durableId="1799183554">
    <w:abstractNumId w:val="12"/>
  </w:num>
  <w:num w:numId="7" w16cid:durableId="486021669">
    <w:abstractNumId w:val="4"/>
  </w:num>
  <w:num w:numId="8" w16cid:durableId="898326191">
    <w:abstractNumId w:val="11"/>
  </w:num>
  <w:num w:numId="9" w16cid:durableId="1353798573">
    <w:abstractNumId w:val="9"/>
  </w:num>
  <w:num w:numId="10" w16cid:durableId="1203206848">
    <w:abstractNumId w:val="24"/>
  </w:num>
  <w:num w:numId="11" w16cid:durableId="774790750">
    <w:abstractNumId w:val="0"/>
  </w:num>
  <w:num w:numId="12" w16cid:durableId="412630905">
    <w:abstractNumId w:val="10"/>
  </w:num>
  <w:num w:numId="13" w16cid:durableId="1880507290">
    <w:abstractNumId w:val="6"/>
  </w:num>
  <w:num w:numId="14" w16cid:durableId="375392442">
    <w:abstractNumId w:val="20"/>
  </w:num>
  <w:num w:numId="15" w16cid:durableId="2081829670">
    <w:abstractNumId w:val="16"/>
  </w:num>
  <w:num w:numId="16" w16cid:durableId="1948779508">
    <w:abstractNumId w:val="14"/>
  </w:num>
  <w:num w:numId="17" w16cid:durableId="1045061073">
    <w:abstractNumId w:val="18"/>
  </w:num>
  <w:num w:numId="18" w16cid:durableId="964583481">
    <w:abstractNumId w:val="7"/>
  </w:num>
  <w:num w:numId="19" w16cid:durableId="233928845">
    <w:abstractNumId w:val="8"/>
  </w:num>
  <w:num w:numId="20" w16cid:durableId="1293245501">
    <w:abstractNumId w:val="2"/>
  </w:num>
  <w:num w:numId="21" w16cid:durableId="175121534">
    <w:abstractNumId w:val="5"/>
  </w:num>
  <w:num w:numId="22" w16cid:durableId="2012679978">
    <w:abstractNumId w:val="22"/>
  </w:num>
  <w:num w:numId="23" w16cid:durableId="215168108">
    <w:abstractNumId w:val="13"/>
  </w:num>
  <w:num w:numId="24" w16cid:durableId="129978199">
    <w:abstractNumId w:val="21"/>
  </w:num>
  <w:num w:numId="25" w16cid:durableId="4897148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bAwNTM3NTU3NLNU0lEKTi0uzszPAykwtKwFALQhRtwtAAAA"/>
  </w:docVars>
  <w:rsids>
    <w:rsidRoot w:val="00C5765A"/>
    <w:rsid w:val="00000238"/>
    <w:rsid w:val="000068FA"/>
    <w:rsid w:val="000079DA"/>
    <w:rsid w:val="000111FB"/>
    <w:rsid w:val="00011851"/>
    <w:rsid w:val="00020868"/>
    <w:rsid w:val="00020F45"/>
    <w:rsid w:val="000223DB"/>
    <w:rsid w:val="00031745"/>
    <w:rsid w:val="0003191B"/>
    <w:rsid w:val="00034BC8"/>
    <w:rsid w:val="000359F1"/>
    <w:rsid w:val="000367D9"/>
    <w:rsid w:val="000368F7"/>
    <w:rsid w:val="00041C5B"/>
    <w:rsid w:val="00043A78"/>
    <w:rsid w:val="00044755"/>
    <w:rsid w:val="00050734"/>
    <w:rsid w:val="00056244"/>
    <w:rsid w:val="00061962"/>
    <w:rsid w:val="00061A1C"/>
    <w:rsid w:val="00062645"/>
    <w:rsid w:val="0007003D"/>
    <w:rsid w:val="0007048A"/>
    <w:rsid w:val="00072CE5"/>
    <w:rsid w:val="00075408"/>
    <w:rsid w:val="000773CF"/>
    <w:rsid w:val="0008106A"/>
    <w:rsid w:val="00081CCD"/>
    <w:rsid w:val="000842D4"/>
    <w:rsid w:val="00090B7E"/>
    <w:rsid w:val="000930F3"/>
    <w:rsid w:val="000A4EB8"/>
    <w:rsid w:val="000B7487"/>
    <w:rsid w:val="000B764F"/>
    <w:rsid w:val="000C1CDC"/>
    <w:rsid w:val="000C3152"/>
    <w:rsid w:val="000C3F80"/>
    <w:rsid w:val="000C7B6C"/>
    <w:rsid w:val="000D4FFA"/>
    <w:rsid w:val="000D764A"/>
    <w:rsid w:val="000E05ED"/>
    <w:rsid w:val="000E6B3A"/>
    <w:rsid w:val="000F1786"/>
    <w:rsid w:val="000F6204"/>
    <w:rsid w:val="000F67C2"/>
    <w:rsid w:val="00102F87"/>
    <w:rsid w:val="00105161"/>
    <w:rsid w:val="001170EC"/>
    <w:rsid w:val="0012518F"/>
    <w:rsid w:val="00126B09"/>
    <w:rsid w:val="00127095"/>
    <w:rsid w:val="001303C4"/>
    <w:rsid w:val="0013552D"/>
    <w:rsid w:val="0014026C"/>
    <w:rsid w:val="00143326"/>
    <w:rsid w:val="001460A3"/>
    <w:rsid w:val="00170B54"/>
    <w:rsid w:val="00172023"/>
    <w:rsid w:val="00175612"/>
    <w:rsid w:val="00185A1B"/>
    <w:rsid w:val="00191962"/>
    <w:rsid w:val="00192E8F"/>
    <w:rsid w:val="001941B8"/>
    <w:rsid w:val="0019494F"/>
    <w:rsid w:val="001A5628"/>
    <w:rsid w:val="001B01E3"/>
    <w:rsid w:val="001B4483"/>
    <w:rsid w:val="001C0292"/>
    <w:rsid w:val="001C372A"/>
    <w:rsid w:val="001D0309"/>
    <w:rsid w:val="001D5B35"/>
    <w:rsid w:val="001D5CAC"/>
    <w:rsid w:val="001F65F9"/>
    <w:rsid w:val="00200CC2"/>
    <w:rsid w:val="00211D3C"/>
    <w:rsid w:val="002141E8"/>
    <w:rsid w:val="002306A9"/>
    <w:rsid w:val="00250954"/>
    <w:rsid w:val="00250BAD"/>
    <w:rsid w:val="00265BCF"/>
    <w:rsid w:val="00266D89"/>
    <w:rsid w:val="0027093A"/>
    <w:rsid w:val="0027203F"/>
    <w:rsid w:val="00275453"/>
    <w:rsid w:val="0028097F"/>
    <w:rsid w:val="00281590"/>
    <w:rsid w:val="00294068"/>
    <w:rsid w:val="002A0748"/>
    <w:rsid w:val="002A29E2"/>
    <w:rsid w:val="002A6C02"/>
    <w:rsid w:val="002A7754"/>
    <w:rsid w:val="002A7CC3"/>
    <w:rsid w:val="002B1979"/>
    <w:rsid w:val="002B42C4"/>
    <w:rsid w:val="002B42DA"/>
    <w:rsid w:val="002B798E"/>
    <w:rsid w:val="002C2103"/>
    <w:rsid w:val="002C4C93"/>
    <w:rsid w:val="002C731B"/>
    <w:rsid w:val="002D2207"/>
    <w:rsid w:val="002D31E3"/>
    <w:rsid w:val="002E0446"/>
    <w:rsid w:val="002F2FC2"/>
    <w:rsid w:val="002F4E23"/>
    <w:rsid w:val="0030237C"/>
    <w:rsid w:val="00312593"/>
    <w:rsid w:val="00313878"/>
    <w:rsid w:val="00316357"/>
    <w:rsid w:val="00320C81"/>
    <w:rsid w:val="00322804"/>
    <w:rsid w:val="003252CF"/>
    <w:rsid w:val="003322FA"/>
    <w:rsid w:val="003347FF"/>
    <w:rsid w:val="00347076"/>
    <w:rsid w:val="00352785"/>
    <w:rsid w:val="00353BBF"/>
    <w:rsid w:val="003611C7"/>
    <w:rsid w:val="00361E34"/>
    <w:rsid w:val="003651C9"/>
    <w:rsid w:val="003A016A"/>
    <w:rsid w:val="003A0BB4"/>
    <w:rsid w:val="003B08DC"/>
    <w:rsid w:val="003B2521"/>
    <w:rsid w:val="003B2A92"/>
    <w:rsid w:val="003B37C5"/>
    <w:rsid w:val="003B5338"/>
    <w:rsid w:val="003B56D0"/>
    <w:rsid w:val="003B5C0B"/>
    <w:rsid w:val="003B68F7"/>
    <w:rsid w:val="003C5892"/>
    <w:rsid w:val="003C7FAD"/>
    <w:rsid w:val="003D4F1C"/>
    <w:rsid w:val="003D5A7D"/>
    <w:rsid w:val="003F088C"/>
    <w:rsid w:val="003F0B79"/>
    <w:rsid w:val="003F13E5"/>
    <w:rsid w:val="003F4A36"/>
    <w:rsid w:val="00401CDD"/>
    <w:rsid w:val="004039C4"/>
    <w:rsid w:val="00415B27"/>
    <w:rsid w:val="00417F7E"/>
    <w:rsid w:val="0042194A"/>
    <w:rsid w:val="00430B4E"/>
    <w:rsid w:val="00430CE2"/>
    <w:rsid w:val="0043198E"/>
    <w:rsid w:val="0043202D"/>
    <w:rsid w:val="00432A9C"/>
    <w:rsid w:val="00442BBC"/>
    <w:rsid w:val="00447AFB"/>
    <w:rsid w:val="00451237"/>
    <w:rsid w:val="00456D3F"/>
    <w:rsid w:val="0046045B"/>
    <w:rsid w:val="0046704E"/>
    <w:rsid w:val="00472852"/>
    <w:rsid w:val="00490351"/>
    <w:rsid w:val="00490C35"/>
    <w:rsid w:val="00497CBB"/>
    <w:rsid w:val="004A0F84"/>
    <w:rsid w:val="004A30AA"/>
    <w:rsid w:val="004A319E"/>
    <w:rsid w:val="004A39DA"/>
    <w:rsid w:val="004B3866"/>
    <w:rsid w:val="004B567B"/>
    <w:rsid w:val="004B6647"/>
    <w:rsid w:val="004B7C37"/>
    <w:rsid w:val="004C06C4"/>
    <w:rsid w:val="004C6B33"/>
    <w:rsid w:val="004C7230"/>
    <w:rsid w:val="004D4728"/>
    <w:rsid w:val="004D57EE"/>
    <w:rsid w:val="004D5F69"/>
    <w:rsid w:val="004E0993"/>
    <w:rsid w:val="004E3F31"/>
    <w:rsid w:val="004F67E8"/>
    <w:rsid w:val="00504581"/>
    <w:rsid w:val="00517D85"/>
    <w:rsid w:val="00520DC9"/>
    <w:rsid w:val="00524B99"/>
    <w:rsid w:val="00534ADF"/>
    <w:rsid w:val="00542030"/>
    <w:rsid w:val="005572A1"/>
    <w:rsid w:val="00560FC6"/>
    <w:rsid w:val="0057453B"/>
    <w:rsid w:val="00576459"/>
    <w:rsid w:val="005823B6"/>
    <w:rsid w:val="00584C5B"/>
    <w:rsid w:val="00586FBE"/>
    <w:rsid w:val="00587A6B"/>
    <w:rsid w:val="00592F48"/>
    <w:rsid w:val="005940BF"/>
    <w:rsid w:val="00594E37"/>
    <w:rsid w:val="005A2951"/>
    <w:rsid w:val="005A7E9A"/>
    <w:rsid w:val="005B3D7D"/>
    <w:rsid w:val="005B4F08"/>
    <w:rsid w:val="005B7A2C"/>
    <w:rsid w:val="005C017E"/>
    <w:rsid w:val="005C1888"/>
    <w:rsid w:val="005C48A9"/>
    <w:rsid w:val="005C627B"/>
    <w:rsid w:val="005C6D0E"/>
    <w:rsid w:val="005D0115"/>
    <w:rsid w:val="005D1F3A"/>
    <w:rsid w:val="005D318E"/>
    <w:rsid w:val="005D608B"/>
    <w:rsid w:val="005E3010"/>
    <w:rsid w:val="005F205A"/>
    <w:rsid w:val="005F2C9B"/>
    <w:rsid w:val="005F409A"/>
    <w:rsid w:val="005F512B"/>
    <w:rsid w:val="0060058E"/>
    <w:rsid w:val="00600A88"/>
    <w:rsid w:val="00600C38"/>
    <w:rsid w:val="00604EF9"/>
    <w:rsid w:val="00612623"/>
    <w:rsid w:val="00615D85"/>
    <w:rsid w:val="00623F36"/>
    <w:rsid w:val="006345D4"/>
    <w:rsid w:val="00640D22"/>
    <w:rsid w:val="006410F0"/>
    <w:rsid w:val="00641A26"/>
    <w:rsid w:val="00644BFB"/>
    <w:rsid w:val="00653866"/>
    <w:rsid w:val="006540A1"/>
    <w:rsid w:val="00656D33"/>
    <w:rsid w:val="00657EDB"/>
    <w:rsid w:val="00665F7A"/>
    <w:rsid w:val="006711CD"/>
    <w:rsid w:val="006735BE"/>
    <w:rsid w:val="00675E4C"/>
    <w:rsid w:val="0067714E"/>
    <w:rsid w:val="006822F6"/>
    <w:rsid w:val="00683614"/>
    <w:rsid w:val="00684AAB"/>
    <w:rsid w:val="00690380"/>
    <w:rsid w:val="006944A4"/>
    <w:rsid w:val="0069496D"/>
    <w:rsid w:val="00697227"/>
    <w:rsid w:val="006978E0"/>
    <w:rsid w:val="006A1C74"/>
    <w:rsid w:val="006B0D7C"/>
    <w:rsid w:val="006B107F"/>
    <w:rsid w:val="006B1746"/>
    <w:rsid w:val="006B4094"/>
    <w:rsid w:val="006C4F4F"/>
    <w:rsid w:val="006C75DB"/>
    <w:rsid w:val="006D1C51"/>
    <w:rsid w:val="006D2A8F"/>
    <w:rsid w:val="006D57BC"/>
    <w:rsid w:val="006D6650"/>
    <w:rsid w:val="006E02D2"/>
    <w:rsid w:val="006E5A81"/>
    <w:rsid w:val="00700A65"/>
    <w:rsid w:val="00710D01"/>
    <w:rsid w:val="00713BCE"/>
    <w:rsid w:val="0071661B"/>
    <w:rsid w:val="00716ECC"/>
    <w:rsid w:val="007232F9"/>
    <w:rsid w:val="00724735"/>
    <w:rsid w:val="00725677"/>
    <w:rsid w:val="00727D1B"/>
    <w:rsid w:val="00732EB7"/>
    <w:rsid w:val="00740D82"/>
    <w:rsid w:val="007459B2"/>
    <w:rsid w:val="00746C8D"/>
    <w:rsid w:val="00756F99"/>
    <w:rsid w:val="0076578C"/>
    <w:rsid w:val="00766F63"/>
    <w:rsid w:val="007676F1"/>
    <w:rsid w:val="00774FD5"/>
    <w:rsid w:val="00783FC5"/>
    <w:rsid w:val="00792065"/>
    <w:rsid w:val="007A3ACF"/>
    <w:rsid w:val="007A5C9E"/>
    <w:rsid w:val="007A5CC5"/>
    <w:rsid w:val="007A66E6"/>
    <w:rsid w:val="007A7781"/>
    <w:rsid w:val="007C5912"/>
    <w:rsid w:val="007C765A"/>
    <w:rsid w:val="007D0E2B"/>
    <w:rsid w:val="007D7C26"/>
    <w:rsid w:val="007E20EC"/>
    <w:rsid w:val="007E3013"/>
    <w:rsid w:val="007E4336"/>
    <w:rsid w:val="007F032D"/>
    <w:rsid w:val="007F60E6"/>
    <w:rsid w:val="00803E20"/>
    <w:rsid w:val="00823ED6"/>
    <w:rsid w:val="00827117"/>
    <w:rsid w:val="00831B93"/>
    <w:rsid w:val="008432A5"/>
    <w:rsid w:val="00843BB0"/>
    <w:rsid w:val="008441D9"/>
    <w:rsid w:val="00845714"/>
    <w:rsid w:val="00851E72"/>
    <w:rsid w:val="008644E6"/>
    <w:rsid w:val="00864B60"/>
    <w:rsid w:val="00865BFC"/>
    <w:rsid w:val="00873B71"/>
    <w:rsid w:val="00876002"/>
    <w:rsid w:val="00876B79"/>
    <w:rsid w:val="008806BA"/>
    <w:rsid w:val="00884F93"/>
    <w:rsid w:val="00885361"/>
    <w:rsid w:val="008856B9"/>
    <w:rsid w:val="00887E08"/>
    <w:rsid w:val="008A3011"/>
    <w:rsid w:val="008A633A"/>
    <w:rsid w:val="008B3481"/>
    <w:rsid w:val="008D34E7"/>
    <w:rsid w:val="008D3E21"/>
    <w:rsid w:val="008D4285"/>
    <w:rsid w:val="008D4F89"/>
    <w:rsid w:val="008D76DC"/>
    <w:rsid w:val="008E1374"/>
    <w:rsid w:val="008E2728"/>
    <w:rsid w:val="008E2CC6"/>
    <w:rsid w:val="008E7870"/>
    <w:rsid w:val="008F042C"/>
    <w:rsid w:val="008F2FE1"/>
    <w:rsid w:val="008F4451"/>
    <w:rsid w:val="00902729"/>
    <w:rsid w:val="009027DA"/>
    <w:rsid w:val="00902877"/>
    <w:rsid w:val="00904035"/>
    <w:rsid w:val="009040E1"/>
    <w:rsid w:val="00911B7E"/>
    <w:rsid w:val="00912AB9"/>
    <w:rsid w:val="00927118"/>
    <w:rsid w:val="00927D96"/>
    <w:rsid w:val="00930CDA"/>
    <w:rsid w:val="00936B71"/>
    <w:rsid w:val="009403D5"/>
    <w:rsid w:val="0094465E"/>
    <w:rsid w:val="00944F5E"/>
    <w:rsid w:val="009506A0"/>
    <w:rsid w:val="00951DB1"/>
    <w:rsid w:val="00963CAA"/>
    <w:rsid w:val="0096570D"/>
    <w:rsid w:val="00967430"/>
    <w:rsid w:val="00973FE0"/>
    <w:rsid w:val="009772DD"/>
    <w:rsid w:val="00977745"/>
    <w:rsid w:val="009835FD"/>
    <w:rsid w:val="00986C5A"/>
    <w:rsid w:val="009873B4"/>
    <w:rsid w:val="00987445"/>
    <w:rsid w:val="00987BA0"/>
    <w:rsid w:val="00990E11"/>
    <w:rsid w:val="00993FE0"/>
    <w:rsid w:val="00996CEB"/>
    <w:rsid w:val="009A1966"/>
    <w:rsid w:val="009A30C2"/>
    <w:rsid w:val="009B02FD"/>
    <w:rsid w:val="009B59D7"/>
    <w:rsid w:val="009C4EB2"/>
    <w:rsid w:val="009D59C1"/>
    <w:rsid w:val="009E02FE"/>
    <w:rsid w:val="009E3107"/>
    <w:rsid w:val="009E4BE4"/>
    <w:rsid w:val="009E6C11"/>
    <w:rsid w:val="00A03FBA"/>
    <w:rsid w:val="00A04D1E"/>
    <w:rsid w:val="00A15A8D"/>
    <w:rsid w:val="00A17722"/>
    <w:rsid w:val="00A2334E"/>
    <w:rsid w:val="00A23763"/>
    <w:rsid w:val="00A4168D"/>
    <w:rsid w:val="00A57F3F"/>
    <w:rsid w:val="00A70269"/>
    <w:rsid w:val="00A70A70"/>
    <w:rsid w:val="00A71E9A"/>
    <w:rsid w:val="00A72677"/>
    <w:rsid w:val="00A74595"/>
    <w:rsid w:val="00A82287"/>
    <w:rsid w:val="00A835BC"/>
    <w:rsid w:val="00A90F04"/>
    <w:rsid w:val="00A95471"/>
    <w:rsid w:val="00A9754D"/>
    <w:rsid w:val="00AA1D0E"/>
    <w:rsid w:val="00AB467B"/>
    <w:rsid w:val="00AB53B8"/>
    <w:rsid w:val="00AC69E2"/>
    <w:rsid w:val="00AD5120"/>
    <w:rsid w:val="00AD7A42"/>
    <w:rsid w:val="00AD7DA2"/>
    <w:rsid w:val="00AE1C42"/>
    <w:rsid w:val="00AE39F6"/>
    <w:rsid w:val="00AE5E0E"/>
    <w:rsid w:val="00AF2D68"/>
    <w:rsid w:val="00AF3420"/>
    <w:rsid w:val="00AF668D"/>
    <w:rsid w:val="00B04029"/>
    <w:rsid w:val="00B13684"/>
    <w:rsid w:val="00B246EF"/>
    <w:rsid w:val="00B37568"/>
    <w:rsid w:val="00B41F1D"/>
    <w:rsid w:val="00B50D63"/>
    <w:rsid w:val="00B64799"/>
    <w:rsid w:val="00B64CD1"/>
    <w:rsid w:val="00B65735"/>
    <w:rsid w:val="00B667B0"/>
    <w:rsid w:val="00B77188"/>
    <w:rsid w:val="00B81CE3"/>
    <w:rsid w:val="00B90C3F"/>
    <w:rsid w:val="00B92294"/>
    <w:rsid w:val="00BA33D2"/>
    <w:rsid w:val="00BA3C45"/>
    <w:rsid w:val="00BA4F98"/>
    <w:rsid w:val="00BA6F9E"/>
    <w:rsid w:val="00BB5EBF"/>
    <w:rsid w:val="00BC267D"/>
    <w:rsid w:val="00BD1378"/>
    <w:rsid w:val="00BD2130"/>
    <w:rsid w:val="00BD3285"/>
    <w:rsid w:val="00BD6EAF"/>
    <w:rsid w:val="00BE085B"/>
    <w:rsid w:val="00BE6B93"/>
    <w:rsid w:val="00BE718D"/>
    <w:rsid w:val="00BE74B6"/>
    <w:rsid w:val="00BF00EF"/>
    <w:rsid w:val="00BF01D8"/>
    <w:rsid w:val="00C0216B"/>
    <w:rsid w:val="00C1788C"/>
    <w:rsid w:val="00C30C3E"/>
    <w:rsid w:val="00C370C5"/>
    <w:rsid w:val="00C40C8A"/>
    <w:rsid w:val="00C4772E"/>
    <w:rsid w:val="00C52532"/>
    <w:rsid w:val="00C52E1D"/>
    <w:rsid w:val="00C532AB"/>
    <w:rsid w:val="00C54AFA"/>
    <w:rsid w:val="00C5765A"/>
    <w:rsid w:val="00C57910"/>
    <w:rsid w:val="00C62CF6"/>
    <w:rsid w:val="00C63B6E"/>
    <w:rsid w:val="00C64600"/>
    <w:rsid w:val="00C66ABB"/>
    <w:rsid w:val="00C762DC"/>
    <w:rsid w:val="00C835BF"/>
    <w:rsid w:val="00C84265"/>
    <w:rsid w:val="00C84EF7"/>
    <w:rsid w:val="00C910E8"/>
    <w:rsid w:val="00C92C16"/>
    <w:rsid w:val="00C93C41"/>
    <w:rsid w:val="00CA7A41"/>
    <w:rsid w:val="00CB1B3E"/>
    <w:rsid w:val="00CB27D5"/>
    <w:rsid w:val="00CC0E66"/>
    <w:rsid w:val="00CC1A37"/>
    <w:rsid w:val="00CD4E4E"/>
    <w:rsid w:val="00CD57EB"/>
    <w:rsid w:val="00CD5CA7"/>
    <w:rsid w:val="00CE2F67"/>
    <w:rsid w:val="00CE634D"/>
    <w:rsid w:val="00CE7A83"/>
    <w:rsid w:val="00CF0A10"/>
    <w:rsid w:val="00CF3BE2"/>
    <w:rsid w:val="00CF3FB2"/>
    <w:rsid w:val="00CF6C3D"/>
    <w:rsid w:val="00D10197"/>
    <w:rsid w:val="00D12478"/>
    <w:rsid w:val="00D23B26"/>
    <w:rsid w:val="00D25D41"/>
    <w:rsid w:val="00D30D03"/>
    <w:rsid w:val="00D35FFA"/>
    <w:rsid w:val="00D3703F"/>
    <w:rsid w:val="00D46F5B"/>
    <w:rsid w:val="00D50D61"/>
    <w:rsid w:val="00D51D72"/>
    <w:rsid w:val="00D55188"/>
    <w:rsid w:val="00D55881"/>
    <w:rsid w:val="00D56FA5"/>
    <w:rsid w:val="00D62802"/>
    <w:rsid w:val="00D6426A"/>
    <w:rsid w:val="00D80100"/>
    <w:rsid w:val="00D8071B"/>
    <w:rsid w:val="00D874AB"/>
    <w:rsid w:val="00D909EB"/>
    <w:rsid w:val="00DA0561"/>
    <w:rsid w:val="00DA076D"/>
    <w:rsid w:val="00DA1B18"/>
    <w:rsid w:val="00DA4C2B"/>
    <w:rsid w:val="00DA7629"/>
    <w:rsid w:val="00DB06B0"/>
    <w:rsid w:val="00DB0F86"/>
    <w:rsid w:val="00DB35EA"/>
    <w:rsid w:val="00DB3711"/>
    <w:rsid w:val="00DB4FAB"/>
    <w:rsid w:val="00DD428E"/>
    <w:rsid w:val="00DE4D42"/>
    <w:rsid w:val="00DE5E01"/>
    <w:rsid w:val="00DF47C0"/>
    <w:rsid w:val="00DF6B83"/>
    <w:rsid w:val="00E0324D"/>
    <w:rsid w:val="00E03DC4"/>
    <w:rsid w:val="00E04661"/>
    <w:rsid w:val="00E04CB8"/>
    <w:rsid w:val="00E13245"/>
    <w:rsid w:val="00E15E08"/>
    <w:rsid w:val="00E200BF"/>
    <w:rsid w:val="00E2135A"/>
    <w:rsid w:val="00E226A9"/>
    <w:rsid w:val="00E22C99"/>
    <w:rsid w:val="00E26E08"/>
    <w:rsid w:val="00E307EC"/>
    <w:rsid w:val="00E341CF"/>
    <w:rsid w:val="00E36884"/>
    <w:rsid w:val="00E4272F"/>
    <w:rsid w:val="00E43223"/>
    <w:rsid w:val="00E46786"/>
    <w:rsid w:val="00E50407"/>
    <w:rsid w:val="00E541A6"/>
    <w:rsid w:val="00E76529"/>
    <w:rsid w:val="00E77ACB"/>
    <w:rsid w:val="00E8628B"/>
    <w:rsid w:val="00E906A2"/>
    <w:rsid w:val="00E91A5C"/>
    <w:rsid w:val="00E93779"/>
    <w:rsid w:val="00E96CD2"/>
    <w:rsid w:val="00E96F70"/>
    <w:rsid w:val="00E97B60"/>
    <w:rsid w:val="00EA3996"/>
    <w:rsid w:val="00EA6C49"/>
    <w:rsid w:val="00EB17ED"/>
    <w:rsid w:val="00EB2EC2"/>
    <w:rsid w:val="00EB5C96"/>
    <w:rsid w:val="00EC01D6"/>
    <w:rsid w:val="00EC0CD0"/>
    <w:rsid w:val="00EC2B0F"/>
    <w:rsid w:val="00EE37D7"/>
    <w:rsid w:val="00EE39B7"/>
    <w:rsid w:val="00EE400D"/>
    <w:rsid w:val="00EE5267"/>
    <w:rsid w:val="00EF2390"/>
    <w:rsid w:val="00EF30AC"/>
    <w:rsid w:val="00EF6D35"/>
    <w:rsid w:val="00EF78B1"/>
    <w:rsid w:val="00F1329E"/>
    <w:rsid w:val="00F204CF"/>
    <w:rsid w:val="00F339D5"/>
    <w:rsid w:val="00F4362A"/>
    <w:rsid w:val="00F4528B"/>
    <w:rsid w:val="00F50D98"/>
    <w:rsid w:val="00F54C0C"/>
    <w:rsid w:val="00F5638B"/>
    <w:rsid w:val="00F606CD"/>
    <w:rsid w:val="00F60D48"/>
    <w:rsid w:val="00F60DD5"/>
    <w:rsid w:val="00F71850"/>
    <w:rsid w:val="00F801D7"/>
    <w:rsid w:val="00F83397"/>
    <w:rsid w:val="00F94F99"/>
    <w:rsid w:val="00FA0741"/>
    <w:rsid w:val="00FA0BCB"/>
    <w:rsid w:val="00FB784F"/>
    <w:rsid w:val="00FC0A0E"/>
    <w:rsid w:val="00FC0D00"/>
    <w:rsid w:val="00FC1F77"/>
    <w:rsid w:val="00FF1D23"/>
    <w:rsid w:val="00FF67F9"/>
    <w:rsid w:val="00FF7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27AA611"/>
  <w15:docId w15:val="{740D2EA0-4B4B-4B38-8D08-D99D51BB2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426A"/>
  </w:style>
  <w:style w:type="paragraph" w:styleId="Heading1">
    <w:name w:val="heading 1"/>
    <w:basedOn w:val="Normal"/>
    <w:next w:val="Normal"/>
    <w:link w:val="Heading1Char"/>
    <w:uiPriority w:val="9"/>
    <w:qFormat/>
    <w:rsid w:val="003F088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088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088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088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F088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F088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088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088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088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F088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table" w:styleId="TableGrid">
    <w:name w:val="Table Grid"/>
    <w:basedOn w:val="TableNormal"/>
    <w:uiPriority w:val="59"/>
    <w:rsid w:val="00FA26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3F088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47A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7AFB"/>
  </w:style>
  <w:style w:type="paragraph" w:styleId="Footer">
    <w:name w:val="footer"/>
    <w:basedOn w:val="Normal"/>
    <w:link w:val="FooterChar"/>
    <w:uiPriority w:val="99"/>
    <w:unhideWhenUsed/>
    <w:rsid w:val="00447A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7AFB"/>
  </w:style>
  <w:style w:type="paragraph" w:styleId="ListParagraph">
    <w:name w:val="List Paragraph"/>
    <w:basedOn w:val="Normal"/>
    <w:uiPriority w:val="34"/>
    <w:qFormat/>
    <w:rsid w:val="00E91A5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53BB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3F088C"/>
    <w:rPr>
      <w:b/>
      <w:bCs/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F088C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F088C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3F088C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088C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088C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088C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F088C"/>
    <w:pPr>
      <w:spacing w:line="240" w:lineRule="auto"/>
    </w:pPr>
    <w:rPr>
      <w:b/>
      <w:bCs/>
      <w:smallCaps/>
      <w:color w:val="44546A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3F088C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3F088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3F088C"/>
    <w:rPr>
      <w:b/>
      <w:bCs/>
    </w:rPr>
  </w:style>
  <w:style w:type="character" w:styleId="Emphasis">
    <w:name w:val="Emphasis"/>
    <w:basedOn w:val="DefaultParagraphFont"/>
    <w:uiPriority w:val="20"/>
    <w:qFormat/>
    <w:rsid w:val="003F088C"/>
    <w:rPr>
      <w:i/>
      <w:iCs/>
    </w:rPr>
  </w:style>
  <w:style w:type="paragraph" w:styleId="NoSpacing">
    <w:name w:val="No Spacing"/>
    <w:uiPriority w:val="1"/>
    <w:qFormat/>
    <w:rsid w:val="003F088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F088C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F088C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088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088C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F088C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3F088C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F088C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F088C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F088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9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1762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39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4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1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535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58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05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467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2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sv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t561Fn0RzbP+RahLikd9widIxw==">AMUW2mUBlYZNW+PwAhcWjbEn6fTAinl63rleJ51g0O1suwtVE7avh//kS1wMNnmxuLAaGx6KIxe8YK3AQBVUxnvXbdyIgDNkpIQJQSEl9wpDOYnxPd7Ug10=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ài liệu" ma:contentTypeID="0x010100E3432EBA26040F4E8A87B478699E0E73" ma:contentTypeVersion="14" ma:contentTypeDescription="Tạo tài liệu mới." ma:contentTypeScope="" ma:versionID="1f3d8eb9ff2e2c7a075da8af51286f1c">
  <xsd:schema xmlns:xsd="http://www.w3.org/2001/XMLSchema" xmlns:xs="http://www.w3.org/2001/XMLSchema" xmlns:p="http://schemas.microsoft.com/office/2006/metadata/properties" xmlns:ns2="4c11675f-f27c-43fc-bb69-c92507820bcb" xmlns:ns3="22d40c40-7ffe-407b-8b54-0b21253db620" targetNamespace="http://schemas.microsoft.com/office/2006/metadata/properties" ma:root="true" ma:fieldsID="733fc07e337fb831f51ebc3d9c26cd37" ns2:_="" ns3:_="">
    <xsd:import namespace="4c11675f-f27c-43fc-bb69-c92507820bcb"/>
    <xsd:import namespace="22d40c40-7ffe-407b-8b54-0b21253db6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11675f-f27c-43fc-bb69-c92507820b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Thẻ Hình ảnh" ma:readOnly="false" ma:fieldId="{5cf76f15-5ced-4ddc-b409-7134ff3c332f}" ma:taxonomyMulti="true" ma:sspId="16ff8dd5-3c2b-4ab0-a443-3cb4969795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d40c40-7ffe-407b-8b54-0b21253db6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74a1034-78c9-4538-beda-e6c5286c61e5}" ma:internalName="TaxCatchAll" ma:showField="CatchAllData" ma:web="22d40c40-7ffe-407b-8b54-0b21253db6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Chia sẻ Với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Chia sẻ Có Chi tiết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Loại Nội dung"/>
        <xsd:element ref="dc:title" minOccurs="0" maxOccurs="1" ma:index="4" ma:displayName="Tiêu đề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4c11675f-f27c-43fc-bb69-c92507820bcb" xsi:nil="true"/>
    <TaxCatchAll xmlns="22d40c40-7ffe-407b-8b54-0b21253db620" xsi:nil="true"/>
    <lcf76f155ced4ddcb4097134ff3c332f xmlns="4c11675f-f27c-43fc-bb69-c92507820bcb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B54E44-1490-4A71-8528-F8929E63B87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9CBE2534-F7B5-4A88-BDE2-39224F37F0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11675f-f27c-43fc-bb69-c92507820bcb"/>
    <ds:schemaRef ds:uri="22d40c40-7ffe-407b-8b54-0b21253db6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034EEA0-9765-422E-9D27-BB8E38E6CCCB}">
  <ds:schemaRefs>
    <ds:schemaRef ds:uri="http://schemas.microsoft.com/office/2006/metadata/properties"/>
    <ds:schemaRef ds:uri="http://schemas.microsoft.com/office/infopath/2007/PartnerControls"/>
    <ds:schemaRef ds:uri="4c11675f-f27c-43fc-bb69-c92507820bcb"/>
    <ds:schemaRef ds:uri="22d40c40-7ffe-407b-8b54-0b21253db620"/>
  </ds:schemaRefs>
</ds:datastoreItem>
</file>

<file path=customXml/itemProps5.xml><?xml version="1.0" encoding="utf-8"?>
<ds:datastoreItem xmlns:ds="http://schemas.openxmlformats.org/officeDocument/2006/customXml" ds:itemID="{B422C45B-CA5C-4A89-BCC6-FC1690DD65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8</TotalTime>
  <Pages>5</Pages>
  <Words>552</Words>
  <Characters>315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ê Thu Phương</dc:creator>
  <cp:keywords/>
  <dc:description/>
  <cp:lastModifiedBy>Công Nguyễn Chí</cp:lastModifiedBy>
  <cp:revision>55</cp:revision>
  <cp:lastPrinted>2022-01-25T07:50:00Z</cp:lastPrinted>
  <dcterms:created xsi:type="dcterms:W3CDTF">2022-07-16T04:50:00Z</dcterms:created>
  <dcterms:modified xsi:type="dcterms:W3CDTF">2024-02-29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432EBA26040F4E8A87B478699E0E73</vt:lpwstr>
  </property>
  <property fmtid="{D5CDD505-2E9C-101B-9397-08002B2CF9AE}" pid="3" name="Order">
    <vt:r8>93895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</Properties>
</file>